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05814" w14:textId="2C3886BE" w:rsidR="00325FE6" w:rsidRDefault="00D75F3E" w:rsidP="0041460E">
      <w:pPr>
        <w:pStyle w:val="BodyText"/>
        <w:jc w:val="center"/>
        <w:rPr>
          <w:b/>
          <w:bCs/>
          <w:sz w:val="28"/>
          <w:szCs w:val="28"/>
        </w:rPr>
      </w:pPr>
      <w:r w:rsidRPr="00142CBA">
        <w:rPr>
          <w:noProof/>
        </w:rPr>
        <mc:AlternateContent>
          <mc:Choice Requires="wpg">
            <w:drawing>
              <wp:anchor distT="0" distB="0" distL="114300" distR="114300" simplePos="0" relativeHeight="251658240" behindDoc="0" locked="0" layoutInCell="1" allowOverlap="1" wp14:anchorId="0B0D581A" wp14:editId="128F1AC1">
                <wp:simplePos x="0" y="0"/>
                <wp:positionH relativeFrom="column">
                  <wp:posOffset>1990725</wp:posOffset>
                </wp:positionH>
                <wp:positionV relativeFrom="page">
                  <wp:posOffset>295275</wp:posOffset>
                </wp:positionV>
                <wp:extent cx="2178050" cy="561975"/>
                <wp:effectExtent l="0" t="0" r="0" b="0"/>
                <wp:wrapTopAndBottom/>
                <wp:docPr id="38747" name="Group 38747"/>
                <wp:cNvGraphicFramePr/>
                <a:graphic xmlns:a="http://schemas.openxmlformats.org/drawingml/2006/main">
                  <a:graphicData uri="http://schemas.microsoft.com/office/word/2010/wordprocessingGroup">
                    <wpg:wgp>
                      <wpg:cNvGrpSpPr/>
                      <wpg:grpSpPr>
                        <a:xfrm>
                          <a:off x="0" y="0"/>
                          <a:ext cx="2178050" cy="561975"/>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7BCF65F" w14:textId="77777777" w:rsidR="001541C4" w:rsidRDefault="001541C4">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0D581A" id="Group 38747" o:spid="_x0000_s1026" style="position:absolute;left:0;text-align:left;margin-left:156.75pt;margin-top:23.25pt;width:171.5pt;height:44.25pt;z-index:251658240;mso-position-vertical-relative:page;mso-width-relative:margin;mso-height-relative:margin"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7BCF65F" w14:textId="77777777" w:rsidR="001541C4" w:rsidRDefault="001541C4">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wrap type="topAndBottom" anchory="page"/>
              </v:group>
            </w:pict>
          </mc:Fallback>
        </mc:AlternateContent>
      </w:r>
      <w:bookmarkStart w:id="0" w:name="_Toc194399133"/>
      <w:bookmarkStart w:id="1" w:name="_Toc194400957"/>
      <w:r w:rsidR="0032332D" w:rsidRPr="00142CBA">
        <w:rPr>
          <w:b/>
          <w:bCs/>
          <w:sz w:val="28"/>
          <w:szCs w:val="28"/>
        </w:rPr>
        <w:t>202</w:t>
      </w:r>
      <w:r w:rsidR="00545AA0" w:rsidRPr="00142CBA">
        <w:rPr>
          <w:b/>
          <w:bCs/>
          <w:sz w:val="28"/>
          <w:szCs w:val="28"/>
        </w:rPr>
        <w:t>6</w:t>
      </w:r>
      <w:r w:rsidR="0032332D" w:rsidRPr="00142CBA">
        <w:rPr>
          <w:b/>
          <w:bCs/>
          <w:sz w:val="28"/>
          <w:szCs w:val="28"/>
        </w:rPr>
        <w:t xml:space="preserve"> </w:t>
      </w:r>
      <w:r w:rsidR="00BE244F" w:rsidRPr="00142CBA">
        <w:rPr>
          <w:b/>
          <w:bCs/>
          <w:sz w:val="28"/>
          <w:szCs w:val="28"/>
        </w:rPr>
        <w:t xml:space="preserve">Multistate Conservation Grant Program </w:t>
      </w:r>
      <w:bookmarkStart w:id="2" w:name="_Toc194399134"/>
      <w:bookmarkStart w:id="3" w:name="_Toc194400958"/>
      <w:bookmarkEnd w:id="0"/>
      <w:bookmarkEnd w:id="1"/>
    </w:p>
    <w:p w14:paraId="208EBCBD" w14:textId="79E63522" w:rsidR="007413F6" w:rsidRPr="00142CBA" w:rsidRDefault="00BE244F" w:rsidP="0041460E">
      <w:pPr>
        <w:pStyle w:val="BodyText"/>
        <w:jc w:val="center"/>
        <w:rPr>
          <w:b/>
          <w:bCs/>
        </w:rPr>
      </w:pPr>
      <w:r w:rsidRPr="00142CBA">
        <w:rPr>
          <w:b/>
          <w:bCs/>
        </w:rPr>
        <w:t xml:space="preserve">**Submission Deadline: </w:t>
      </w:r>
      <w:r w:rsidR="008B4B2F">
        <w:rPr>
          <w:b/>
          <w:bCs/>
        </w:rPr>
        <w:t>Sep0tember 22, 2025</w:t>
      </w:r>
      <w:r w:rsidR="008C3CE9" w:rsidRPr="0025131E">
        <w:rPr>
          <w:b/>
          <w:bCs/>
        </w:rPr>
        <w:t xml:space="preserve"> </w:t>
      </w:r>
      <w:r w:rsidRPr="0025131E">
        <w:rPr>
          <w:b/>
          <w:bCs/>
        </w:rPr>
        <w:t>**</w:t>
      </w:r>
      <w:bookmarkEnd w:id="2"/>
      <w:bookmarkEnd w:id="3"/>
    </w:p>
    <w:p w14:paraId="1EEB5D61" w14:textId="77777777" w:rsidR="007413F6" w:rsidRPr="00142CBA" w:rsidRDefault="00BE244F" w:rsidP="00DF7DE7">
      <w:pPr>
        <w:spacing w:after="0"/>
        <w:ind w:left="-17"/>
        <w:jc w:val="both"/>
        <w:rPr>
          <w:rFonts w:ascii="Times New Roman" w:hAnsi="Times New Roman" w:cs="Times New Roman"/>
          <w:color w:val="auto"/>
          <w:sz w:val="24"/>
          <w:szCs w:val="24"/>
        </w:rPr>
      </w:pPr>
      <w:r w:rsidRPr="00142CBA">
        <w:rPr>
          <w:rFonts w:ascii="Times New Roman" w:hAnsi="Times New Roman" w:cs="Times New Roman"/>
          <w:noProof/>
          <w:color w:val="auto"/>
          <w:sz w:val="24"/>
          <w:szCs w:val="24"/>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1DE7840"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142CBA">
        <w:rPr>
          <w:rFonts w:ascii="Times New Roman" w:eastAsia="Times New Roman" w:hAnsi="Times New Roman" w:cs="Times New Roman"/>
          <w:color w:val="auto"/>
          <w:sz w:val="24"/>
          <w:szCs w:val="24"/>
        </w:rPr>
        <w:t xml:space="preserve"> </w:t>
      </w:r>
    </w:p>
    <w:p w14:paraId="7B3B9948" w14:textId="76702C35" w:rsidR="004A1923" w:rsidRPr="00142CBA" w:rsidRDefault="006360E5" w:rsidP="002A4D6F">
      <w:pPr>
        <w:spacing w:after="0"/>
        <w:rPr>
          <w:rFonts w:ascii="Times New Roman" w:eastAsia="Cambria" w:hAnsi="Times New Roman" w:cs="Times New Roman"/>
          <w:b/>
          <w:bCs/>
          <w:color w:val="auto"/>
          <w:lang w:bidi="en-US"/>
        </w:rPr>
      </w:pPr>
      <w:r w:rsidRPr="00142CBA">
        <w:rPr>
          <w:rFonts w:ascii="Times New Roman" w:eastAsia="Cambria" w:hAnsi="Times New Roman" w:cs="Times New Roman"/>
          <w:b/>
          <w:bCs/>
          <w:color w:val="auto"/>
          <w:lang w:bidi="en-US"/>
        </w:rPr>
        <w:t>PROPOSAL DETAILS</w:t>
      </w:r>
    </w:p>
    <w:p w14:paraId="701794A2" w14:textId="77777777" w:rsidR="002A4D6F" w:rsidRPr="00142CBA" w:rsidRDefault="002A4D6F" w:rsidP="002A4D6F">
      <w:pPr>
        <w:spacing w:after="0"/>
        <w:rPr>
          <w:rFonts w:ascii="Times New Roman" w:eastAsia="Times New Roman" w:hAnsi="Times New Roman" w:cs="Times New Roman"/>
          <w:b/>
          <w:bCs/>
          <w:color w:val="auto"/>
        </w:rPr>
      </w:pPr>
    </w:p>
    <w:tbl>
      <w:tblPr>
        <w:tblStyle w:val="TableGrid0"/>
        <w:tblW w:w="0" w:type="auto"/>
        <w:tblLook w:val="04A0" w:firstRow="1" w:lastRow="0" w:firstColumn="1" w:lastColumn="0" w:noHBand="0" w:noVBand="1"/>
      </w:tblPr>
      <w:tblGrid>
        <w:gridCol w:w="2605"/>
        <w:gridCol w:w="2070"/>
        <w:gridCol w:w="2430"/>
        <w:gridCol w:w="2790"/>
      </w:tblGrid>
      <w:tr w:rsidR="004A1923" w:rsidRPr="00142CBA" w14:paraId="20EF995E" w14:textId="77777777" w:rsidTr="00325FE6">
        <w:tc>
          <w:tcPr>
            <w:tcW w:w="2605" w:type="dxa"/>
          </w:tcPr>
          <w:p w14:paraId="38745C10" w14:textId="77777777" w:rsidR="004A1923" w:rsidRPr="00142CBA" w:rsidRDefault="004A1923" w:rsidP="00F204F3">
            <w:pPr>
              <w:jc w:val="both"/>
              <w:rPr>
                <w:rFonts w:ascii="Times New Roman" w:hAnsi="Times New Roman" w:cs="Times New Roman"/>
                <w:b/>
                <w:bCs/>
              </w:rPr>
            </w:pPr>
            <w:r w:rsidRPr="00142CBA">
              <w:rPr>
                <w:rFonts w:ascii="Times New Roman" w:hAnsi="Times New Roman" w:cs="Times New Roman"/>
                <w:b/>
                <w:bCs/>
              </w:rPr>
              <w:t>Descriptive Title:</w:t>
            </w:r>
          </w:p>
        </w:tc>
        <w:tc>
          <w:tcPr>
            <w:tcW w:w="7290" w:type="dxa"/>
            <w:gridSpan w:val="3"/>
          </w:tcPr>
          <w:p w14:paraId="112704CB" w14:textId="77777777" w:rsidR="004A1923" w:rsidRPr="00142CBA" w:rsidRDefault="004A1923" w:rsidP="00DF7DE7">
            <w:pPr>
              <w:jc w:val="both"/>
              <w:rPr>
                <w:rFonts w:ascii="Times New Roman" w:hAnsi="Times New Roman" w:cs="Times New Roman"/>
              </w:rPr>
            </w:pPr>
          </w:p>
        </w:tc>
      </w:tr>
      <w:tr w:rsidR="00593F35" w:rsidRPr="00142CBA" w14:paraId="384C5457" w14:textId="77777777" w:rsidTr="00EB6485">
        <w:trPr>
          <w:trHeight w:val="242"/>
        </w:trPr>
        <w:tc>
          <w:tcPr>
            <w:tcW w:w="2605" w:type="dxa"/>
          </w:tcPr>
          <w:p w14:paraId="22DB78C7" w14:textId="77777777" w:rsidR="00593F35" w:rsidRPr="00142CBA" w:rsidRDefault="0029210A" w:rsidP="00F204F3">
            <w:pPr>
              <w:rPr>
                <w:rFonts w:ascii="Times New Roman" w:hAnsi="Times New Roman" w:cs="Times New Roman"/>
                <w:b/>
                <w:bCs/>
              </w:rPr>
            </w:pPr>
            <w:r w:rsidRPr="00142CBA">
              <w:rPr>
                <w:rFonts w:ascii="Times New Roman" w:hAnsi="Times New Roman" w:cs="Times New Roman"/>
                <w:b/>
                <w:bCs/>
              </w:rPr>
              <w:t xml:space="preserve">Recipient </w:t>
            </w:r>
            <w:r w:rsidR="00593F35" w:rsidRPr="00142CBA">
              <w:rPr>
                <w:rFonts w:ascii="Times New Roman" w:hAnsi="Times New Roman" w:cs="Times New Roman"/>
                <w:b/>
                <w:bCs/>
              </w:rPr>
              <w:t>Organization:</w:t>
            </w:r>
          </w:p>
        </w:tc>
        <w:tc>
          <w:tcPr>
            <w:tcW w:w="7290" w:type="dxa"/>
            <w:gridSpan w:val="3"/>
          </w:tcPr>
          <w:p w14:paraId="58B524A9" w14:textId="484944A3" w:rsidR="00593F35" w:rsidRPr="00142CBA" w:rsidRDefault="00593F35" w:rsidP="00DF7DE7">
            <w:pPr>
              <w:jc w:val="both"/>
              <w:rPr>
                <w:rFonts w:ascii="Times New Roman" w:hAnsi="Times New Roman" w:cs="Times New Roman"/>
                <w:i/>
                <w:iCs/>
              </w:rPr>
            </w:pPr>
          </w:p>
        </w:tc>
      </w:tr>
      <w:tr w:rsidR="004A1923" w:rsidRPr="00142CBA" w14:paraId="6019457A" w14:textId="77777777" w:rsidTr="007110CA">
        <w:trPr>
          <w:trHeight w:val="278"/>
        </w:trPr>
        <w:tc>
          <w:tcPr>
            <w:tcW w:w="2605" w:type="dxa"/>
          </w:tcPr>
          <w:p w14:paraId="634C6B7D" w14:textId="77777777" w:rsidR="004A1923" w:rsidRPr="00142CBA" w:rsidRDefault="004A1923" w:rsidP="00F204F3">
            <w:pPr>
              <w:rPr>
                <w:rFonts w:ascii="Times New Roman" w:hAnsi="Times New Roman" w:cs="Times New Roman"/>
                <w:b/>
                <w:bCs/>
              </w:rPr>
            </w:pPr>
            <w:r w:rsidRPr="00142CBA">
              <w:rPr>
                <w:rFonts w:ascii="Times New Roman" w:hAnsi="Times New Roman" w:cs="Times New Roman"/>
                <w:b/>
                <w:bCs/>
              </w:rPr>
              <w:t>Recipient Location</w:t>
            </w:r>
            <w:r w:rsidR="004C3C86" w:rsidRPr="00142CBA">
              <w:rPr>
                <w:rFonts w:ascii="Times New Roman" w:hAnsi="Times New Roman" w:cs="Times New Roman"/>
                <w:b/>
                <w:bCs/>
              </w:rPr>
              <w:t>:</w:t>
            </w:r>
            <w:r w:rsidRPr="00142CBA">
              <w:rPr>
                <w:rFonts w:ascii="Times New Roman" w:hAnsi="Times New Roman" w:cs="Times New Roman"/>
                <w:b/>
                <w:bCs/>
              </w:rPr>
              <w:t xml:space="preserve"> </w:t>
            </w:r>
          </w:p>
        </w:tc>
        <w:tc>
          <w:tcPr>
            <w:tcW w:w="7290" w:type="dxa"/>
            <w:gridSpan w:val="3"/>
          </w:tcPr>
          <w:p w14:paraId="05C48B1B" w14:textId="3DDB0133" w:rsidR="004A1923" w:rsidRPr="00142CBA" w:rsidRDefault="004A1923" w:rsidP="00DF7DE7">
            <w:pPr>
              <w:jc w:val="both"/>
              <w:rPr>
                <w:rFonts w:ascii="Times New Roman" w:hAnsi="Times New Roman" w:cs="Times New Roman"/>
                <w:b/>
                <w:bCs/>
                <w:i/>
                <w:iCs/>
              </w:rPr>
            </w:pPr>
          </w:p>
        </w:tc>
      </w:tr>
      <w:tr w:rsidR="004A1923" w:rsidRPr="00142CBA" w14:paraId="409D5C26" w14:textId="77777777" w:rsidTr="00EB6485">
        <w:trPr>
          <w:trHeight w:val="269"/>
        </w:trPr>
        <w:tc>
          <w:tcPr>
            <w:tcW w:w="2605" w:type="dxa"/>
          </w:tcPr>
          <w:p w14:paraId="448B3BC7" w14:textId="77777777" w:rsidR="004A1923" w:rsidRPr="00142CBA" w:rsidRDefault="004A1923" w:rsidP="00F204F3">
            <w:pPr>
              <w:jc w:val="both"/>
              <w:rPr>
                <w:rFonts w:ascii="Times New Roman" w:hAnsi="Times New Roman" w:cs="Times New Roman"/>
                <w:b/>
                <w:bCs/>
              </w:rPr>
            </w:pPr>
            <w:r w:rsidRPr="00142CBA">
              <w:rPr>
                <w:rFonts w:ascii="Times New Roman" w:hAnsi="Times New Roman" w:cs="Times New Roman"/>
                <w:b/>
                <w:bCs/>
              </w:rPr>
              <w:t>Grant Start Date:</w:t>
            </w:r>
          </w:p>
        </w:tc>
        <w:tc>
          <w:tcPr>
            <w:tcW w:w="2070" w:type="dxa"/>
          </w:tcPr>
          <w:p w14:paraId="6E1D8E7D" w14:textId="7FFC08D3" w:rsidR="004A1923" w:rsidRPr="00142CBA" w:rsidRDefault="004A1923" w:rsidP="00DF7DE7">
            <w:pPr>
              <w:jc w:val="both"/>
              <w:rPr>
                <w:rFonts w:ascii="Times New Roman" w:hAnsi="Times New Roman" w:cs="Times New Roman"/>
              </w:rPr>
            </w:pPr>
            <w:r w:rsidRPr="00142CBA">
              <w:rPr>
                <w:rFonts w:ascii="Times New Roman" w:hAnsi="Times New Roman" w:cs="Times New Roman"/>
              </w:rPr>
              <w:t xml:space="preserve">January 1, </w:t>
            </w:r>
            <w:r w:rsidR="000D73FC" w:rsidRPr="00142CBA">
              <w:rPr>
                <w:rFonts w:ascii="Times New Roman" w:hAnsi="Times New Roman" w:cs="Times New Roman"/>
              </w:rPr>
              <w:t>2026</w:t>
            </w:r>
          </w:p>
        </w:tc>
        <w:tc>
          <w:tcPr>
            <w:tcW w:w="2430" w:type="dxa"/>
          </w:tcPr>
          <w:p w14:paraId="7EF04AB7" w14:textId="338130C1" w:rsidR="00490873" w:rsidRPr="00142CBA" w:rsidRDefault="004A1923" w:rsidP="00F204F3">
            <w:pPr>
              <w:jc w:val="both"/>
              <w:rPr>
                <w:rFonts w:ascii="Times New Roman" w:hAnsi="Times New Roman" w:cs="Times New Roman"/>
                <w:b/>
                <w:bCs/>
              </w:rPr>
            </w:pPr>
            <w:r w:rsidRPr="00142CBA">
              <w:rPr>
                <w:rFonts w:ascii="Times New Roman" w:hAnsi="Times New Roman" w:cs="Times New Roman"/>
                <w:b/>
                <w:bCs/>
              </w:rPr>
              <w:t>Grant End Date:</w:t>
            </w:r>
            <w:r w:rsidR="00490873">
              <w:rPr>
                <w:rFonts w:ascii="Times New Roman" w:hAnsi="Times New Roman" w:cs="Times New Roman"/>
                <w:b/>
                <w:bCs/>
              </w:rPr>
              <w:t xml:space="preserve">  </w:t>
            </w:r>
          </w:p>
        </w:tc>
        <w:tc>
          <w:tcPr>
            <w:tcW w:w="2790" w:type="dxa"/>
          </w:tcPr>
          <w:p w14:paraId="636F51AE" w14:textId="577D23A0" w:rsidR="004A1923" w:rsidRPr="00490873" w:rsidRDefault="004A1923" w:rsidP="00DF7DE7">
            <w:pPr>
              <w:jc w:val="both"/>
              <w:rPr>
                <w:rFonts w:ascii="Times New Roman" w:hAnsi="Times New Roman" w:cs="Times New Roman"/>
                <w:i/>
                <w:iCs/>
              </w:rPr>
            </w:pPr>
          </w:p>
        </w:tc>
      </w:tr>
    </w:tbl>
    <w:p w14:paraId="49B0FFB8" w14:textId="77777777" w:rsidR="00F65120" w:rsidRDefault="00E75E4C" w:rsidP="00F65120">
      <w:pPr>
        <w:spacing w:after="0"/>
        <w:ind w:left="41"/>
        <w:jc w:val="both"/>
        <w:rPr>
          <w:rFonts w:ascii="Times New Roman" w:eastAsia="Times New Roman" w:hAnsi="Times New Roman" w:cs="Times New Roman"/>
          <w:color w:val="auto"/>
        </w:rPr>
      </w:pPr>
      <w:r w:rsidRPr="00142CBA">
        <w:rPr>
          <w:rFonts w:ascii="Times New Roman" w:eastAsia="Times New Roman" w:hAnsi="Times New Roman" w:cs="Times New Roman"/>
          <w:color w:val="auto"/>
        </w:rPr>
        <w:t xml:space="preserve"> </w:t>
      </w:r>
    </w:p>
    <w:p w14:paraId="4C15DD81" w14:textId="6CDF32E9" w:rsidR="007110CA" w:rsidRDefault="007110CA" w:rsidP="00F65120">
      <w:pPr>
        <w:spacing w:after="0"/>
        <w:ind w:left="41"/>
        <w:jc w:val="both"/>
        <w:rPr>
          <w:rFonts w:ascii="Times New Roman" w:eastAsia="Times New Roman" w:hAnsi="Times New Roman" w:cs="Times New Roman"/>
          <w:i/>
          <w:iCs/>
          <w:color w:val="auto"/>
        </w:rPr>
      </w:pPr>
      <w:r w:rsidRPr="007110CA">
        <w:rPr>
          <w:rFonts w:ascii="Times New Roman" w:eastAsia="Times New Roman" w:hAnsi="Times New Roman" w:cs="Times New Roman"/>
          <w:i/>
          <w:iCs/>
          <w:color w:val="auto"/>
        </w:rPr>
        <w:t xml:space="preserve">The </w:t>
      </w:r>
      <w:hyperlink r:id="rId17" w:history="1">
        <w:r w:rsidRPr="007110CA">
          <w:rPr>
            <w:rStyle w:val="Hyperlink"/>
            <w:rFonts w:ascii="Times New Roman" w:eastAsia="Times New Roman" w:hAnsi="Times New Roman" w:cs="Times New Roman"/>
            <w:i/>
            <w:iCs/>
          </w:rPr>
          <w:t>MSCGP Grants Database</w:t>
        </w:r>
      </w:hyperlink>
      <w:r w:rsidRPr="007110CA">
        <w:rPr>
          <w:rFonts w:ascii="Times New Roman" w:eastAsia="Times New Roman" w:hAnsi="Times New Roman" w:cs="Times New Roman"/>
          <w:i/>
          <w:iCs/>
          <w:color w:val="auto"/>
        </w:rPr>
        <w:t xml:space="preserve"> provides information on past awarded MSCGP from 2001 to the present. Please review this database to avoid duplicating efforts, identify opportunities to build upon past efforts, and leverage previous research, surveys, toolkits, and other deliverables.</w:t>
      </w:r>
    </w:p>
    <w:p w14:paraId="0055AC8C" w14:textId="77777777" w:rsidR="00977A9B" w:rsidRPr="007110CA" w:rsidRDefault="00977A9B" w:rsidP="00F65120">
      <w:pPr>
        <w:spacing w:after="0"/>
        <w:ind w:left="41"/>
        <w:jc w:val="both"/>
        <w:rPr>
          <w:rFonts w:ascii="Times New Roman" w:eastAsia="Times New Roman" w:hAnsi="Times New Roman" w:cs="Times New Roman"/>
          <w:i/>
          <w:iCs/>
          <w:color w:val="auto"/>
        </w:rPr>
      </w:pPr>
    </w:p>
    <w:p w14:paraId="38A9EB9B" w14:textId="3EBA8512" w:rsidR="004A1923" w:rsidRDefault="007E68E5" w:rsidP="00325FE6">
      <w:pPr>
        <w:jc w:val="both"/>
        <w:rPr>
          <w:rFonts w:ascii="Times New Roman" w:hAnsi="Times New Roman" w:cs="Times New Roman"/>
        </w:rPr>
      </w:pPr>
      <w:r w:rsidRPr="00142CBA">
        <w:rPr>
          <w:rFonts w:ascii="Times New Roman" w:hAnsi="Times New Roman" w:cs="Times New Roman"/>
          <w:b/>
          <w:bCs/>
        </w:rPr>
        <w:t>Project Abstract Summary</w:t>
      </w:r>
      <w:r w:rsidR="004A1923" w:rsidRPr="00142CBA">
        <w:rPr>
          <w:rFonts w:ascii="Times New Roman" w:hAnsi="Times New Roman" w:cs="Times New Roman"/>
          <w:b/>
          <w:bCs/>
        </w:rPr>
        <w:t>/Public Description</w:t>
      </w:r>
      <w:r w:rsidR="007110CA">
        <w:rPr>
          <w:rFonts w:ascii="Times New Roman" w:hAnsi="Times New Roman" w:cs="Times New Roman"/>
          <w:b/>
          <w:bCs/>
        </w:rPr>
        <w:t xml:space="preserve"> </w:t>
      </w:r>
      <w:r w:rsidR="007110CA" w:rsidRPr="007110CA">
        <w:rPr>
          <w:rFonts w:ascii="Times New Roman" w:hAnsi="Times New Roman" w:cs="Times New Roman"/>
        </w:rPr>
        <w:t>(4000 characters limit including spaces)</w:t>
      </w:r>
      <w:r w:rsidR="004A1923" w:rsidRPr="00142CBA">
        <w:rPr>
          <w:rFonts w:ascii="Times New Roman" w:hAnsi="Times New Roman" w:cs="Times New Roman"/>
          <w:b/>
          <w:bCs/>
        </w:rPr>
        <w:t xml:space="preserve">: </w:t>
      </w:r>
    </w:p>
    <w:p w14:paraId="14A788C3" w14:textId="77777777" w:rsidR="00325FE6" w:rsidRDefault="00325FE6" w:rsidP="00325FE6">
      <w:pPr>
        <w:jc w:val="both"/>
        <w:rPr>
          <w:rFonts w:ascii="Times New Roman" w:hAnsi="Times New Roman" w:cs="Times New Roman"/>
        </w:rPr>
      </w:pPr>
    </w:p>
    <w:p w14:paraId="69C07C83" w14:textId="3F11256C" w:rsidR="004A1923" w:rsidRDefault="004A1923" w:rsidP="008C55D6">
      <w:pPr>
        <w:jc w:val="both"/>
        <w:rPr>
          <w:rFonts w:ascii="Times New Roman" w:eastAsia="Times New Roman" w:hAnsi="Times New Roman" w:cs="Times New Roman"/>
          <w:color w:val="auto"/>
        </w:rPr>
      </w:pPr>
      <w:r w:rsidRPr="00142CBA">
        <w:rPr>
          <w:rFonts w:ascii="Times New Roman" w:eastAsia="Times New Roman" w:hAnsi="Times New Roman" w:cs="Times New Roman"/>
          <w:b/>
          <w:bCs/>
          <w:color w:val="auto"/>
        </w:rPr>
        <w:t>Grant Recipient Contact(s)</w:t>
      </w:r>
      <w:r w:rsidR="00222595" w:rsidRPr="00142CBA">
        <w:rPr>
          <w:rFonts w:ascii="Times New Roman" w:eastAsia="Times New Roman" w:hAnsi="Times New Roman" w:cs="Times New Roman"/>
          <w:color w:val="auto"/>
        </w:rPr>
        <w:t xml:space="preserve">: </w:t>
      </w:r>
    </w:p>
    <w:p w14:paraId="18759A50" w14:textId="6E37A88F" w:rsidR="009F0BBC" w:rsidRDefault="009F0BBC" w:rsidP="008C55D6">
      <w:pPr>
        <w:pStyle w:val="ListParagraph"/>
        <w:numPr>
          <w:ilvl w:val="1"/>
          <w:numId w:val="9"/>
        </w:numPr>
        <w:jc w:val="both"/>
        <w:rPr>
          <w:rFonts w:ascii="Times New Roman" w:eastAsia="Times New Roman" w:hAnsi="Times New Roman" w:cs="Times New Roman"/>
          <w:color w:val="auto"/>
        </w:rPr>
      </w:pPr>
      <w:r w:rsidRPr="00142CBA">
        <w:rPr>
          <w:rFonts w:ascii="Times New Roman" w:eastAsia="Times New Roman" w:hAnsi="Times New Roman" w:cs="Times New Roman"/>
          <w:color w:val="auto"/>
        </w:rPr>
        <w:t xml:space="preserve">Primary Principal Investigator of the </w:t>
      </w:r>
      <w:r w:rsidR="00C225CE">
        <w:rPr>
          <w:rFonts w:ascii="Times New Roman" w:eastAsia="Times New Roman" w:hAnsi="Times New Roman" w:cs="Times New Roman"/>
          <w:color w:val="auto"/>
        </w:rPr>
        <w:t>applicant</w:t>
      </w:r>
      <w:r w:rsidR="00C225CE" w:rsidRPr="00142CBA">
        <w:rPr>
          <w:rFonts w:ascii="Times New Roman" w:eastAsia="Times New Roman" w:hAnsi="Times New Roman" w:cs="Times New Roman"/>
          <w:color w:val="auto"/>
        </w:rPr>
        <w:t xml:space="preserve"> </w:t>
      </w:r>
      <w:r w:rsidRPr="00142CBA">
        <w:rPr>
          <w:rFonts w:ascii="Times New Roman" w:eastAsia="Times New Roman" w:hAnsi="Times New Roman" w:cs="Times New Roman"/>
          <w:color w:val="auto"/>
        </w:rPr>
        <w:t>Organization</w:t>
      </w:r>
    </w:p>
    <w:p w14:paraId="52ED5DA1" w14:textId="21FD7728" w:rsidR="00397B7D" w:rsidRDefault="00AF5275" w:rsidP="00AF5275">
      <w:pPr>
        <w:pStyle w:val="ListParagraph"/>
        <w:ind w:left="1800"/>
        <w:jc w:val="both"/>
        <w:rPr>
          <w:rFonts w:ascii="Times New Roman" w:eastAsia="Times New Roman" w:hAnsi="Times New Roman" w:cs="Times New Roman"/>
          <w:color w:val="auto"/>
        </w:rPr>
      </w:pPr>
      <w:r>
        <w:rPr>
          <w:rFonts w:ascii="Times New Roman" w:eastAsia="Times New Roman" w:hAnsi="Times New Roman" w:cs="Times New Roman"/>
          <w:color w:val="auto"/>
        </w:rPr>
        <w:t xml:space="preserve"> </w:t>
      </w:r>
    </w:p>
    <w:p w14:paraId="3A8700F9" w14:textId="77777777" w:rsidR="00AF5275" w:rsidRPr="00142CBA" w:rsidRDefault="00AF5275" w:rsidP="00AF5275">
      <w:pPr>
        <w:pStyle w:val="ListParagraph"/>
        <w:ind w:left="1800"/>
        <w:jc w:val="both"/>
        <w:rPr>
          <w:rFonts w:ascii="Times New Roman" w:eastAsia="Times New Roman" w:hAnsi="Times New Roman" w:cs="Times New Roman"/>
          <w:color w:val="auto"/>
        </w:rPr>
      </w:pPr>
    </w:p>
    <w:p w14:paraId="59D6CD9E" w14:textId="13ED8742" w:rsidR="002A4D6F" w:rsidRDefault="009F0BBC" w:rsidP="002A4D6F">
      <w:pPr>
        <w:pStyle w:val="ListParagraph"/>
        <w:numPr>
          <w:ilvl w:val="1"/>
          <w:numId w:val="9"/>
        </w:numPr>
        <w:jc w:val="both"/>
        <w:rPr>
          <w:rFonts w:ascii="Times New Roman" w:eastAsia="Times New Roman" w:hAnsi="Times New Roman" w:cs="Times New Roman"/>
          <w:color w:val="auto"/>
        </w:rPr>
      </w:pPr>
      <w:r w:rsidRPr="00142CBA">
        <w:rPr>
          <w:rFonts w:ascii="Times New Roman" w:eastAsia="Times New Roman" w:hAnsi="Times New Roman" w:cs="Times New Roman"/>
          <w:color w:val="auto"/>
        </w:rPr>
        <w:t xml:space="preserve">Primary Authorizing Official of the </w:t>
      </w:r>
      <w:r w:rsidR="00C225CE">
        <w:rPr>
          <w:rFonts w:ascii="Times New Roman" w:eastAsia="Times New Roman" w:hAnsi="Times New Roman" w:cs="Times New Roman"/>
          <w:color w:val="auto"/>
        </w:rPr>
        <w:t xml:space="preserve">applicant </w:t>
      </w:r>
      <w:r w:rsidRPr="00142CBA">
        <w:rPr>
          <w:rFonts w:ascii="Times New Roman" w:eastAsia="Times New Roman" w:hAnsi="Times New Roman" w:cs="Times New Roman"/>
          <w:color w:val="auto"/>
        </w:rPr>
        <w:t>Organization</w:t>
      </w:r>
      <w:bookmarkStart w:id="4" w:name="_Toc194399139"/>
      <w:bookmarkStart w:id="5" w:name="_Toc194400963"/>
      <w:bookmarkStart w:id="6" w:name="_Toc194401122"/>
    </w:p>
    <w:p w14:paraId="0BCEEB55" w14:textId="77777777" w:rsidR="00AF5275" w:rsidRDefault="00AF5275" w:rsidP="00AF5275">
      <w:pPr>
        <w:pStyle w:val="ListParagraph"/>
        <w:ind w:left="1080"/>
        <w:jc w:val="both"/>
        <w:rPr>
          <w:rFonts w:ascii="Times New Roman" w:eastAsia="Times New Roman" w:hAnsi="Times New Roman" w:cs="Times New Roman"/>
          <w:color w:val="auto"/>
        </w:rPr>
      </w:pPr>
    </w:p>
    <w:p w14:paraId="290FC3EC" w14:textId="271132CE" w:rsidR="001B0C01" w:rsidRPr="00142CBA" w:rsidRDefault="00CE1F4F" w:rsidP="002A4D6F">
      <w:pPr>
        <w:jc w:val="both"/>
        <w:rPr>
          <w:rFonts w:ascii="Times New Roman" w:eastAsia="Times New Roman" w:hAnsi="Times New Roman" w:cs="Times New Roman"/>
          <w:b/>
          <w:bCs/>
          <w:color w:val="auto"/>
        </w:rPr>
      </w:pPr>
      <w:r w:rsidRPr="00142CBA">
        <w:rPr>
          <w:rFonts w:ascii="Times New Roman" w:eastAsia="Cambria" w:hAnsi="Times New Roman" w:cs="Times New Roman"/>
          <w:b/>
          <w:bCs/>
          <w:color w:val="auto"/>
          <w:lang w:bidi="en-US"/>
        </w:rPr>
        <w:t>ELIGIBILITY INFORMATION</w:t>
      </w:r>
      <w:bookmarkEnd w:id="4"/>
      <w:bookmarkEnd w:id="5"/>
      <w:bookmarkEnd w:id="6"/>
    </w:p>
    <w:p w14:paraId="5CDC025C" w14:textId="77777777" w:rsidR="00E5534E" w:rsidRPr="00142CBA" w:rsidRDefault="00E5534E" w:rsidP="008C55D6">
      <w:pPr>
        <w:numPr>
          <w:ilvl w:val="0"/>
          <w:numId w:val="11"/>
        </w:numPr>
        <w:spacing w:after="0" w:line="249" w:lineRule="auto"/>
        <w:ind w:left="720" w:right="90"/>
        <w:jc w:val="both"/>
        <w:rPr>
          <w:rFonts w:ascii="Times New Roman" w:hAnsi="Times New Roman" w:cs="Times New Roman"/>
        </w:rPr>
      </w:pPr>
      <w:r w:rsidRPr="00142CBA">
        <w:rPr>
          <w:rFonts w:ascii="Times New Roman" w:eastAsia="Times New Roman" w:hAnsi="Times New Roman" w:cs="Times New Roman"/>
          <w:b/>
          <w:color w:val="auto"/>
        </w:rPr>
        <w:t>Organization Type</w:t>
      </w:r>
      <w:r w:rsidR="00C774A2" w:rsidRPr="00142CBA">
        <w:rPr>
          <w:rFonts w:ascii="Times New Roman" w:eastAsia="Times New Roman" w:hAnsi="Times New Roman" w:cs="Times New Roman"/>
          <w:b/>
          <w:color w:val="auto"/>
        </w:rPr>
        <w:t>.</w:t>
      </w:r>
      <w:r w:rsidRPr="00142CBA">
        <w:rPr>
          <w:rFonts w:ascii="Times New Roman" w:hAnsi="Times New Roman" w:cs="Times New Roman"/>
          <w:bCs/>
        </w:rPr>
        <w:t xml:space="preserve"> </w:t>
      </w:r>
      <w:r w:rsidR="00C774A2" w:rsidRPr="00142CBA">
        <w:rPr>
          <w:rFonts w:ascii="Times New Roman" w:hAnsi="Times New Roman" w:cs="Times New Roman"/>
          <w:bCs/>
        </w:rPr>
        <w:t>Select one of the following:</w:t>
      </w:r>
    </w:p>
    <w:p w14:paraId="7F536427" w14:textId="77777777" w:rsidR="00E5534E" w:rsidRPr="00142CBA" w:rsidRDefault="00E5534E" w:rsidP="008C55D6">
      <w:pPr>
        <w:spacing w:after="0" w:line="249" w:lineRule="auto"/>
        <w:ind w:left="720" w:right="90"/>
        <w:jc w:val="both"/>
        <w:rPr>
          <w:rFonts w:ascii="Times New Roman" w:hAnsi="Times New Roman" w:cs="Times New Roman"/>
        </w:rPr>
      </w:pPr>
    </w:p>
    <w:p w14:paraId="3D36191D" w14:textId="2A138EBD" w:rsidR="00E5534E" w:rsidRPr="00142CBA" w:rsidRDefault="008B4B2F" w:rsidP="00977A9B">
      <w:pPr>
        <w:pStyle w:val="ListParagraph"/>
        <w:spacing w:after="15" w:line="248" w:lineRule="auto"/>
        <w:ind w:left="1080" w:right="90"/>
        <w:jc w:val="both"/>
        <w:rPr>
          <w:rFonts w:ascii="Times New Roman" w:hAnsi="Times New Roman" w:cs="Times New Roman"/>
        </w:rPr>
      </w:pPr>
      <w:sdt>
        <w:sdtPr>
          <w:rPr>
            <w:rFonts w:ascii="Times New Roman" w:hAnsi="Times New Roman" w:cs="Times New Roman"/>
          </w:rPr>
          <w:id w:val="-189997713"/>
          <w14:checkbox>
            <w14:checked w14:val="0"/>
            <w14:checkedState w14:val="2612" w14:font="MS Gothic"/>
            <w14:uncheckedState w14:val="2610" w14:font="MS Gothic"/>
          </w14:checkbox>
        </w:sdtPr>
        <w:sdtEndPr/>
        <w:sdtContent>
          <w:r w:rsidR="00977A9B">
            <w:rPr>
              <w:rFonts w:ascii="MS Gothic" w:eastAsia="MS Gothic" w:hAnsi="MS Gothic" w:cs="Times New Roman" w:hint="eastAsia"/>
            </w:rPr>
            <w:t>☐</w:t>
          </w:r>
        </w:sdtContent>
      </w:sdt>
      <w:r w:rsidR="00E5534E" w:rsidRPr="00142CBA">
        <w:rPr>
          <w:rFonts w:ascii="Times New Roman" w:hAnsi="Times New Roman" w:cs="Times New Roman"/>
        </w:rPr>
        <w:t>State or group of States</w:t>
      </w:r>
    </w:p>
    <w:p w14:paraId="52796B4D" w14:textId="33BED8E2" w:rsidR="00BE777D" w:rsidRPr="00977A9B" w:rsidRDefault="008B4B2F" w:rsidP="00977A9B">
      <w:pPr>
        <w:spacing w:after="15" w:line="248" w:lineRule="auto"/>
        <w:ind w:left="1080" w:right="90"/>
        <w:jc w:val="both"/>
        <w:rPr>
          <w:rFonts w:ascii="Times New Roman" w:hAnsi="Times New Roman" w:cs="Times New Roman"/>
        </w:rPr>
      </w:pPr>
      <w:sdt>
        <w:sdtPr>
          <w:rPr>
            <w:rFonts w:ascii="MS Gothic" w:eastAsia="MS Gothic" w:hAnsi="MS Gothic" w:cs="Times New Roman"/>
          </w:rPr>
          <w:id w:val="-254829359"/>
          <w14:checkbox>
            <w14:checked w14:val="0"/>
            <w14:checkedState w14:val="2612" w14:font="MS Gothic"/>
            <w14:uncheckedState w14:val="2610" w14:font="MS Gothic"/>
          </w14:checkbox>
        </w:sdtPr>
        <w:sdtEndPr/>
        <w:sdtContent>
          <w:r w:rsidR="00977A9B" w:rsidRPr="00977A9B">
            <w:rPr>
              <w:rFonts w:ascii="MS Gothic" w:eastAsia="MS Gothic" w:hAnsi="MS Gothic" w:cs="Times New Roman" w:hint="eastAsia"/>
            </w:rPr>
            <w:t>☐</w:t>
          </w:r>
        </w:sdtContent>
      </w:sdt>
      <w:r w:rsidR="00092C18" w:rsidRPr="00977A9B">
        <w:rPr>
          <w:rFonts w:ascii="Times New Roman" w:hAnsi="Times New Roman" w:cs="Times New Roman"/>
        </w:rPr>
        <w:t>Nonprofits with or without 501(c)(3) status with the IRS</w:t>
      </w:r>
    </w:p>
    <w:p w14:paraId="2555F84E" w14:textId="24B253F1" w:rsidR="00875361" w:rsidRPr="00977A9B" w:rsidRDefault="008B4B2F" w:rsidP="00977A9B">
      <w:pPr>
        <w:spacing w:after="15" w:line="248" w:lineRule="auto"/>
        <w:ind w:left="1080" w:right="90"/>
        <w:jc w:val="both"/>
        <w:rPr>
          <w:rFonts w:ascii="Times New Roman" w:hAnsi="Times New Roman" w:cs="Times New Roman"/>
        </w:rPr>
      </w:pPr>
      <w:sdt>
        <w:sdtPr>
          <w:rPr>
            <w:rFonts w:ascii="MS Gothic" w:eastAsia="MS Gothic" w:hAnsi="MS Gothic" w:cs="Times New Roman"/>
          </w:rPr>
          <w:id w:val="1208222490"/>
          <w14:checkbox>
            <w14:checked w14:val="0"/>
            <w14:checkedState w14:val="2612" w14:font="MS Gothic"/>
            <w14:uncheckedState w14:val="2610" w14:font="MS Gothic"/>
          </w14:checkbox>
        </w:sdtPr>
        <w:sdtEndPr/>
        <w:sdtContent>
          <w:r w:rsidR="00977A9B" w:rsidRPr="00977A9B">
            <w:rPr>
              <w:rFonts w:ascii="MS Gothic" w:eastAsia="MS Gothic" w:hAnsi="MS Gothic" w:cs="Times New Roman" w:hint="eastAsia"/>
            </w:rPr>
            <w:t>☐</w:t>
          </w:r>
        </w:sdtContent>
      </w:sdt>
      <w:r w:rsidR="00C774A2" w:rsidRPr="00977A9B">
        <w:rPr>
          <w:rFonts w:ascii="Times New Roman" w:hAnsi="Times New Roman" w:cs="Times New Roman"/>
        </w:rPr>
        <w:t>Public</w:t>
      </w:r>
      <w:r w:rsidR="00092C18" w:rsidRPr="00977A9B">
        <w:rPr>
          <w:rFonts w:ascii="Times New Roman" w:hAnsi="Times New Roman" w:cs="Times New Roman"/>
        </w:rPr>
        <w:t xml:space="preserve"> and State Controlled</w:t>
      </w:r>
      <w:r w:rsidR="00C774A2" w:rsidRPr="00977A9B">
        <w:rPr>
          <w:rFonts w:ascii="Times New Roman" w:hAnsi="Times New Roman" w:cs="Times New Roman"/>
        </w:rPr>
        <w:t xml:space="preserve"> </w:t>
      </w:r>
      <w:r w:rsidR="00BE777D" w:rsidRPr="00977A9B">
        <w:rPr>
          <w:rFonts w:ascii="Times New Roman" w:hAnsi="Times New Roman" w:cs="Times New Roman"/>
        </w:rPr>
        <w:t xml:space="preserve">Institutions </w:t>
      </w:r>
      <w:r w:rsidR="00C774A2" w:rsidRPr="00977A9B">
        <w:rPr>
          <w:rFonts w:ascii="Times New Roman" w:hAnsi="Times New Roman" w:cs="Times New Roman"/>
        </w:rPr>
        <w:t>of Higher Education</w:t>
      </w:r>
    </w:p>
    <w:p w14:paraId="6E23A120" w14:textId="7B0F9DCE" w:rsidR="00E5534E" w:rsidRPr="00977A9B" w:rsidRDefault="008B4B2F" w:rsidP="00977A9B">
      <w:pPr>
        <w:spacing w:after="15" w:line="248" w:lineRule="auto"/>
        <w:ind w:left="1350" w:right="90" w:hanging="270"/>
        <w:jc w:val="both"/>
        <w:rPr>
          <w:rFonts w:ascii="Times New Roman" w:hAnsi="Times New Roman" w:cs="Times New Roman"/>
        </w:rPr>
      </w:pPr>
      <w:sdt>
        <w:sdtPr>
          <w:rPr>
            <w:rFonts w:ascii="MS Gothic" w:eastAsia="MS Gothic" w:hAnsi="MS Gothic" w:cs="Times New Roman"/>
          </w:rPr>
          <w:id w:val="-1410308044"/>
          <w14:checkbox>
            <w14:checked w14:val="0"/>
            <w14:checkedState w14:val="2612" w14:font="MS Gothic"/>
            <w14:uncheckedState w14:val="2610" w14:font="MS Gothic"/>
          </w14:checkbox>
        </w:sdtPr>
        <w:sdtEndPr/>
        <w:sdtContent>
          <w:r w:rsidR="00977A9B" w:rsidRPr="00977A9B">
            <w:rPr>
              <w:rFonts w:ascii="MS Gothic" w:eastAsia="MS Gothic" w:hAnsi="MS Gothic" w:cs="Times New Roman" w:hint="eastAsia"/>
            </w:rPr>
            <w:t>☐</w:t>
          </w:r>
        </w:sdtContent>
      </w:sdt>
      <w:r w:rsidR="00875361" w:rsidRPr="00977A9B">
        <w:rPr>
          <w:rFonts w:ascii="Times New Roman" w:hAnsi="Times New Roman" w:cs="Times New Roman"/>
        </w:rPr>
        <w:t>The United States Fish and Wildlife Service, or a State or group of States, for the purpose of carrying out the National Survey of Fishing, Hunting, and Wildlife-Associated Recreation</w:t>
      </w:r>
    </w:p>
    <w:p w14:paraId="67E92BD4" w14:textId="77777777" w:rsidR="00E5534E" w:rsidRPr="00142CBA" w:rsidRDefault="00E5534E" w:rsidP="008C55D6">
      <w:pPr>
        <w:spacing w:after="15" w:line="248" w:lineRule="auto"/>
        <w:ind w:left="1601" w:right="90"/>
        <w:jc w:val="both"/>
        <w:rPr>
          <w:rFonts w:ascii="Times New Roman" w:eastAsia="Times New Roman" w:hAnsi="Times New Roman" w:cs="Times New Roman"/>
          <w:color w:val="auto"/>
        </w:rPr>
      </w:pPr>
    </w:p>
    <w:p w14:paraId="40651B4D" w14:textId="77777777" w:rsidR="00AF5275" w:rsidRPr="00AF5275" w:rsidRDefault="00E5534E" w:rsidP="008C55D6">
      <w:pPr>
        <w:numPr>
          <w:ilvl w:val="0"/>
          <w:numId w:val="11"/>
        </w:numPr>
        <w:spacing w:after="0" w:line="250" w:lineRule="auto"/>
        <w:ind w:left="720" w:right="86"/>
        <w:jc w:val="both"/>
        <w:rPr>
          <w:rFonts w:ascii="Times New Roman" w:eastAsia="Times New Roman" w:hAnsi="Times New Roman" w:cs="Times New Roman"/>
          <w:b/>
          <w:color w:val="auto"/>
        </w:rPr>
      </w:pPr>
      <w:r w:rsidRPr="00142CBA">
        <w:rPr>
          <w:rFonts w:ascii="Times New Roman" w:eastAsia="Times New Roman" w:hAnsi="Times New Roman" w:cs="Times New Roman"/>
          <w:b/>
          <w:color w:val="auto"/>
        </w:rPr>
        <w:t xml:space="preserve">Beneficiary Information.  </w:t>
      </w:r>
    </w:p>
    <w:p w14:paraId="774350BC" w14:textId="268466B6" w:rsidR="00E5534E" w:rsidRPr="00142CBA" w:rsidRDefault="00E5534E" w:rsidP="00490CD9">
      <w:pPr>
        <w:spacing w:after="0" w:line="250" w:lineRule="auto"/>
        <w:ind w:left="720" w:right="86"/>
        <w:jc w:val="both"/>
        <w:rPr>
          <w:rFonts w:ascii="Times New Roman" w:eastAsia="Times New Roman" w:hAnsi="Times New Roman" w:cs="Times New Roman"/>
          <w:b/>
          <w:color w:val="auto"/>
        </w:rPr>
      </w:pPr>
      <w:r w:rsidRPr="00142CBA">
        <w:rPr>
          <w:rFonts w:ascii="Times New Roman" w:eastAsia="Times New Roman" w:hAnsi="Times New Roman" w:cs="Times New Roman"/>
          <w:b/>
          <w:color w:val="auto"/>
        </w:rPr>
        <w:t xml:space="preserve"> </w:t>
      </w:r>
    </w:p>
    <w:p w14:paraId="24962C06" w14:textId="0026EFB5" w:rsidR="00490CD9" w:rsidRPr="00142CBA" w:rsidRDefault="008B4B2F" w:rsidP="00620AA8">
      <w:pPr>
        <w:tabs>
          <w:tab w:val="left" w:pos="1350"/>
        </w:tabs>
        <w:spacing w:after="0" w:line="249" w:lineRule="auto"/>
        <w:ind w:left="1350" w:hanging="270"/>
        <w:jc w:val="both"/>
        <w:rPr>
          <w:rFonts w:ascii="Times New Roman" w:hAnsi="Times New Roman" w:cs="Times New Roman"/>
          <w:color w:val="auto"/>
        </w:rPr>
      </w:pPr>
      <w:sdt>
        <w:sdtPr>
          <w:rPr>
            <w:rFonts w:ascii="Times New Roman" w:eastAsia="Times New Roman" w:hAnsi="Times New Roman" w:cs="Times New Roman"/>
            <w:color w:val="auto"/>
          </w:rPr>
          <w:id w:val="-287737489"/>
          <w14:checkbox>
            <w14:checked w14:val="0"/>
            <w14:checkedState w14:val="2612" w14:font="MS Gothic"/>
            <w14:uncheckedState w14:val="2610" w14:font="MS Gothic"/>
          </w14:checkbox>
        </w:sdtPr>
        <w:sdtEndPr/>
        <w:sdtContent>
          <w:r w:rsidR="00620AA8">
            <w:rPr>
              <w:rFonts w:ascii="MS Gothic" w:eastAsia="MS Gothic" w:hAnsi="MS Gothic" w:cs="Times New Roman" w:hint="eastAsia"/>
              <w:color w:val="auto"/>
            </w:rPr>
            <w:t>☐</w:t>
          </w:r>
        </w:sdtContent>
      </w:sdt>
      <w:r w:rsidR="00E5534E" w:rsidRPr="00142CBA">
        <w:rPr>
          <w:rFonts w:ascii="Times New Roman" w:eastAsia="Times New Roman" w:hAnsi="Times New Roman" w:cs="Times New Roman"/>
          <w:color w:val="auto"/>
        </w:rPr>
        <w:t>Project benefits at least 26 states.</w:t>
      </w:r>
      <w:r w:rsidR="00E5534E" w:rsidRPr="00142CBA">
        <w:rPr>
          <w:rFonts w:ascii="Times New Roman" w:eastAsia="Times New Roman" w:hAnsi="Times New Roman" w:cs="Times New Roman"/>
          <w:b/>
          <w:color w:val="auto"/>
        </w:rPr>
        <w:t xml:space="preserve">  </w:t>
      </w:r>
      <w:r w:rsidR="00E5534E" w:rsidRPr="00142CBA">
        <w:rPr>
          <w:rFonts w:ascii="Times New Roman" w:eastAsia="Times New Roman" w:hAnsi="Times New Roman" w:cs="Times New Roman"/>
          <w:color w:val="auto"/>
        </w:rPr>
        <w:t>Using states’ abbreviations, please list all states that will benefit</w:t>
      </w:r>
      <w:r w:rsidR="00EB069B">
        <w:rPr>
          <w:rFonts w:ascii="Times New Roman" w:eastAsia="Times New Roman" w:hAnsi="Times New Roman" w:cs="Times New Roman"/>
          <w:color w:val="auto"/>
        </w:rPr>
        <w:t>, or</w:t>
      </w:r>
    </w:p>
    <w:p w14:paraId="53AFCF9F" w14:textId="025EEC56" w:rsidR="00490CD9" w:rsidRPr="00142CBA" w:rsidRDefault="008B4B2F" w:rsidP="00620AA8">
      <w:pPr>
        <w:tabs>
          <w:tab w:val="left" w:pos="1350"/>
        </w:tabs>
        <w:spacing w:after="0" w:line="240" w:lineRule="auto"/>
        <w:ind w:left="1350" w:hanging="270"/>
        <w:jc w:val="both"/>
        <w:rPr>
          <w:rFonts w:ascii="Times New Roman" w:hAnsi="Times New Roman" w:cs="Times New Roman"/>
        </w:rPr>
      </w:pPr>
      <w:sdt>
        <w:sdtPr>
          <w:rPr>
            <w:rFonts w:ascii="Times New Roman" w:hAnsi="Times New Roman" w:cs="Times New Roman"/>
          </w:rPr>
          <w:id w:val="-406156623"/>
          <w14:checkbox>
            <w14:checked w14:val="0"/>
            <w14:checkedState w14:val="2612" w14:font="MS Gothic"/>
            <w14:uncheckedState w14:val="2610" w14:font="MS Gothic"/>
          </w14:checkbox>
        </w:sdtPr>
        <w:sdtEndPr/>
        <w:sdtContent>
          <w:r w:rsidR="00620AA8">
            <w:rPr>
              <w:rFonts w:ascii="MS Gothic" w:eastAsia="MS Gothic" w:hAnsi="MS Gothic" w:cs="Times New Roman" w:hint="eastAsia"/>
            </w:rPr>
            <w:t>☐</w:t>
          </w:r>
        </w:sdtContent>
      </w:sdt>
      <w:r w:rsidR="00E5534E" w:rsidRPr="00142CBA">
        <w:rPr>
          <w:rFonts w:ascii="Times New Roman" w:hAnsi="Times New Roman" w:cs="Times New Roman"/>
        </w:rPr>
        <w:t xml:space="preserve">Project benefits a </w:t>
      </w:r>
      <w:r w:rsidR="00E5534E" w:rsidRPr="00142CBA">
        <w:rPr>
          <w:rFonts w:ascii="Times New Roman" w:hAnsi="Times New Roman" w:cs="Times New Roman"/>
          <w:u w:val="single"/>
        </w:rPr>
        <w:t xml:space="preserve">majority </w:t>
      </w:r>
      <w:r w:rsidR="00E5534E" w:rsidRPr="00142CBA">
        <w:rPr>
          <w:rFonts w:ascii="Times New Roman" w:hAnsi="Times New Roman" w:cs="Times New Roman"/>
        </w:rPr>
        <w:t>(over 50%) of the States in a</w:t>
      </w:r>
      <w:r w:rsidR="00E5534E" w:rsidRPr="00142CBA">
        <w:rPr>
          <w:rFonts w:ascii="Times New Roman" w:eastAsia="Times New Roman" w:hAnsi="Times New Roman" w:cs="Times New Roman"/>
          <w:color w:val="auto"/>
        </w:rPr>
        <w:t xml:space="preserve"> </w:t>
      </w:r>
      <w:hyperlink r:id="rId18" w:history="1">
        <w:r w:rsidR="00E5534E" w:rsidRPr="00142CBA">
          <w:rPr>
            <w:rStyle w:val="Hyperlink"/>
            <w:rFonts w:ascii="Times New Roman" w:eastAsia="Times New Roman" w:hAnsi="Times New Roman" w:cs="Times New Roman"/>
          </w:rPr>
          <w:t>U.S. Fish &amp; Wildlife Service Region</w:t>
        </w:r>
      </w:hyperlink>
      <w:r w:rsidR="00E5534E" w:rsidRPr="00142CBA">
        <w:rPr>
          <w:rFonts w:ascii="Times New Roman" w:eastAsia="Times New Roman" w:hAnsi="Times New Roman" w:cs="Times New Roman"/>
          <w:color w:val="auto"/>
        </w:rPr>
        <w:t xml:space="preserve"> </w:t>
      </w:r>
      <w:r w:rsidR="00E5534E" w:rsidRPr="00142CBA">
        <w:rPr>
          <w:rFonts w:ascii="Times New Roman" w:hAnsi="Times New Roman" w:cs="Times New Roman"/>
        </w:rPr>
        <w:t>that will benefit</w:t>
      </w:r>
      <w:r w:rsidR="00EB069B">
        <w:rPr>
          <w:rFonts w:ascii="Times New Roman" w:hAnsi="Times New Roman" w:cs="Times New Roman"/>
        </w:rPr>
        <w:t>, or</w:t>
      </w:r>
    </w:p>
    <w:p w14:paraId="33447028" w14:textId="37B43629" w:rsidR="002D2B46" w:rsidRPr="00142CBA" w:rsidRDefault="008B4B2F" w:rsidP="00620AA8">
      <w:pPr>
        <w:tabs>
          <w:tab w:val="left" w:pos="1350"/>
        </w:tabs>
        <w:spacing w:after="0" w:line="240" w:lineRule="auto"/>
        <w:ind w:left="1350" w:hanging="270"/>
        <w:jc w:val="both"/>
        <w:rPr>
          <w:rFonts w:ascii="Times New Roman" w:hAnsi="Times New Roman" w:cs="Times New Roman"/>
        </w:rPr>
      </w:pPr>
      <w:sdt>
        <w:sdtPr>
          <w:rPr>
            <w:rFonts w:ascii="Times New Roman" w:hAnsi="Times New Roman" w:cs="Times New Roman"/>
          </w:rPr>
          <w:id w:val="-1632236312"/>
          <w14:checkbox>
            <w14:checked w14:val="0"/>
            <w14:checkedState w14:val="2612" w14:font="MS Gothic"/>
            <w14:uncheckedState w14:val="2610" w14:font="MS Gothic"/>
          </w14:checkbox>
        </w:sdtPr>
        <w:sdtEndPr/>
        <w:sdtContent>
          <w:r w:rsidR="00620AA8">
            <w:rPr>
              <w:rFonts w:ascii="MS Gothic" w:eastAsia="MS Gothic" w:hAnsi="MS Gothic" w:cs="Times New Roman" w:hint="eastAsia"/>
            </w:rPr>
            <w:t>☐</w:t>
          </w:r>
        </w:sdtContent>
      </w:sdt>
      <w:r w:rsidR="00E5534E" w:rsidRPr="00142CBA">
        <w:rPr>
          <w:rFonts w:ascii="Times New Roman" w:hAnsi="Times New Roman" w:cs="Times New Roman"/>
        </w:rPr>
        <w:t xml:space="preserve">Project benefits a </w:t>
      </w:r>
      <w:r w:rsidR="00E5534E" w:rsidRPr="00142CBA">
        <w:rPr>
          <w:rFonts w:ascii="Times New Roman" w:hAnsi="Times New Roman" w:cs="Times New Roman"/>
          <w:u w:val="single"/>
        </w:rPr>
        <w:t xml:space="preserve">majority </w:t>
      </w:r>
      <w:r w:rsidR="00E5534E" w:rsidRPr="00142CBA">
        <w:rPr>
          <w:rFonts w:ascii="Times New Roman" w:hAnsi="Times New Roman" w:cs="Times New Roman"/>
        </w:rPr>
        <w:t xml:space="preserve">(over 50%) of the States belonging to a regional association of State fish and wildlife agencies (click each </w:t>
      </w:r>
      <w:r w:rsidR="001C6276" w:rsidRPr="00142CBA">
        <w:rPr>
          <w:rFonts w:ascii="Times New Roman" w:hAnsi="Times New Roman" w:cs="Times New Roman"/>
        </w:rPr>
        <w:t>association link</w:t>
      </w:r>
      <w:r w:rsidR="00E5534E" w:rsidRPr="00142CBA">
        <w:rPr>
          <w:rFonts w:ascii="Times New Roman" w:hAnsi="Times New Roman" w:cs="Times New Roman"/>
        </w:rPr>
        <w:t xml:space="preserve"> for the state members, </w:t>
      </w:r>
      <w:hyperlink r:id="rId19" w:history="1">
        <w:r w:rsidR="00E5534E" w:rsidRPr="00142CBA">
          <w:rPr>
            <w:rStyle w:val="Hyperlink"/>
            <w:rFonts w:ascii="Times New Roman" w:hAnsi="Times New Roman" w:cs="Times New Roman"/>
          </w:rPr>
          <w:t>WAFWA</w:t>
        </w:r>
      </w:hyperlink>
      <w:r w:rsidR="00E5534E" w:rsidRPr="00142CBA">
        <w:rPr>
          <w:rFonts w:ascii="Times New Roman" w:hAnsi="Times New Roman" w:cs="Times New Roman"/>
        </w:rPr>
        <w:t xml:space="preserve">, </w:t>
      </w:r>
      <w:hyperlink r:id="rId20" w:history="1">
        <w:r w:rsidR="00E5534E" w:rsidRPr="00142CBA">
          <w:rPr>
            <w:rStyle w:val="Hyperlink"/>
            <w:rFonts w:ascii="Times New Roman" w:hAnsi="Times New Roman" w:cs="Times New Roman"/>
          </w:rPr>
          <w:t>MAFWA</w:t>
        </w:r>
      </w:hyperlink>
      <w:r w:rsidR="00E5534E" w:rsidRPr="00142CBA">
        <w:rPr>
          <w:rFonts w:ascii="Times New Roman" w:hAnsi="Times New Roman" w:cs="Times New Roman"/>
        </w:rPr>
        <w:t xml:space="preserve">, </w:t>
      </w:r>
      <w:hyperlink r:id="rId21" w:history="1">
        <w:r w:rsidR="00E5534E" w:rsidRPr="00142CBA">
          <w:rPr>
            <w:rStyle w:val="Hyperlink"/>
            <w:rFonts w:ascii="Times New Roman" w:hAnsi="Times New Roman" w:cs="Times New Roman"/>
          </w:rPr>
          <w:t>NEAFWA</w:t>
        </w:r>
      </w:hyperlink>
      <w:r w:rsidR="00E5534E" w:rsidRPr="00142CBA">
        <w:rPr>
          <w:rFonts w:ascii="Times New Roman" w:hAnsi="Times New Roman" w:cs="Times New Roman"/>
        </w:rPr>
        <w:t xml:space="preserve">, </w:t>
      </w:r>
      <w:hyperlink r:id="rId22" w:history="1">
        <w:r w:rsidR="00E5534E" w:rsidRPr="00142CBA">
          <w:rPr>
            <w:rStyle w:val="Hyperlink"/>
            <w:rFonts w:ascii="Times New Roman" w:hAnsi="Times New Roman" w:cs="Times New Roman"/>
          </w:rPr>
          <w:t>SEAFWA</w:t>
        </w:r>
      </w:hyperlink>
      <w:r w:rsidR="001C6276" w:rsidRPr="00142CBA">
        <w:rPr>
          <w:rFonts w:ascii="Times New Roman" w:hAnsi="Times New Roman" w:cs="Times New Roman"/>
        </w:rPr>
        <w:t>).</w:t>
      </w:r>
      <w:r w:rsidR="00E5534E" w:rsidRPr="00142CBA">
        <w:rPr>
          <w:rFonts w:ascii="Times New Roman" w:hAnsi="Times New Roman" w:cs="Times New Roman"/>
        </w:rPr>
        <w:t xml:space="preserve"> Please indicate the regional</w:t>
      </w:r>
      <w:r w:rsidR="00E5534E" w:rsidRPr="00142CBA">
        <w:rPr>
          <w:rFonts w:ascii="Times New Roman" w:hAnsi="Times New Roman" w:cs="Times New Roman"/>
          <w:spacing w:val="-15"/>
        </w:rPr>
        <w:t xml:space="preserve"> </w:t>
      </w:r>
      <w:r w:rsidR="00E5534E" w:rsidRPr="00142CBA">
        <w:rPr>
          <w:rFonts w:ascii="Times New Roman" w:hAnsi="Times New Roman" w:cs="Times New Roman"/>
        </w:rPr>
        <w:t>fish and wildlife association that will benefit</w:t>
      </w:r>
      <w:r w:rsidR="00D649AB" w:rsidRPr="00142CBA">
        <w:rPr>
          <w:rFonts w:ascii="Times New Roman" w:hAnsi="Times New Roman" w:cs="Times New Roman"/>
        </w:rPr>
        <w:t>.</w:t>
      </w:r>
    </w:p>
    <w:p w14:paraId="6AE5A30E" w14:textId="77777777" w:rsidR="00D75F3E" w:rsidRDefault="00D75F3E" w:rsidP="002D2B46">
      <w:pPr>
        <w:ind w:left="360"/>
        <w:rPr>
          <w:rFonts w:ascii="Times New Roman" w:hAnsi="Times New Roman" w:cs="Times New Roman"/>
        </w:rPr>
      </w:pPr>
    </w:p>
    <w:p w14:paraId="0570B910" w14:textId="520A2977" w:rsidR="002D2B46" w:rsidRDefault="002D2B46" w:rsidP="002D2B46">
      <w:pPr>
        <w:ind w:left="360"/>
        <w:rPr>
          <w:rFonts w:ascii="Times New Roman" w:hAnsi="Times New Roman" w:cs="Times New Roman"/>
          <w:b/>
          <w:bCs/>
        </w:rPr>
      </w:pPr>
      <w:r w:rsidRPr="00142CBA">
        <w:rPr>
          <w:rFonts w:ascii="Times New Roman" w:hAnsi="Times New Roman" w:cs="Times New Roman"/>
        </w:rPr>
        <w:t xml:space="preserve">If the </w:t>
      </w:r>
      <w:r w:rsidR="00092C18">
        <w:rPr>
          <w:rFonts w:ascii="Times New Roman" w:hAnsi="Times New Roman" w:cs="Times New Roman"/>
        </w:rPr>
        <w:t>proposal</w:t>
      </w:r>
      <w:r w:rsidR="00092C18" w:rsidRPr="00142CBA">
        <w:rPr>
          <w:rFonts w:ascii="Times New Roman" w:hAnsi="Times New Roman" w:cs="Times New Roman"/>
        </w:rPr>
        <w:t xml:space="preserve"> </w:t>
      </w:r>
      <w:r w:rsidR="00092C18">
        <w:rPr>
          <w:rFonts w:ascii="Times New Roman" w:hAnsi="Times New Roman" w:cs="Times New Roman"/>
        </w:rPr>
        <w:t xml:space="preserve">does not </w:t>
      </w:r>
      <w:r w:rsidRPr="00142CBA">
        <w:rPr>
          <w:rFonts w:ascii="Times New Roman" w:hAnsi="Times New Roman" w:cs="Times New Roman"/>
        </w:rPr>
        <w:t>benefit all states, please list the states</w:t>
      </w:r>
      <w:r w:rsidR="00D649AB" w:rsidRPr="00142CBA">
        <w:rPr>
          <w:rFonts w:ascii="Times New Roman" w:hAnsi="Times New Roman" w:cs="Times New Roman"/>
        </w:rPr>
        <w:t xml:space="preserve"> (abbreviations)</w:t>
      </w:r>
      <w:r w:rsidRPr="00142CBA">
        <w:rPr>
          <w:rFonts w:ascii="Times New Roman" w:hAnsi="Times New Roman" w:cs="Times New Roman"/>
        </w:rPr>
        <w:t xml:space="preserve"> it does benefit. </w:t>
      </w:r>
      <w:r w:rsidRPr="00142CBA">
        <w:rPr>
          <w:rFonts w:ascii="Times New Roman" w:hAnsi="Times New Roman" w:cs="Times New Roman"/>
          <w:b/>
          <w:bCs/>
        </w:rPr>
        <w:t xml:space="preserve">You must describe how the project will benefit the states or region selected. </w:t>
      </w:r>
    </w:p>
    <w:p w14:paraId="5368287F" w14:textId="6EFDD50E" w:rsidR="00E5534E" w:rsidRPr="00142CBA" w:rsidRDefault="00E5534E" w:rsidP="008C55D6">
      <w:pPr>
        <w:numPr>
          <w:ilvl w:val="0"/>
          <w:numId w:val="11"/>
        </w:numPr>
        <w:spacing w:after="0" w:line="250" w:lineRule="auto"/>
        <w:ind w:left="720" w:right="86"/>
        <w:jc w:val="both"/>
        <w:rPr>
          <w:rFonts w:ascii="Times New Roman" w:hAnsi="Times New Roman" w:cs="Times New Roman"/>
          <w:b/>
          <w:bCs/>
        </w:rPr>
      </w:pPr>
      <w:r w:rsidRPr="00142CBA">
        <w:rPr>
          <w:rFonts w:ascii="Times New Roman" w:hAnsi="Times New Roman" w:cs="Times New Roman"/>
          <w:b/>
          <w:bCs/>
        </w:rPr>
        <w:lastRenderedPageBreak/>
        <w:t>The Strategic Priority Addressed</w:t>
      </w:r>
      <w:r w:rsidR="00333A8D" w:rsidRPr="00142CBA">
        <w:rPr>
          <w:rFonts w:ascii="Times New Roman" w:hAnsi="Times New Roman" w:cs="Times New Roman"/>
          <w:b/>
          <w:bCs/>
        </w:rPr>
        <w:t>.</w:t>
      </w:r>
      <w:r w:rsidRPr="00142CBA">
        <w:rPr>
          <w:rFonts w:ascii="Times New Roman" w:hAnsi="Times New Roman" w:cs="Times New Roman"/>
          <w:b/>
          <w:bCs/>
        </w:rPr>
        <w:t xml:space="preserve"> </w:t>
      </w:r>
      <w:r w:rsidR="00F26FF2" w:rsidRPr="00142CBA">
        <w:rPr>
          <w:rFonts w:ascii="Times New Roman" w:hAnsi="Times New Roman" w:cs="Times New Roman"/>
        </w:rPr>
        <w:t>Please refer to the</w:t>
      </w:r>
      <w:r w:rsidR="00F26FF2" w:rsidRPr="00142CBA">
        <w:rPr>
          <w:rFonts w:ascii="Times New Roman" w:hAnsi="Times New Roman" w:cs="Times New Roman"/>
          <w:b/>
          <w:bCs/>
        </w:rPr>
        <w:t xml:space="preserve"> </w:t>
      </w:r>
      <w:hyperlink r:id="rId23" w:history="1">
        <w:r w:rsidR="00F26FF2" w:rsidRPr="00620AA8">
          <w:rPr>
            <w:rStyle w:val="Hyperlink"/>
            <w:rFonts w:ascii="Times New Roman" w:hAnsi="Times New Roman" w:cs="Times New Roman"/>
            <w:b/>
            <w:bCs/>
          </w:rPr>
          <w:t>2026 AFWA Strategic Priorities</w:t>
        </w:r>
      </w:hyperlink>
      <w:r w:rsidR="0077345C" w:rsidRPr="00142CBA">
        <w:rPr>
          <w:rStyle w:val="Hyperlink"/>
          <w:rFonts w:ascii="Times New Roman" w:hAnsi="Times New Roman" w:cs="Times New Roman"/>
          <w:b/>
          <w:bCs/>
          <w:u w:val="none"/>
        </w:rPr>
        <w:t xml:space="preserve"> </w:t>
      </w:r>
      <w:r w:rsidR="0077345C" w:rsidRPr="00142CBA">
        <w:rPr>
          <w:rStyle w:val="Hyperlink"/>
          <w:rFonts w:ascii="Times New Roman" w:hAnsi="Times New Roman" w:cs="Times New Roman"/>
          <w:color w:val="auto"/>
          <w:u w:val="none"/>
        </w:rPr>
        <w:t>and list the Strategic Priorit</w:t>
      </w:r>
      <w:r w:rsidR="003A0149" w:rsidRPr="00142CBA">
        <w:rPr>
          <w:rStyle w:val="Hyperlink"/>
          <w:rFonts w:ascii="Times New Roman" w:hAnsi="Times New Roman" w:cs="Times New Roman"/>
          <w:color w:val="auto"/>
          <w:u w:val="none"/>
        </w:rPr>
        <w:t>y</w:t>
      </w:r>
      <w:r w:rsidR="0077345C" w:rsidRPr="00142CBA">
        <w:rPr>
          <w:rStyle w:val="Hyperlink"/>
          <w:rFonts w:ascii="Times New Roman" w:hAnsi="Times New Roman" w:cs="Times New Roman"/>
          <w:color w:val="auto"/>
          <w:u w:val="none"/>
        </w:rPr>
        <w:t xml:space="preserve"> addressed by your proposal.</w:t>
      </w:r>
      <w:r w:rsidRPr="00142CBA">
        <w:rPr>
          <w:rFonts w:ascii="Times New Roman" w:hAnsi="Times New Roman" w:cs="Times New Roman"/>
          <w:b/>
          <w:bCs/>
          <w:color w:val="auto"/>
        </w:rPr>
        <w:t xml:space="preserve"> </w:t>
      </w:r>
    </w:p>
    <w:p w14:paraId="5DE66B2C" w14:textId="77777777" w:rsidR="00C774A2" w:rsidRPr="00142CBA" w:rsidRDefault="00C774A2" w:rsidP="0040067F">
      <w:pPr>
        <w:spacing w:after="0" w:line="250" w:lineRule="auto"/>
        <w:ind w:right="86"/>
        <w:jc w:val="both"/>
        <w:rPr>
          <w:rFonts w:ascii="Times New Roman" w:hAnsi="Times New Roman" w:cs="Times New Roman"/>
          <w:b/>
          <w:bCs/>
        </w:rPr>
      </w:pPr>
    </w:p>
    <w:p w14:paraId="2935B459" w14:textId="6876A67F" w:rsidR="009D485F" w:rsidRDefault="0050186C" w:rsidP="00977A9B">
      <w:pPr>
        <w:numPr>
          <w:ilvl w:val="0"/>
          <w:numId w:val="11"/>
        </w:numPr>
        <w:spacing w:after="0" w:line="250" w:lineRule="auto"/>
        <w:ind w:left="720" w:right="86"/>
        <w:jc w:val="both"/>
      </w:pPr>
      <w:r w:rsidRPr="00142CBA">
        <w:rPr>
          <w:rFonts w:ascii="Times New Roman" w:hAnsi="Times New Roman" w:cs="Times New Roman"/>
          <w:b/>
          <w:bCs/>
        </w:rPr>
        <w:t xml:space="preserve">Eligibility Standards. </w:t>
      </w:r>
      <w:r w:rsidR="009D485F">
        <w:rPr>
          <w:rFonts w:ascii="Times New Roman" w:hAnsi="Times New Roman" w:cs="Times New Roman"/>
        </w:rPr>
        <w:t>Is your project eligible according to the Eligibility Standards for activities/species eligibility described in the 2025 Full Grant Proposal Guidelines?</w:t>
      </w:r>
    </w:p>
    <w:p w14:paraId="63BDA610" w14:textId="1FBD3C16" w:rsidR="00CA5671" w:rsidRPr="00142CBA" w:rsidRDefault="00CA5671" w:rsidP="009D485F">
      <w:pPr>
        <w:spacing w:after="0" w:line="250" w:lineRule="auto"/>
        <w:ind w:left="720" w:right="86"/>
        <w:jc w:val="both"/>
        <w:rPr>
          <w:rFonts w:ascii="Times New Roman" w:hAnsi="Times New Roman" w:cs="Times New Roman"/>
        </w:rPr>
      </w:pPr>
    </w:p>
    <w:p w14:paraId="7D98AB78" w14:textId="64224BBA" w:rsidR="00A375B3" w:rsidRPr="00142CBA" w:rsidRDefault="002A6AEC" w:rsidP="00D75F3E">
      <w:pPr>
        <w:spacing w:after="0" w:line="250" w:lineRule="auto"/>
        <w:ind w:right="86"/>
        <w:jc w:val="both"/>
        <w:rPr>
          <w:rFonts w:ascii="Times New Roman" w:eastAsia="Cambria" w:hAnsi="Times New Roman" w:cs="Times New Roman"/>
          <w:bCs/>
          <w:color w:val="auto"/>
          <w:lang w:bidi="en-US"/>
        </w:rPr>
      </w:pPr>
      <w:r w:rsidRPr="00142CBA">
        <w:rPr>
          <w:rFonts w:ascii="Times New Roman" w:hAnsi="Times New Roman" w:cs="Times New Roman"/>
          <w:b/>
          <w:bCs/>
        </w:rPr>
        <w:t>FUNDING PROGRAM</w:t>
      </w:r>
      <w:r w:rsidR="00A375B3" w:rsidRPr="00142CBA">
        <w:rPr>
          <w:rFonts w:ascii="Times New Roman" w:eastAsia="Cambria" w:hAnsi="Times New Roman" w:cs="Times New Roman"/>
          <w:b/>
          <w:bCs/>
          <w:color w:val="auto"/>
          <w:lang w:bidi="en-US"/>
        </w:rPr>
        <w:t>(s)</w:t>
      </w:r>
      <w:r w:rsidR="004F4386" w:rsidRPr="00142CBA">
        <w:rPr>
          <w:rFonts w:ascii="Times New Roman" w:eastAsia="Cambria" w:hAnsi="Times New Roman" w:cs="Times New Roman"/>
          <w:b/>
          <w:bCs/>
          <w:color w:val="auto"/>
          <w:lang w:bidi="en-US"/>
        </w:rPr>
        <w:t>.</w:t>
      </w:r>
      <w:r w:rsidR="00A375B3" w:rsidRPr="00142CBA">
        <w:rPr>
          <w:rFonts w:ascii="Times New Roman" w:eastAsia="Cambria" w:hAnsi="Times New Roman" w:cs="Times New Roman"/>
          <w:bCs/>
          <w:color w:val="auto"/>
          <w:lang w:bidi="en-US"/>
        </w:rPr>
        <w:t xml:space="preserve">  Identify grant program(s) relevant to your proposal:</w:t>
      </w:r>
    </w:p>
    <w:p w14:paraId="64F71DDE" w14:textId="77777777" w:rsidR="00543E75" w:rsidRDefault="00543E75" w:rsidP="00543E75">
      <w:pPr>
        <w:spacing w:after="0" w:line="250" w:lineRule="auto"/>
        <w:ind w:left="720" w:right="86"/>
        <w:jc w:val="both"/>
        <w:rPr>
          <w:rFonts w:ascii="Times New Roman" w:eastAsia="Cambria" w:hAnsi="Times New Roman" w:cs="Times New Roman"/>
          <w:bCs/>
          <w:color w:val="auto"/>
          <w:lang w:bidi="en-US"/>
        </w:rPr>
      </w:pPr>
    </w:p>
    <w:p w14:paraId="1E0B2AEF" w14:textId="5A7D6D59" w:rsidR="00130D61" w:rsidRDefault="008B4B2F" w:rsidP="00543E75">
      <w:pPr>
        <w:spacing w:after="0" w:line="250" w:lineRule="auto"/>
        <w:ind w:left="720" w:right="86"/>
        <w:jc w:val="both"/>
        <w:rPr>
          <w:rFonts w:ascii="Times New Roman" w:hAnsi="Times New Roman" w:cs="Times New Roman"/>
        </w:rPr>
      </w:pPr>
      <w:sdt>
        <w:sdtPr>
          <w:rPr>
            <w:rFonts w:ascii="Times New Roman" w:eastAsia="Cambria" w:hAnsi="Times New Roman" w:cs="Times New Roman"/>
            <w:bCs/>
            <w:color w:val="auto"/>
            <w:lang w:bidi="en-US"/>
          </w:rPr>
          <w:id w:val="159432507"/>
          <w14:checkbox>
            <w14:checked w14:val="0"/>
            <w14:checkedState w14:val="2612" w14:font="MS Gothic"/>
            <w14:uncheckedState w14:val="2610" w14:font="MS Gothic"/>
          </w14:checkbox>
        </w:sdtPr>
        <w:sdtEndPr/>
        <w:sdtContent>
          <w:r w:rsidR="00F76D5B">
            <w:rPr>
              <w:rFonts w:ascii="MS Gothic" w:eastAsia="MS Gothic" w:hAnsi="MS Gothic" w:cs="Times New Roman" w:hint="eastAsia"/>
              <w:bCs/>
              <w:color w:val="auto"/>
              <w:lang w:bidi="en-US"/>
            </w:rPr>
            <w:t>☐</w:t>
          </w:r>
        </w:sdtContent>
      </w:sdt>
      <w:r w:rsidR="00F76D5B" w:rsidRPr="00142CBA">
        <w:rPr>
          <w:rFonts w:ascii="Times New Roman" w:hAnsi="Times New Roman" w:cs="Times New Roman"/>
        </w:rPr>
        <w:t>Traditional Multistate Conservation Grant Program – Wildlife Restoration (T-MSCGP WR)</w:t>
      </w:r>
    </w:p>
    <w:p w14:paraId="471E034A" w14:textId="0138A890" w:rsidR="00F76D5B" w:rsidRPr="00142CBA" w:rsidRDefault="008B4B2F" w:rsidP="00543E75">
      <w:pPr>
        <w:spacing w:after="0" w:line="250" w:lineRule="auto"/>
        <w:ind w:left="720" w:right="86"/>
        <w:jc w:val="both"/>
        <w:rPr>
          <w:rFonts w:ascii="Times New Roman" w:eastAsia="Cambria" w:hAnsi="Times New Roman" w:cs="Times New Roman"/>
          <w:bCs/>
          <w:color w:val="auto"/>
          <w:lang w:bidi="en-US"/>
        </w:rPr>
      </w:pPr>
      <w:sdt>
        <w:sdtPr>
          <w:rPr>
            <w:rFonts w:ascii="Times New Roman" w:eastAsia="Cambria" w:hAnsi="Times New Roman" w:cs="Times New Roman"/>
            <w:bCs/>
            <w:color w:val="auto"/>
            <w:lang w:bidi="en-US"/>
          </w:rPr>
          <w:id w:val="-1398739963"/>
          <w14:checkbox>
            <w14:checked w14:val="0"/>
            <w14:checkedState w14:val="2612" w14:font="MS Gothic"/>
            <w14:uncheckedState w14:val="2610" w14:font="MS Gothic"/>
          </w14:checkbox>
        </w:sdtPr>
        <w:sdtEndPr/>
        <w:sdtContent>
          <w:r w:rsidR="00F76D5B">
            <w:rPr>
              <w:rFonts w:ascii="MS Gothic" w:eastAsia="MS Gothic" w:hAnsi="MS Gothic" w:cs="Times New Roman" w:hint="eastAsia"/>
              <w:bCs/>
              <w:color w:val="auto"/>
              <w:lang w:bidi="en-US"/>
            </w:rPr>
            <w:t>☐</w:t>
          </w:r>
        </w:sdtContent>
      </w:sdt>
      <w:r w:rsidR="00F76D5B" w:rsidRPr="00F76D5B">
        <w:rPr>
          <w:rFonts w:ascii="Times New Roman" w:hAnsi="Times New Roman" w:cs="Times New Roman"/>
        </w:rPr>
        <w:t>Modern Multistate Conservation Grant Program – Wildlife Restoration (R3-MSCGP WR)</w:t>
      </w:r>
    </w:p>
    <w:p w14:paraId="5D775F7F" w14:textId="42A5A17E" w:rsidR="00F76D5B" w:rsidRPr="00142CBA" w:rsidRDefault="008B4B2F" w:rsidP="00F76D5B">
      <w:pPr>
        <w:pStyle w:val="ListParagraph"/>
        <w:widowControl w:val="0"/>
        <w:tabs>
          <w:tab w:val="left" w:pos="940"/>
        </w:tabs>
        <w:autoSpaceDE w:val="0"/>
        <w:autoSpaceDN w:val="0"/>
        <w:spacing w:after="0" w:line="240" w:lineRule="auto"/>
        <w:contextualSpacing w:val="0"/>
        <w:jc w:val="both"/>
        <w:rPr>
          <w:rFonts w:ascii="Times New Roman" w:hAnsi="Times New Roman" w:cs="Times New Roman"/>
        </w:rPr>
      </w:pPr>
      <w:sdt>
        <w:sdtPr>
          <w:rPr>
            <w:rFonts w:ascii="Times New Roman" w:hAnsi="Times New Roman" w:cs="Times New Roman"/>
          </w:rPr>
          <w:id w:val="223189965"/>
          <w14:checkbox>
            <w14:checked w14:val="0"/>
            <w14:checkedState w14:val="2612" w14:font="MS Gothic"/>
            <w14:uncheckedState w14:val="2610" w14:font="MS Gothic"/>
          </w14:checkbox>
        </w:sdtPr>
        <w:sdtEndPr/>
        <w:sdtContent>
          <w:r w:rsidR="00F76D5B">
            <w:rPr>
              <w:rFonts w:ascii="MS Gothic" w:eastAsia="MS Gothic" w:hAnsi="MS Gothic" w:cs="Times New Roman" w:hint="eastAsia"/>
            </w:rPr>
            <w:t>☐</w:t>
          </w:r>
        </w:sdtContent>
      </w:sdt>
      <w:r w:rsidR="00F76D5B" w:rsidRPr="00142CBA">
        <w:rPr>
          <w:rFonts w:ascii="Times New Roman" w:hAnsi="Times New Roman" w:cs="Times New Roman"/>
        </w:rPr>
        <w:t>Traditional Multistate Conservation Grant Program – Sport Fish Restoration (T-MSCGP SFR)</w:t>
      </w:r>
    </w:p>
    <w:p w14:paraId="7741B07A" w14:textId="479780A0" w:rsidR="004C4702" w:rsidRPr="00142CBA" w:rsidRDefault="004C4702" w:rsidP="00F76D5B">
      <w:pPr>
        <w:pStyle w:val="ListParagraph"/>
        <w:widowControl w:val="0"/>
        <w:tabs>
          <w:tab w:val="left" w:pos="940"/>
        </w:tabs>
        <w:autoSpaceDE w:val="0"/>
        <w:autoSpaceDN w:val="0"/>
        <w:spacing w:after="0" w:line="240" w:lineRule="auto"/>
        <w:contextualSpacing w:val="0"/>
        <w:jc w:val="both"/>
        <w:rPr>
          <w:rFonts w:ascii="Times New Roman" w:hAnsi="Times New Roman" w:cs="Times New Roman"/>
        </w:rPr>
      </w:pPr>
    </w:p>
    <w:p w14:paraId="68A8123E" w14:textId="2B283A28" w:rsidR="001B0C01" w:rsidRPr="00142CBA" w:rsidRDefault="001B0C01" w:rsidP="008C6D64">
      <w:pPr>
        <w:widowControl w:val="0"/>
        <w:tabs>
          <w:tab w:val="left" w:pos="940"/>
        </w:tabs>
        <w:autoSpaceDE w:val="0"/>
        <w:autoSpaceDN w:val="0"/>
        <w:spacing w:after="0" w:line="240" w:lineRule="auto"/>
        <w:jc w:val="both"/>
        <w:rPr>
          <w:rFonts w:ascii="Times New Roman" w:eastAsia="Cambria" w:hAnsi="Times New Roman" w:cs="Times New Roman"/>
          <w:b/>
          <w:bCs/>
          <w:color w:val="auto"/>
          <w:lang w:bidi="en-US"/>
        </w:rPr>
      </w:pPr>
      <w:bookmarkStart w:id="7" w:name="_Toc194399141"/>
      <w:bookmarkStart w:id="8" w:name="_Toc194400965"/>
      <w:bookmarkStart w:id="9" w:name="_Toc194401124"/>
      <w:r w:rsidRPr="00142CBA">
        <w:rPr>
          <w:rFonts w:ascii="Times New Roman" w:eastAsia="Cambria" w:hAnsi="Times New Roman" w:cs="Times New Roman"/>
          <w:b/>
          <w:bCs/>
          <w:color w:val="auto"/>
          <w:lang w:bidi="en-US"/>
        </w:rPr>
        <w:t>PROJECT STATEMENT</w:t>
      </w:r>
      <w:bookmarkEnd w:id="7"/>
      <w:bookmarkEnd w:id="8"/>
      <w:bookmarkEnd w:id="9"/>
    </w:p>
    <w:p w14:paraId="64E72C67" w14:textId="77777777" w:rsidR="008C6D64" w:rsidRDefault="008C6D64" w:rsidP="008C6D64">
      <w:pPr>
        <w:widowControl w:val="0"/>
        <w:tabs>
          <w:tab w:val="left" w:pos="940"/>
        </w:tabs>
        <w:autoSpaceDE w:val="0"/>
        <w:autoSpaceDN w:val="0"/>
        <w:spacing w:after="0" w:line="240" w:lineRule="auto"/>
        <w:jc w:val="both"/>
        <w:rPr>
          <w:rFonts w:ascii="Times New Roman" w:hAnsi="Times New Roman" w:cs="Times New Roman"/>
        </w:rPr>
      </w:pPr>
    </w:p>
    <w:p w14:paraId="6EE5879B" w14:textId="02169E23" w:rsidR="00E1588F" w:rsidRPr="00D75F3E" w:rsidRDefault="006F63EC" w:rsidP="008C55D6">
      <w:pPr>
        <w:pStyle w:val="ListParagraph"/>
        <w:numPr>
          <w:ilvl w:val="0"/>
          <w:numId w:val="27"/>
        </w:numPr>
        <w:jc w:val="both"/>
        <w:rPr>
          <w:rFonts w:ascii="Times New Roman" w:hAnsi="Times New Roman" w:cs="Times New Roman"/>
          <w:b/>
          <w:bCs/>
        </w:rPr>
      </w:pPr>
      <w:r w:rsidRPr="00142CBA">
        <w:rPr>
          <w:rFonts w:ascii="Times New Roman" w:hAnsi="Times New Roman" w:cs="Times New Roman"/>
          <w:b/>
          <w:bCs/>
        </w:rPr>
        <w:t>Need</w:t>
      </w:r>
      <w:r w:rsidR="00D91948" w:rsidRPr="00142CBA">
        <w:rPr>
          <w:rFonts w:ascii="Times New Roman" w:hAnsi="Times New Roman" w:cs="Times New Roman"/>
          <w:b/>
          <w:bCs/>
        </w:rPr>
        <w:t xml:space="preserve">:  </w:t>
      </w:r>
    </w:p>
    <w:p w14:paraId="0D3E0591" w14:textId="77777777" w:rsidR="00347532" w:rsidRDefault="00347532" w:rsidP="00347532">
      <w:pPr>
        <w:pStyle w:val="ListParagraph"/>
        <w:jc w:val="both"/>
        <w:rPr>
          <w:rFonts w:ascii="Times New Roman" w:hAnsi="Times New Roman" w:cs="Times New Roman"/>
          <w:b/>
          <w:bCs/>
        </w:rPr>
      </w:pPr>
    </w:p>
    <w:p w14:paraId="76902870" w14:textId="77777777" w:rsidR="00E1588F" w:rsidRPr="00142CBA" w:rsidRDefault="00E1588F" w:rsidP="008C55D6">
      <w:pPr>
        <w:pStyle w:val="ListParagraph"/>
        <w:jc w:val="both"/>
        <w:rPr>
          <w:rFonts w:ascii="Times New Roman" w:hAnsi="Times New Roman" w:cs="Times New Roman"/>
        </w:rPr>
      </w:pPr>
    </w:p>
    <w:p w14:paraId="64F24327" w14:textId="04D8C88D" w:rsidR="002C0A45" w:rsidRPr="00347532" w:rsidRDefault="001541C4" w:rsidP="00347532">
      <w:pPr>
        <w:pStyle w:val="ListParagraph"/>
        <w:numPr>
          <w:ilvl w:val="0"/>
          <w:numId w:val="27"/>
        </w:numPr>
        <w:jc w:val="both"/>
        <w:rPr>
          <w:rFonts w:ascii="Times New Roman" w:hAnsi="Times New Roman" w:cs="Times New Roman"/>
          <w:b/>
          <w:bCs/>
        </w:rPr>
      </w:pPr>
      <w:r w:rsidRPr="00142CBA">
        <w:rPr>
          <w:rFonts w:ascii="Times New Roman" w:hAnsi="Times New Roman" w:cs="Times New Roman"/>
          <w:b/>
          <w:bCs/>
        </w:rPr>
        <w:t>Purpose:</w:t>
      </w:r>
      <w:r w:rsidRPr="00142CBA">
        <w:rPr>
          <w:rFonts w:ascii="Times New Roman" w:hAnsi="Times New Roman" w:cs="Times New Roman"/>
        </w:rPr>
        <w:t xml:space="preserve"> </w:t>
      </w:r>
    </w:p>
    <w:p w14:paraId="5BE2636C" w14:textId="77777777" w:rsidR="00347532" w:rsidRPr="00347532" w:rsidRDefault="00347532" w:rsidP="00347532">
      <w:pPr>
        <w:jc w:val="both"/>
        <w:rPr>
          <w:rFonts w:ascii="Times New Roman" w:hAnsi="Times New Roman" w:cs="Times New Roman"/>
          <w:b/>
          <w:bCs/>
        </w:rPr>
      </w:pPr>
    </w:p>
    <w:p w14:paraId="4A6DCDAB" w14:textId="77777777" w:rsidR="00347532" w:rsidRPr="00D75F3E" w:rsidRDefault="006F63EC" w:rsidP="008C55D6">
      <w:pPr>
        <w:pStyle w:val="ListParagraph"/>
        <w:numPr>
          <w:ilvl w:val="0"/>
          <w:numId w:val="27"/>
        </w:numPr>
        <w:jc w:val="both"/>
        <w:rPr>
          <w:rFonts w:ascii="Times New Roman" w:hAnsi="Times New Roman" w:cs="Times New Roman"/>
          <w:b/>
          <w:bCs/>
        </w:rPr>
      </w:pPr>
      <w:r w:rsidRPr="00142CBA">
        <w:rPr>
          <w:rFonts w:ascii="Times New Roman" w:hAnsi="Times New Roman" w:cs="Times New Roman"/>
          <w:b/>
          <w:bCs/>
        </w:rPr>
        <w:t>Objectives</w:t>
      </w:r>
      <w:r w:rsidR="003E1601" w:rsidRPr="00142CBA">
        <w:rPr>
          <w:rFonts w:ascii="Times New Roman" w:hAnsi="Times New Roman" w:cs="Times New Roman"/>
          <w:b/>
          <w:bCs/>
        </w:rPr>
        <w:t xml:space="preserve">: </w:t>
      </w:r>
    </w:p>
    <w:p w14:paraId="3D072063" w14:textId="4E863DA7" w:rsidR="00E1588F" w:rsidRPr="00347532" w:rsidRDefault="00ED1E41" w:rsidP="00347532">
      <w:pPr>
        <w:jc w:val="both"/>
        <w:rPr>
          <w:rFonts w:ascii="Times New Roman" w:hAnsi="Times New Roman" w:cs="Times New Roman"/>
        </w:rPr>
      </w:pPr>
      <w:r w:rsidRPr="00347532">
        <w:rPr>
          <w:rFonts w:ascii="Times New Roman" w:eastAsia="Times New Roman" w:hAnsi="Times New Roman" w:cs="Times New Roman"/>
          <w:color w:val="auto"/>
        </w:rPr>
        <w:t xml:space="preserve"> </w:t>
      </w:r>
    </w:p>
    <w:p w14:paraId="1FD75C93" w14:textId="7ED0091D" w:rsidR="00E1588F" w:rsidRPr="00D75F3E" w:rsidRDefault="008203E0" w:rsidP="00347532">
      <w:pPr>
        <w:pStyle w:val="ListParagraph"/>
        <w:numPr>
          <w:ilvl w:val="0"/>
          <w:numId w:val="27"/>
        </w:numPr>
        <w:jc w:val="both"/>
        <w:rPr>
          <w:rFonts w:ascii="Times New Roman" w:hAnsi="Times New Roman" w:cs="Times New Roman"/>
          <w:b/>
          <w:bCs/>
        </w:rPr>
      </w:pPr>
      <w:r w:rsidRPr="00142CBA">
        <w:rPr>
          <w:rFonts w:ascii="Times New Roman" w:hAnsi="Times New Roman" w:cs="Times New Roman"/>
          <w:b/>
          <w:bCs/>
        </w:rPr>
        <w:t xml:space="preserve">Approach: </w:t>
      </w:r>
    </w:p>
    <w:p w14:paraId="1E17C839" w14:textId="77777777" w:rsidR="00347532" w:rsidRDefault="00347532" w:rsidP="00347532">
      <w:pPr>
        <w:jc w:val="both"/>
        <w:rPr>
          <w:rFonts w:ascii="Times New Roman" w:hAnsi="Times New Roman" w:cs="Times New Roman"/>
        </w:rPr>
      </w:pPr>
    </w:p>
    <w:p w14:paraId="3891319B" w14:textId="77777777" w:rsidR="00347532" w:rsidRPr="00D75F3E" w:rsidRDefault="00F47654" w:rsidP="00D75F3E">
      <w:pPr>
        <w:pStyle w:val="ListParagraph"/>
        <w:numPr>
          <w:ilvl w:val="0"/>
          <w:numId w:val="27"/>
        </w:numPr>
        <w:jc w:val="both"/>
        <w:rPr>
          <w:rFonts w:ascii="Times New Roman" w:hAnsi="Times New Roman" w:cs="Times New Roman"/>
          <w:b/>
          <w:bCs/>
        </w:rPr>
      </w:pPr>
      <w:r w:rsidRPr="00142CBA">
        <w:rPr>
          <w:rFonts w:ascii="Times New Roman" w:hAnsi="Times New Roman" w:cs="Times New Roman"/>
          <w:b/>
          <w:bCs/>
        </w:rPr>
        <w:t xml:space="preserve">Results or Benefits Expected: </w:t>
      </w:r>
    </w:p>
    <w:p w14:paraId="240741B4" w14:textId="26ED2950" w:rsidR="00E1588F" w:rsidRPr="00347532" w:rsidRDefault="00E1588F" w:rsidP="00347532">
      <w:pPr>
        <w:spacing w:before="240" w:after="240"/>
        <w:jc w:val="both"/>
        <w:rPr>
          <w:rFonts w:ascii="Times New Roman" w:hAnsi="Times New Roman" w:cs="Times New Roman"/>
          <w:lang w:bidi="en-US"/>
        </w:rPr>
      </w:pPr>
      <w:r w:rsidRPr="00347532">
        <w:rPr>
          <w:rFonts w:ascii="Times New Roman" w:hAnsi="Times New Roman" w:cs="Times New Roman"/>
        </w:rPr>
        <w:t xml:space="preserve"> </w:t>
      </w:r>
    </w:p>
    <w:p w14:paraId="54DBEE96" w14:textId="5F1609A4" w:rsidR="006968AE" w:rsidRPr="00D75F3E" w:rsidRDefault="00182885" w:rsidP="00D75F3E">
      <w:pPr>
        <w:pStyle w:val="ListParagraph"/>
        <w:numPr>
          <w:ilvl w:val="0"/>
          <w:numId w:val="27"/>
        </w:numPr>
        <w:jc w:val="both"/>
        <w:rPr>
          <w:rFonts w:ascii="Times New Roman" w:hAnsi="Times New Roman" w:cs="Times New Roman"/>
          <w:b/>
          <w:bCs/>
        </w:rPr>
      </w:pPr>
      <w:r w:rsidRPr="00347532">
        <w:rPr>
          <w:rFonts w:ascii="Times New Roman" w:hAnsi="Times New Roman" w:cs="Times New Roman"/>
          <w:b/>
          <w:bCs/>
        </w:rPr>
        <w:t xml:space="preserve">Deliverables:  </w:t>
      </w:r>
    </w:p>
    <w:p w14:paraId="07FF6EE7" w14:textId="77777777" w:rsidR="00142F7B" w:rsidRDefault="00142F7B" w:rsidP="00347532">
      <w:pPr>
        <w:spacing w:before="240" w:after="240"/>
        <w:jc w:val="both"/>
        <w:rPr>
          <w:rFonts w:ascii="Times New Roman" w:eastAsia="Times New Roman" w:hAnsi="Times New Roman" w:cs="Times New Roman"/>
          <w:b/>
          <w:color w:val="auto"/>
          <w:u w:color="000000"/>
        </w:rPr>
      </w:pPr>
    </w:p>
    <w:p w14:paraId="23844E16" w14:textId="77777777" w:rsidR="00142F7B" w:rsidRPr="00D75F3E" w:rsidRDefault="00F342FA" w:rsidP="00D75F3E">
      <w:pPr>
        <w:pStyle w:val="ListParagraph"/>
        <w:numPr>
          <w:ilvl w:val="0"/>
          <w:numId w:val="27"/>
        </w:numPr>
        <w:jc w:val="both"/>
        <w:rPr>
          <w:rFonts w:ascii="Times New Roman" w:hAnsi="Times New Roman" w:cs="Times New Roman"/>
          <w:b/>
          <w:bCs/>
        </w:rPr>
      </w:pPr>
      <w:r w:rsidRPr="00D75F3E">
        <w:rPr>
          <w:rFonts w:ascii="Times New Roman" w:hAnsi="Times New Roman" w:cs="Times New Roman"/>
          <w:b/>
          <w:bCs/>
        </w:rPr>
        <w:t>Timeline:</w:t>
      </w:r>
      <w:r w:rsidR="008D3269" w:rsidRPr="00D75F3E">
        <w:rPr>
          <w:rFonts w:ascii="Times New Roman" w:hAnsi="Times New Roman" w:cs="Times New Roman"/>
          <w:b/>
          <w:bCs/>
        </w:rPr>
        <w:t xml:space="preserve"> </w:t>
      </w:r>
    </w:p>
    <w:p w14:paraId="488469DD" w14:textId="146E414A" w:rsidR="00142F7B" w:rsidRPr="00142F7B" w:rsidRDefault="008D3269" w:rsidP="00142F7B">
      <w:pPr>
        <w:spacing w:before="240" w:after="240"/>
        <w:jc w:val="both"/>
        <w:rPr>
          <w:rFonts w:ascii="Times New Roman" w:hAnsi="Times New Roman" w:cs="Times New Roman"/>
          <w:lang w:bidi="en-US"/>
        </w:rPr>
      </w:pPr>
      <w:r w:rsidRPr="00142F7B">
        <w:rPr>
          <w:rFonts w:ascii="Times New Roman" w:eastAsia="Times New Roman" w:hAnsi="Times New Roman" w:cs="Times New Roman"/>
          <w:bCs/>
          <w:color w:val="auto"/>
          <w:u w:color="000000"/>
        </w:rPr>
        <w:t xml:space="preserve"> </w:t>
      </w:r>
    </w:p>
    <w:p w14:paraId="79AF6EA6" w14:textId="1ADE273E" w:rsidR="00B2510F" w:rsidRDefault="00CB3CE7" w:rsidP="0007294A">
      <w:pPr>
        <w:pStyle w:val="ListParagraph"/>
        <w:numPr>
          <w:ilvl w:val="0"/>
          <w:numId w:val="27"/>
        </w:numPr>
        <w:rPr>
          <w:rFonts w:ascii="Times New Roman" w:hAnsi="Times New Roman" w:cs="Times New Roman"/>
          <w:lang w:bidi="en-US"/>
        </w:rPr>
      </w:pPr>
      <w:r w:rsidRPr="00142CBA">
        <w:rPr>
          <w:rFonts w:ascii="Times New Roman" w:hAnsi="Times New Roman" w:cs="Times New Roman"/>
          <w:b/>
          <w:bCs/>
          <w:lang w:bidi="en-US"/>
        </w:rPr>
        <w:t>Monitoring</w:t>
      </w:r>
      <w:r w:rsidR="00477FB5" w:rsidRPr="00142CBA">
        <w:rPr>
          <w:rFonts w:ascii="Times New Roman" w:hAnsi="Times New Roman" w:cs="Times New Roman"/>
          <w:b/>
          <w:bCs/>
          <w:lang w:bidi="en-US"/>
        </w:rPr>
        <w:t>:</w:t>
      </w:r>
      <w:r w:rsidRPr="00142CBA">
        <w:rPr>
          <w:rFonts w:ascii="Times New Roman" w:hAnsi="Times New Roman" w:cs="Times New Roman"/>
          <w:b/>
          <w:bCs/>
          <w:lang w:bidi="en-US"/>
        </w:rPr>
        <w:t xml:space="preserve"> </w:t>
      </w:r>
    </w:p>
    <w:p w14:paraId="0CD79D27" w14:textId="77777777" w:rsidR="00142F7B" w:rsidRPr="00142F7B" w:rsidRDefault="00142F7B" w:rsidP="00142F7B">
      <w:pPr>
        <w:rPr>
          <w:rFonts w:ascii="Times New Roman" w:hAnsi="Times New Roman" w:cs="Times New Roman"/>
          <w:lang w:bidi="en-US"/>
        </w:rPr>
      </w:pPr>
    </w:p>
    <w:p w14:paraId="5A34CBF1" w14:textId="77777777" w:rsidR="00B2510F" w:rsidRPr="00142CBA" w:rsidRDefault="00B2510F" w:rsidP="00B2510F">
      <w:pPr>
        <w:pStyle w:val="ListParagraph"/>
        <w:rPr>
          <w:rFonts w:ascii="Times New Roman" w:hAnsi="Times New Roman" w:cs="Times New Roman"/>
          <w:b/>
          <w:bCs/>
          <w:lang w:bidi="en-US"/>
        </w:rPr>
      </w:pPr>
    </w:p>
    <w:p w14:paraId="7E27B913" w14:textId="055EEC8F" w:rsidR="00142F7B" w:rsidRPr="00977A9B" w:rsidRDefault="00CB3CE7" w:rsidP="00977A9B">
      <w:pPr>
        <w:pStyle w:val="ListParagraph"/>
        <w:numPr>
          <w:ilvl w:val="0"/>
          <w:numId w:val="27"/>
        </w:numPr>
        <w:spacing w:before="240" w:after="240"/>
        <w:jc w:val="both"/>
        <w:rPr>
          <w:rFonts w:ascii="Times New Roman" w:hAnsi="Times New Roman" w:cs="Times New Roman"/>
          <w:lang w:bidi="en-US"/>
        </w:rPr>
      </w:pPr>
      <w:r w:rsidRPr="00142CBA">
        <w:rPr>
          <w:rFonts w:ascii="Times New Roman" w:hAnsi="Times New Roman" w:cs="Times New Roman"/>
          <w:b/>
          <w:bCs/>
          <w:lang w:bidi="en-US"/>
        </w:rPr>
        <w:t>Evaluation</w:t>
      </w:r>
      <w:r w:rsidR="00A66CE9" w:rsidRPr="00142CBA">
        <w:rPr>
          <w:rFonts w:ascii="Times New Roman" w:hAnsi="Times New Roman" w:cs="Times New Roman"/>
          <w:b/>
          <w:bCs/>
          <w:lang w:bidi="en-US"/>
        </w:rPr>
        <w:t xml:space="preserve">: </w:t>
      </w:r>
    </w:p>
    <w:p w14:paraId="2B13E246" w14:textId="77777777" w:rsidR="00977A9B" w:rsidRDefault="00977A9B" w:rsidP="00977A9B">
      <w:pPr>
        <w:pStyle w:val="ListParagraph"/>
        <w:spacing w:before="240" w:after="240"/>
        <w:jc w:val="both"/>
        <w:rPr>
          <w:rFonts w:ascii="Times New Roman" w:hAnsi="Times New Roman" w:cs="Times New Roman"/>
          <w:b/>
          <w:bCs/>
          <w:lang w:bidi="en-US"/>
        </w:rPr>
      </w:pPr>
    </w:p>
    <w:p w14:paraId="082E9307" w14:textId="77777777" w:rsidR="00977A9B" w:rsidRDefault="00977A9B" w:rsidP="00977A9B">
      <w:pPr>
        <w:pStyle w:val="ListParagraph"/>
        <w:spacing w:before="240" w:after="240"/>
        <w:jc w:val="both"/>
        <w:rPr>
          <w:rFonts w:ascii="Times New Roman" w:hAnsi="Times New Roman" w:cs="Times New Roman"/>
          <w:b/>
          <w:bCs/>
          <w:lang w:bidi="en-US"/>
        </w:rPr>
      </w:pPr>
    </w:p>
    <w:p w14:paraId="741AEE34" w14:textId="77777777" w:rsidR="00977A9B" w:rsidRPr="00977A9B" w:rsidRDefault="00977A9B" w:rsidP="00977A9B">
      <w:pPr>
        <w:pStyle w:val="ListParagraph"/>
        <w:spacing w:before="240" w:after="240"/>
        <w:jc w:val="both"/>
        <w:rPr>
          <w:rFonts w:ascii="Times New Roman" w:hAnsi="Times New Roman" w:cs="Times New Roman"/>
          <w:lang w:bidi="en-US"/>
        </w:rPr>
      </w:pPr>
    </w:p>
    <w:p w14:paraId="177CDAD0" w14:textId="4532F1DA" w:rsidR="00427FA7" w:rsidRPr="00D75F3E" w:rsidRDefault="008744A9" w:rsidP="00D75F3E">
      <w:pPr>
        <w:pStyle w:val="ListParagraph"/>
        <w:numPr>
          <w:ilvl w:val="0"/>
          <w:numId w:val="27"/>
        </w:numPr>
        <w:spacing w:before="240" w:after="240"/>
        <w:jc w:val="both"/>
        <w:rPr>
          <w:rFonts w:ascii="Times New Roman" w:hAnsi="Times New Roman" w:cs="Times New Roman"/>
          <w:lang w:bidi="en-US"/>
        </w:rPr>
      </w:pPr>
      <w:r w:rsidRPr="00142CBA">
        <w:rPr>
          <w:rFonts w:ascii="Times New Roman" w:hAnsi="Times New Roman" w:cs="Times New Roman"/>
          <w:b/>
          <w:bCs/>
          <w:lang w:bidi="en-US"/>
        </w:rPr>
        <w:t xml:space="preserve">Qualifications of Key Personnel: </w:t>
      </w:r>
    </w:p>
    <w:sectPr w:rsidR="00427FA7" w:rsidRPr="00D75F3E" w:rsidSect="00BA78BC">
      <w:footerReference w:type="even" r:id="rId24"/>
      <w:footerReference w:type="default" r:id="rId25"/>
      <w:footnotePr>
        <w:numRestart w:val="eachPage"/>
      </w:footnotePr>
      <w:pgSz w:w="12240" w:h="15840"/>
      <w:pgMar w:top="1080" w:right="1080" w:bottom="1080" w:left="1080" w:header="720" w:footer="37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48C46" w14:textId="77777777" w:rsidR="00D93DCA" w:rsidRDefault="00D93DCA">
      <w:pPr>
        <w:spacing w:after="0" w:line="240" w:lineRule="auto"/>
      </w:pPr>
      <w:r>
        <w:separator/>
      </w:r>
    </w:p>
  </w:endnote>
  <w:endnote w:type="continuationSeparator" w:id="0">
    <w:p w14:paraId="6C43F452" w14:textId="77777777" w:rsidR="00D93DCA" w:rsidRDefault="00D93DCA">
      <w:pPr>
        <w:spacing w:after="0" w:line="240" w:lineRule="auto"/>
      </w:pPr>
      <w:r>
        <w:continuationSeparator/>
      </w:r>
    </w:p>
  </w:endnote>
  <w:endnote w:type="continuationNotice" w:id="1">
    <w:p w14:paraId="6B4FAB42" w14:textId="77777777" w:rsidR="00D93DCA" w:rsidRDefault="00D93D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46E96" w14:textId="77777777" w:rsidR="001541C4" w:rsidRDefault="001541C4">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55332F48" w14:textId="77777777" w:rsidR="001541C4" w:rsidRDefault="001541C4">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A5815" w14:textId="77777777" w:rsidR="001541C4" w:rsidRDefault="001541C4">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2BB1FE10" w14:textId="77777777" w:rsidR="001541C4" w:rsidRDefault="001541C4">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C3ED3" w14:textId="77777777" w:rsidR="00D93DCA" w:rsidRDefault="00D93DCA">
      <w:pPr>
        <w:spacing w:after="0"/>
        <w:ind w:left="1"/>
      </w:pPr>
      <w:r>
        <w:separator/>
      </w:r>
    </w:p>
  </w:footnote>
  <w:footnote w:type="continuationSeparator" w:id="0">
    <w:p w14:paraId="3D836C75" w14:textId="77777777" w:rsidR="00D93DCA" w:rsidRDefault="00D93DCA">
      <w:pPr>
        <w:spacing w:after="0"/>
        <w:ind w:left="1"/>
      </w:pPr>
      <w:r>
        <w:continuationSeparator/>
      </w:r>
    </w:p>
  </w:footnote>
  <w:footnote w:type="continuationNotice" w:id="1">
    <w:p w14:paraId="5D569641" w14:textId="77777777" w:rsidR="00D93DCA" w:rsidRDefault="00D93DC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7A06"/>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 w15:restartNumberingAfterBreak="0">
    <w:nsid w:val="047954B4"/>
    <w:multiLevelType w:val="hybridMultilevel"/>
    <w:tmpl w:val="703ACE58"/>
    <w:lvl w:ilvl="0" w:tplc="BF3E2CAE">
      <w:start w:val="1"/>
      <w:numFmt w:val="bullet"/>
      <w:lvlText w:val=""/>
      <w:lvlJc w:val="left"/>
      <w:pPr>
        <w:ind w:left="720" w:hanging="360"/>
      </w:pPr>
      <w:rPr>
        <w:rFonts w:ascii="Wingdings" w:hAnsi="Wingding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B35D8E"/>
    <w:multiLevelType w:val="hybridMultilevel"/>
    <w:tmpl w:val="DB98124A"/>
    <w:lvl w:ilvl="0" w:tplc="6DA6F09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F470C6"/>
    <w:multiLevelType w:val="hybridMultilevel"/>
    <w:tmpl w:val="18CEE78A"/>
    <w:lvl w:ilvl="0" w:tplc="1D582FA4">
      <w:start w:val="1"/>
      <w:numFmt w:val="decimal"/>
      <w:lvlText w:val="%1."/>
      <w:lvlJc w:val="left"/>
      <w:pPr>
        <w:ind w:left="2880" w:hanging="360"/>
      </w:pPr>
      <w:rPr>
        <w:i w:val="0"/>
        <w:iCs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7795DAD"/>
    <w:multiLevelType w:val="hybridMultilevel"/>
    <w:tmpl w:val="080E3E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49F"/>
    <w:multiLevelType w:val="hybridMultilevel"/>
    <w:tmpl w:val="649E6DE4"/>
    <w:lvl w:ilvl="0" w:tplc="FFFFFFFF">
      <w:start w:val="1"/>
      <w:numFmt w:val="decimal"/>
      <w:lvlText w:val="%1."/>
      <w:lvlJc w:val="left"/>
      <w:pPr>
        <w:ind w:left="360" w:hanging="360"/>
      </w:pPr>
      <w:rPr>
        <w:rFonts w:hint="default"/>
        <w:b w:val="0"/>
        <w:bCs w:val="0"/>
      </w:rPr>
    </w:lvl>
    <w:lvl w:ilvl="1" w:tplc="0409000D">
      <w:start w:val="1"/>
      <w:numFmt w:val="bullet"/>
      <w:lvlText w:val=""/>
      <w:lvlJc w:val="left"/>
      <w:pPr>
        <w:ind w:left="1080" w:hanging="360"/>
      </w:pPr>
      <w:rPr>
        <w:rFonts w:ascii="Wingdings" w:hAnsi="Wingdings" w:hint="default"/>
      </w:rPr>
    </w:lvl>
    <w:lvl w:ilvl="2" w:tplc="FFFFFFFF">
      <w:start w:val="2"/>
      <w:numFmt w:val="lowerLetter"/>
      <w:lvlText w:val="%3."/>
      <w:lvlJc w:val="left"/>
      <w:pPr>
        <w:ind w:left="1980" w:hanging="360"/>
      </w:pPr>
      <w:rPr>
        <w:rFonts w:hint="default"/>
      </w:rPr>
    </w:lvl>
    <w:lvl w:ilvl="3" w:tplc="FFFFFFFF">
      <w:numFmt w:val="bullet"/>
      <w:lvlText w:val="•"/>
      <w:lvlJc w:val="left"/>
      <w:pPr>
        <w:ind w:left="2835" w:hanging="675"/>
      </w:pPr>
      <w:rPr>
        <w:rFonts w:ascii="Times New Roman" w:eastAsia="Times New Roman" w:hAnsi="Times New Roman" w:cs="Times New Roman"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D276C3"/>
    <w:multiLevelType w:val="hybridMultilevel"/>
    <w:tmpl w:val="C45819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D1C4C"/>
    <w:multiLevelType w:val="hybridMultilevel"/>
    <w:tmpl w:val="B8BC8488"/>
    <w:lvl w:ilvl="0" w:tplc="BF3E2CAE">
      <w:start w:val="1"/>
      <w:numFmt w:val="bullet"/>
      <w:lvlText w:val=""/>
      <w:lvlJc w:val="left"/>
      <w:pPr>
        <w:ind w:left="360" w:hanging="360"/>
      </w:pPr>
      <w:rPr>
        <w:rFonts w:ascii="Wingdings" w:hAnsi="Wingdings" w:hint="default"/>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7C341C6"/>
    <w:multiLevelType w:val="hybridMultilevel"/>
    <w:tmpl w:val="64B4D40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D6F31"/>
    <w:multiLevelType w:val="hybridMultilevel"/>
    <w:tmpl w:val="F8E8A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6C1F42"/>
    <w:multiLevelType w:val="hybridMultilevel"/>
    <w:tmpl w:val="BC1C04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21F86"/>
    <w:multiLevelType w:val="hybridMultilevel"/>
    <w:tmpl w:val="3D0A2EC2"/>
    <w:lvl w:ilvl="0" w:tplc="E93C515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0A08F6"/>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3" w15:restartNumberingAfterBreak="0">
    <w:nsid w:val="28A31E4C"/>
    <w:multiLevelType w:val="hybridMultilevel"/>
    <w:tmpl w:val="2440015A"/>
    <w:lvl w:ilvl="0" w:tplc="04090013">
      <w:start w:val="1"/>
      <w:numFmt w:val="upperRoman"/>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9A441C7"/>
    <w:multiLevelType w:val="hybridMultilevel"/>
    <w:tmpl w:val="6CFEED6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ACD2DFE"/>
    <w:multiLevelType w:val="hybridMultilevel"/>
    <w:tmpl w:val="5B6CA39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AD145F"/>
    <w:multiLevelType w:val="hybridMultilevel"/>
    <w:tmpl w:val="98440B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1B65BA"/>
    <w:multiLevelType w:val="hybridMultilevel"/>
    <w:tmpl w:val="FB103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5262322"/>
    <w:multiLevelType w:val="hybridMultilevel"/>
    <w:tmpl w:val="CCC8A6F4"/>
    <w:lvl w:ilvl="0" w:tplc="9D9C0964">
      <w:start w:val="1"/>
      <w:numFmt w:val="decimal"/>
      <w:lvlText w:val="%1."/>
      <w:lvlJc w:val="left"/>
      <w:pPr>
        <w:ind w:left="972"/>
      </w:pPr>
      <w:rPr>
        <w:rFonts w:ascii="Times New Roman" w:hAnsi="Times New Roman" w:cs="Times New Roman" w:hint="default"/>
        <w:b w:val="0"/>
        <w:i w:val="0"/>
        <w:strike w:val="0"/>
        <w:dstrike w:val="0"/>
        <w:color w:val="000000"/>
        <w:sz w:val="22"/>
        <w:szCs w:val="24"/>
        <w:u w:val="none" w:color="000000"/>
        <w:bdr w:val="none" w:sz="0" w:space="0" w:color="auto"/>
        <w:shd w:val="clear" w:color="auto" w:fill="auto"/>
        <w:vertAlign w:val="baseline"/>
      </w:rPr>
    </w:lvl>
    <w:lvl w:ilvl="1" w:tplc="28BCFDA6">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E2CEA">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F69D14">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623AA4">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BE2E38">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14C9EC">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CEB4F0">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67E94">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5390136"/>
    <w:multiLevelType w:val="hybridMultilevel"/>
    <w:tmpl w:val="5D225D10"/>
    <w:lvl w:ilvl="0" w:tplc="893A0980">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A16AF"/>
    <w:multiLevelType w:val="hybridMultilevel"/>
    <w:tmpl w:val="833C30F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662F1"/>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23" w15:restartNumberingAfterBreak="0">
    <w:nsid w:val="3F3E7F83"/>
    <w:multiLevelType w:val="hybridMultilevel"/>
    <w:tmpl w:val="0EBED004"/>
    <w:lvl w:ilvl="0" w:tplc="DDB4D76E">
      <w:start w:val="1"/>
      <w:numFmt w:val="bullet"/>
      <w:lvlText w:val="•"/>
      <w:lvlJc w:val="left"/>
      <w:pPr>
        <w:ind w:left="1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2A2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B842F6">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C4782">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9C99B6">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C61F60">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E8306">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607446">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AEEF5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11326C9"/>
    <w:multiLevelType w:val="hybridMultilevel"/>
    <w:tmpl w:val="8A9AC578"/>
    <w:lvl w:ilvl="0" w:tplc="FFFFFFFF">
      <w:start w:val="1"/>
      <w:numFmt w:val="upperRoman"/>
      <w:lvlText w:val="%1."/>
      <w:lvlJc w:val="left"/>
      <w:pPr>
        <w:ind w:left="630" w:hanging="360"/>
      </w:pPr>
      <w:rPr>
        <w:rFonts w:ascii="Cambria" w:eastAsia="Cambria" w:hAnsi="Cambria" w:cs="Cambr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21F7173"/>
    <w:multiLevelType w:val="hybridMultilevel"/>
    <w:tmpl w:val="286AC7E8"/>
    <w:lvl w:ilvl="0" w:tplc="EE0620E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9E278E"/>
    <w:multiLevelType w:val="hybridMultilevel"/>
    <w:tmpl w:val="586233C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C57B58"/>
    <w:multiLevelType w:val="hybridMultilevel"/>
    <w:tmpl w:val="59302136"/>
    <w:lvl w:ilvl="0" w:tplc="BF3E2CAE">
      <w:start w:val="1"/>
      <w:numFmt w:val="bullet"/>
      <w:lvlText w:val=""/>
      <w:lvlJc w:val="left"/>
      <w:pPr>
        <w:ind w:left="1080" w:hanging="360"/>
      </w:pPr>
      <w:rPr>
        <w:rFonts w:ascii="Wingdings" w:hAnsi="Wingdings" w:hint="default"/>
        <w:b w:val="0"/>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60217A"/>
    <w:multiLevelType w:val="hybridMultilevel"/>
    <w:tmpl w:val="4D4E26C2"/>
    <w:lvl w:ilvl="0" w:tplc="A7028B22">
      <w:start w:val="1"/>
      <w:numFmt w:val="bullet"/>
      <w:lvlText w:val="o"/>
      <w:lvlJc w:val="left"/>
      <w:pPr>
        <w:ind w:left="972"/>
      </w:pPr>
      <w:rPr>
        <w:rFonts w:ascii="Courier New" w:hAnsi="Courier New" w:hint="default"/>
        <w:b w:val="0"/>
        <w:bCs/>
        <w:i w:val="0"/>
        <w:strike w:val="0"/>
        <w:dstrike w:val="0"/>
        <w:color w:val="000000"/>
        <w:sz w:val="22"/>
        <w:szCs w:val="24"/>
        <w:u w:val="none" w:color="000000"/>
        <w:bdr w:val="none" w:sz="0" w:space="0" w:color="auto"/>
        <w:shd w:val="clear" w:color="auto" w:fill="auto"/>
        <w:vertAlign w:val="baseline"/>
      </w:rPr>
    </w:lvl>
    <w:lvl w:ilvl="1" w:tplc="FFFFFFFF">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DBF66B5"/>
    <w:multiLevelType w:val="hybridMultilevel"/>
    <w:tmpl w:val="E7C4057E"/>
    <w:lvl w:ilvl="0" w:tplc="BF3E2CAE">
      <w:start w:val="1"/>
      <w:numFmt w:val="bullet"/>
      <w:lvlText w:val=""/>
      <w:lvlJc w:val="left"/>
      <w:pPr>
        <w:ind w:left="720" w:hanging="360"/>
      </w:pPr>
      <w:rPr>
        <w:rFonts w:ascii="Wingdings" w:hAnsi="Wingding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01597"/>
    <w:multiLevelType w:val="hybridMultilevel"/>
    <w:tmpl w:val="70F87B94"/>
    <w:lvl w:ilvl="0" w:tplc="DA4E5B84">
      <w:start w:val="1"/>
      <w:numFmt w:val="decimal"/>
      <w:lvlText w:val="%1."/>
      <w:lvlJc w:val="left"/>
      <w:pPr>
        <w:ind w:left="360" w:hanging="360"/>
      </w:pPr>
      <w:rPr>
        <w:rFonts w:hint="default"/>
        <w:b w:val="0"/>
        <w:bCs w:val="0"/>
      </w:rPr>
    </w:lvl>
    <w:lvl w:ilvl="1" w:tplc="E93C5158">
      <w:start w:val="1"/>
      <w:numFmt w:val="bullet"/>
      <w:lvlText w:val=""/>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3ACAB674">
      <w:numFmt w:val="bullet"/>
      <w:lvlText w:val="•"/>
      <w:lvlJc w:val="left"/>
      <w:pPr>
        <w:ind w:left="2835" w:hanging="675"/>
      </w:pPr>
      <w:rPr>
        <w:rFonts w:ascii="Times New Roman" w:eastAsia="Times New Roman" w:hAnsi="Times New Roman" w:cs="Times New Roman"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0E5D5A"/>
    <w:multiLevelType w:val="hybridMultilevel"/>
    <w:tmpl w:val="8A9AC578"/>
    <w:lvl w:ilvl="0" w:tplc="0FD0E8A8">
      <w:start w:val="1"/>
      <w:numFmt w:val="upperRoman"/>
      <w:lvlText w:val="%1."/>
      <w:lvlJc w:val="left"/>
      <w:pPr>
        <w:ind w:left="63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C920F78"/>
    <w:multiLevelType w:val="multilevel"/>
    <w:tmpl w:val="6846B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620084"/>
    <w:multiLevelType w:val="hybridMultilevel"/>
    <w:tmpl w:val="064C15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83D04"/>
    <w:multiLevelType w:val="hybridMultilevel"/>
    <w:tmpl w:val="0A24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A36A0"/>
    <w:multiLevelType w:val="hybridMultilevel"/>
    <w:tmpl w:val="6CFEED60"/>
    <w:lvl w:ilvl="0" w:tplc="FFFFFFFF">
      <w:start w:val="1"/>
      <w:numFmt w:val="decimal"/>
      <w:lvlText w:val="%1)"/>
      <w:lvlJc w:val="left"/>
      <w:pPr>
        <w:ind w:left="720" w:hanging="360"/>
      </w:pPr>
    </w:lvl>
    <w:lvl w:ilvl="1" w:tplc="307457B4">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7B2ED4"/>
    <w:multiLevelType w:val="hybridMultilevel"/>
    <w:tmpl w:val="67D25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44820"/>
    <w:multiLevelType w:val="hybridMultilevel"/>
    <w:tmpl w:val="D9288A5E"/>
    <w:lvl w:ilvl="0" w:tplc="BF3E2CAE">
      <w:start w:val="1"/>
      <w:numFmt w:val="bullet"/>
      <w:lvlText w:val=""/>
      <w:lvlJc w:val="left"/>
      <w:pPr>
        <w:ind w:left="972"/>
      </w:pPr>
      <w:rPr>
        <w:rFonts w:ascii="Wingdings" w:hAnsi="Wingdings" w:hint="default"/>
        <w:b w:val="0"/>
        <w:bCs/>
        <w:i w:val="0"/>
        <w:strike w:val="0"/>
        <w:dstrike w:val="0"/>
        <w:color w:val="000000"/>
        <w:sz w:val="22"/>
        <w:szCs w:val="24"/>
        <w:u w:val="none" w:color="000000"/>
        <w:bdr w:val="none" w:sz="0" w:space="0" w:color="auto"/>
        <w:shd w:val="clear" w:color="auto" w:fill="auto"/>
        <w:vertAlign w:val="baseline"/>
      </w:rPr>
    </w:lvl>
    <w:lvl w:ilvl="1" w:tplc="FFFFFFFF">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066BC1"/>
    <w:multiLevelType w:val="hybridMultilevel"/>
    <w:tmpl w:val="2F867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CF04E3"/>
    <w:multiLevelType w:val="hybridMultilevel"/>
    <w:tmpl w:val="2F94CD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C06DD8"/>
    <w:multiLevelType w:val="hybridMultilevel"/>
    <w:tmpl w:val="B11E3968"/>
    <w:lvl w:ilvl="0" w:tplc="A808DD88">
      <w:start w:val="1"/>
      <w:numFmt w:val="decimal"/>
      <w:lvlText w:val="%1."/>
      <w:lvlJc w:val="left"/>
      <w:pPr>
        <w:ind w:left="972"/>
      </w:pPr>
      <w:rPr>
        <w:rFonts w:ascii="Times New Roman" w:hAnsi="Times New Roman" w:cs="Times New Roman" w:hint="default"/>
        <w:b w:val="0"/>
        <w:i w:val="0"/>
        <w:strike w:val="0"/>
        <w:dstrike w:val="0"/>
        <w:color w:val="000000"/>
        <w:sz w:val="22"/>
        <w:szCs w:val="24"/>
        <w:u w:val="none" w:color="000000"/>
        <w:bdr w:val="none" w:sz="0" w:space="0" w:color="auto"/>
        <w:shd w:val="clear" w:color="auto" w:fill="auto"/>
        <w:vertAlign w:val="baseline"/>
      </w:rPr>
    </w:lvl>
    <w:lvl w:ilvl="1" w:tplc="568E1FA8">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AA927E">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30877C">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505D8E">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C498C">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F87260">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9EAC6C">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F826">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30F620E"/>
    <w:multiLevelType w:val="hybridMultilevel"/>
    <w:tmpl w:val="55D8D530"/>
    <w:lvl w:ilvl="0" w:tplc="0409001B">
      <w:start w:val="1"/>
      <w:numFmt w:val="lowerRoman"/>
      <w:lvlText w:val="%1."/>
      <w:lvlJc w:val="right"/>
      <w:pPr>
        <w:ind w:left="1260" w:hanging="360"/>
      </w:pPr>
    </w:lvl>
    <w:lvl w:ilvl="1" w:tplc="0409001B">
      <w:start w:val="1"/>
      <w:numFmt w:val="lowerRoman"/>
      <w:lvlText w:val="%2."/>
      <w:lvlJc w:val="righ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2" w15:restartNumberingAfterBreak="0">
    <w:nsid w:val="73E7327B"/>
    <w:multiLevelType w:val="multilevel"/>
    <w:tmpl w:val="92740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D558E9"/>
    <w:multiLevelType w:val="hybridMultilevel"/>
    <w:tmpl w:val="5D8659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ED1F21"/>
    <w:multiLevelType w:val="hybridMultilevel"/>
    <w:tmpl w:val="9D6E2E06"/>
    <w:lvl w:ilvl="0" w:tplc="04090015">
      <w:start w:val="1"/>
      <w:numFmt w:val="upperLetter"/>
      <w:lvlText w:val="%1."/>
      <w:lvlJc w:val="left"/>
      <w:pPr>
        <w:ind w:left="1440" w:hanging="360"/>
      </w:pPr>
    </w:lvl>
    <w:lvl w:ilvl="1" w:tplc="EE0620EE">
      <w:numFmt w:val="bullet"/>
      <w:lvlText w:val="•"/>
      <w:lvlJc w:val="left"/>
      <w:pPr>
        <w:ind w:left="2520" w:hanging="720"/>
      </w:pPr>
      <w:rPr>
        <w:rFonts w:ascii="Times New Roman" w:eastAsia="Calibr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9CF54E9"/>
    <w:multiLevelType w:val="hybridMultilevel"/>
    <w:tmpl w:val="79CF54E9"/>
    <w:lvl w:ilvl="0" w:tplc="36A01764">
      <w:start w:val="1"/>
      <w:numFmt w:val="bullet"/>
      <w:lvlText w:val=""/>
      <w:lvlJc w:val="left"/>
      <w:pPr>
        <w:ind w:left="720" w:hanging="360"/>
      </w:pPr>
      <w:rPr>
        <w:rFonts w:ascii="Symbol" w:hAnsi="Symbol"/>
      </w:rPr>
    </w:lvl>
    <w:lvl w:ilvl="1" w:tplc="A7028B22">
      <w:start w:val="1"/>
      <w:numFmt w:val="bullet"/>
      <w:lvlText w:val="o"/>
      <w:lvlJc w:val="left"/>
      <w:pPr>
        <w:tabs>
          <w:tab w:val="num" w:pos="1440"/>
        </w:tabs>
        <w:ind w:left="1440" w:hanging="360"/>
      </w:pPr>
      <w:rPr>
        <w:rFonts w:ascii="Courier New" w:hAnsi="Courier New"/>
      </w:rPr>
    </w:lvl>
    <w:lvl w:ilvl="2" w:tplc="0F10316C">
      <w:start w:val="1"/>
      <w:numFmt w:val="bullet"/>
      <w:lvlText w:val=""/>
      <w:lvlJc w:val="left"/>
      <w:pPr>
        <w:tabs>
          <w:tab w:val="num" w:pos="2160"/>
        </w:tabs>
        <w:ind w:left="2160" w:hanging="360"/>
      </w:pPr>
      <w:rPr>
        <w:rFonts w:ascii="Wingdings" w:hAnsi="Wingdings"/>
      </w:rPr>
    </w:lvl>
    <w:lvl w:ilvl="3" w:tplc="79843946">
      <w:start w:val="1"/>
      <w:numFmt w:val="bullet"/>
      <w:lvlText w:val=""/>
      <w:lvlJc w:val="left"/>
      <w:pPr>
        <w:tabs>
          <w:tab w:val="num" w:pos="2880"/>
        </w:tabs>
        <w:ind w:left="2880" w:hanging="360"/>
      </w:pPr>
      <w:rPr>
        <w:rFonts w:ascii="Symbol" w:hAnsi="Symbol"/>
      </w:rPr>
    </w:lvl>
    <w:lvl w:ilvl="4" w:tplc="7AEE9870">
      <w:start w:val="1"/>
      <w:numFmt w:val="bullet"/>
      <w:lvlText w:val="o"/>
      <w:lvlJc w:val="left"/>
      <w:pPr>
        <w:tabs>
          <w:tab w:val="num" w:pos="3600"/>
        </w:tabs>
        <w:ind w:left="3600" w:hanging="360"/>
      </w:pPr>
      <w:rPr>
        <w:rFonts w:ascii="Courier New" w:hAnsi="Courier New"/>
      </w:rPr>
    </w:lvl>
    <w:lvl w:ilvl="5" w:tplc="8B56DA14">
      <w:start w:val="1"/>
      <w:numFmt w:val="bullet"/>
      <w:lvlText w:val=""/>
      <w:lvlJc w:val="left"/>
      <w:pPr>
        <w:tabs>
          <w:tab w:val="num" w:pos="4320"/>
        </w:tabs>
        <w:ind w:left="4320" w:hanging="360"/>
      </w:pPr>
      <w:rPr>
        <w:rFonts w:ascii="Wingdings" w:hAnsi="Wingdings"/>
      </w:rPr>
    </w:lvl>
    <w:lvl w:ilvl="6" w:tplc="E6EC75BE">
      <w:start w:val="1"/>
      <w:numFmt w:val="bullet"/>
      <w:lvlText w:val=""/>
      <w:lvlJc w:val="left"/>
      <w:pPr>
        <w:tabs>
          <w:tab w:val="num" w:pos="5040"/>
        </w:tabs>
        <w:ind w:left="5040" w:hanging="360"/>
      </w:pPr>
      <w:rPr>
        <w:rFonts w:ascii="Symbol" w:hAnsi="Symbol"/>
      </w:rPr>
    </w:lvl>
    <w:lvl w:ilvl="7" w:tplc="9B860D6C">
      <w:start w:val="1"/>
      <w:numFmt w:val="bullet"/>
      <w:lvlText w:val="o"/>
      <w:lvlJc w:val="left"/>
      <w:pPr>
        <w:tabs>
          <w:tab w:val="num" w:pos="5760"/>
        </w:tabs>
        <w:ind w:left="5760" w:hanging="360"/>
      </w:pPr>
      <w:rPr>
        <w:rFonts w:ascii="Courier New" w:hAnsi="Courier New"/>
      </w:rPr>
    </w:lvl>
    <w:lvl w:ilvl="8" w:tplc="582AB338">
      <w:start w:val="1"/>
      <w:numFmt w:val="bullet"/>
      <w:lvlText w:val=""/>
      <w:lvlJc w:val="left"/>
      <w:pPr>
        <w:tabs>
          <w:tab w:val="num" w:pos="6480"/>
        </w:tabs>
        <w:ind w:left="6480" w:hanging="360"/>
      </w:pPr>
      <w:rPr>
        <w:rFonts w:ascii="Wingdings" w:hAnsi="Wingdings"/>
      </w:rPr>
    </w:lvl>
  </w:abstractNum>
  <w:abstractNum w:abstractNumId="46" w15:restartNumberingAfterBreak="0">
    <w:nsid w:val="79CF54EA"/>
    <w:multiLevelType w:val="multilevel"/>
    <w:tmpl w:val="79CF54E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7E654E90"/>
    <w:multiLevelType w:val="hybridMultilevel"/>
    <w:tmpl w:val="2D5CA668"/>
    <w:lvl w:ilvl="0" w:tplc="04090003">
      <w:start w:val="1"/>
      <w:numFmt w:val="bullet"/>
      <w:lvlText w:val="o"/>
      <w:lvlJc w:val="left"/>
      <w:pPr>
        <w:ind w:left="972"/>
      </w:pPr>
      <w:rPr>
        <w:rFonts w:ascii="Courier New" w:hAnsi="Courier New" w:cs="Courier New" w:hint="default"/>
        <w:b w:val="0"/>
        <w:bCs/>
        <w:i w:val="0"/>
        <w:strike w:val="0"/>
        <w:dstrike w:val="0"/>
        <w:color w:val="000000"/>
        <w:sz w:val="22"/>
        <w:szCs w:val="24"/>
        <w:u w:val="none" w:color="000000"/>
        <w:bdr w:val="none" w:sz="0" w:space="0" w:color="auto"/>
        <w:shd w:val="clear" w:color="auto" w:fill="auto"/>
        <w:vertAlign w:val="baseline"/>
      </w:rPr>
    </w:lvl>
    <w:lvl w:ilvl="1" w:tplc="FFFFFFFF">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076199164">
    <w:abstractNumId w:val="40"/>
  </w:num>
  <w:num w:numId="2" w16cid:durableId="639456990">
    <w:abstractNumId w:val="19"/>
  </w:num>
  <w:num w:numId="3" w16cid:durableId="1529027015">
    <w:abstractNumId w:val="23"/>
  </w:num>
  <w:num w:numId="4" w16cid:durableId="718974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0984453">
    <w:abstractNumId w:val="44"/>
  </w:num>
  <w:num w:numId="6" w16cid:durableId="183443867">
    <w:abstractNumId w:val="34"/>
  </w:num>
  <w:num w:numId="7" w16cid:durableId="1490369033">
    <w:abstractNumId w:val="36"/>
  </w:num>
  <w:num w:numId="8" w16cid:durableId="40130957">
    <w:abstractNumId w:val="31"/>
  </w:num>
  <w:num w:numId="9" w16cid:durableId="507722181">
    <w:abstractNumId w:val="17"/>
  </w:num>
  <w:num w:numId="10" w16cid:durableId="899706858">
    <w:abstractNumId w:val="11"/>
  </w:num>
  <w:num w:numId="11" w16cid:durableId="1358240114">
    <w:abstractNumId w:val="16"/>
  </w:num>
  <w:num w:numId="12" w16cid:durableId="862278925">
    <w:abstractNumId w:val="33"/>
  </w:num>
  <w:num w:numId="13" w16cid:durableId="158086068">
    <w:abstractNumId w:val="30"/>
  </w:num>
  <w:num w:numId="14" w16cid:durableId="1006908200">
    <w:abstractNumId w:val="5"/>
  </w:num>
  <w:num w:numId="15" w16cid:durableId="1915431175">
    <w:abstractNumId w:val="21"/>
  </w:num>
  <w:num w:numId="16" w16cid:durableId="431365453">
    <w:abstractNumId w:val="25"/>
  </w:num>
  <w:num w:numId="17" w16cid:durableId="452677606">
    <w:abstractNumId w:val="39"/>
  </w:num>
  <w:num w:numId="18" w16cid:durableId="1463040169">
    <w:abstractNumId w:val="35"/>
  </w:num>
  <w:num w:numId="19" w16cid:durableId="1265460066">
    <w:abstractNumId w:val="41"/>
  </w:num>
  <w:num w:numId="20" w16cid:durableId="1723552357">
    <w:abstractNumId w:val="15"/>
  </w:num>
  <w:num w:numId="21" w16cid:durableId="827018905">
    <w:abstractNumId w:val="14"/>
  </w:num>
  <w:num w:numId="22" w16cid:durableId="396052582">
    <w:abstractNumId w:val="0"/>
  </w:num>
  <w:num w:numId="23" w16cid:durableId="17783081">
    <w:abstractNumId w:val="12"/>
  </w:num>
  <w:num w:numId="24" w16cid:durableId="185943641">
    <w:abstractNumId w:val="22"/>
  </w:num>
  <w:num w:numId="25" w16cid:durableId="2011789274">
    <w:abstractNumId w:val="42"/>
  </w:num>
  <w:num w:numId="26" w16cid:durableId="712651488">
    <w:abstractNumId w:val="24"/>
  </w:num>
  <w:num w:numId="27" w16cid:durableId="1567522398">
    <w:abstractNumId w:val="10"/>
  </w:num>
  <w:num w:numId="28" w16cid:durableId="355940">
    <w:abstractNumId w:val="8"/>
  </w:num>
  <w:num w:numId="29" w16cid:durableId="214046518">
    <w:abstractNumId w:val="2"/>
  </w:num>
  <w:num w:numId="30" w16cid:durableId="1381127922">
    <w:abstractNumId w:val="7"/>
  </w:num>
  <w:num w:numId="31" w16cid:durableId="565453797">
    <w:abstractNumId w:val="27"/>
  </w:num>
  <w:num w:numId="32" w16cid:durableId="763888592">
    <w:abstractNumId w:val="37"/>
  </w:num>
  <w:num w:numId="33" w16cid:durableId="103037896">
    <w:abstractNumId w:val="6"/>
  </w:num>
  <w:num w:numId="34" w16cid:durableId="1825313418">
    <w:abstractNumId w:val="32"/>
  </w:num>
  <w:num w:numId="35" w16cid:durableId="664430047">
    <w:abstractNumId w:val="45"/>
  </w:num>
  <w:num w:numId="36" w16cid:durableId="1701971157">
    <w:abstractNumId w:val="46"/>
  </w:num>
  <w:num w:numId="37" w16cid:durableId="1932539740">
    <w:abstractNumId w:val="43"/>
  </w:num>
  <w:num w:numId="38" w16cid:durableId="330835710">
    <w:abstractNumId w:val="4"/>
  </w:num>
  <w:num w:numId="39" w16cid:durableId="1418406958">
    <w:abstractNumId w:val="9"/>
  </w:num>
  <w:num w:numId="40" w16cid:durableId="80875778">
    <w:abstractNumId w:val="20"/>
  </w:num>
  <w:num w:numId="41" w16cid:durableId="1534613212">
    <w:abstractNumId w:val="38"/>
  </w:num>
  <w:num w:numId="42" w16cid:durableId="2071607570">
    <w:abstractNumId w:val="28"/>
  </w:num>
  <w:num w:numId="43" w16cid:durableId="705522808">
    <w:abstractNumId w:val="47"/>
  </w:num>
  <w:num w:numId="44" w16cid:durableId="1651715318">
    <w:abstractNumId w:val="3"/>
  </w:num>
  <w:num w:numId="45" w16cid:durableId="882911558">
    <w:abstractNumId w:val="13"/>
  </w:num>
  <w:num w:numId="46" w16cid:durableId="1493645600">
    <w:abstractNumId w:val="29"/>
  </w:num>
  <w:num w:numId="47" w16cid:durableId="1189678014">
    <w:abstractNumId w:val="1"/>
  </w:num>
  <w:num w:numId="48" w16cid:durableId="292097486">
    <w:abstractNumId w:val="2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E1MrAwMzMyMTBT0lEKTi0uzszPAykwrQUAvRdO6iwAAAA="/>
  </w:docVars>
  <w:rsids>
    <w:rsidRoot w:val="007413F6"/>
    <w:rsid w:val="00004851"/>
    <w:rsid w:val="00005959"/>
    <w:rsid w:val="000060FE"/>
    <w:rsid w:val="00006CB4"/>
    <w:rsid w:val="0001392C"/>
    <w:rsid w:val="0001398E"/>
    <w:rsid w:val="00014DB4"/>
    <w:rsid w:val="00022451"/>
    <w:rsid w:val="00025613"/>
    <w:rsid w:val="000271CD"/>
    <w:rsid w:val="00027655"/>
    <w:rsid w:val="00030E8F"/>
    <w:rsid w:val="0003219D"/>
    <w:rsid w:val="00033DFD"/>
    <w:rsid w:val="00035B6D"/>
    <w:rsid w:val="0003685F"/>
    <w:rsid w:val="00036D14"/>
    <w:rsid w:val="0004206B"/>
    <w:rsid w:val="000465A2"/>
    <w:rsid w:val="00050752"/>
    <w:rsid w:val="00060E2B"/>
    <w:rsid w:val="0006318C"/>
    <w:rsid w:val="00066F6D"/>
    <w:rsid w:val="00071D5E"/>
    <w:rsid w:val="0007294A"/>
    <w:rsid w:val="00072BD7"/>
    <w:rsid w:val="00073229"/>
    <w:rsid w:val="0008024C"/>
    <w:rsid w:val="00080A7F"/>
    <w:rsid w:val="000815AB"/>
    <w:rsid w:val="000833AC"/>
    <w:rsid w:val="000876DF"/>
    <w:rsid w:val="00092C18"/>
    <w:rsid w:val="00093407"/>
    <w:rsid w:val="0009399A"/>
    <w:rsid w:val="000954CD"/>
    <w:rsid w:val="0009749D"/>
    <w:rsid w:val="00097C5D"/>
    <w:rsid w:val="000A3959"/>
    <w:rsid w:val="000A3968"/>
    <w:rsid w:val="000A4A51"/>
    <w:rsid w:val="000A53A4"/>
    <w:rsid w:val="000A6A64"/>
    <w:rsid w:val="000A7E3F"/>
    <w:rsid w:val="000B24A7"/>
    <w:rsid w:val="000B2F9E"/>
    <w:rsid w:val="000B311F"/>
    <w:rsid w:val="000B45D6"/>
    <w:rsid w:val="000B6395"/>
    <w:rsid w:val="000B6A0C"/>
    <w:rsid w:val="000C1F89"/>
    <w:rsid w:val="000C2DA9"/>
    <w:rsid w:val="000C7433"/>
    <w:rsid w:val="000D0059"/>
    <w:rsid w:val="000D1369"/>
    <w:rsid w:val="000D45BC"/>
    <w:rsid w:val="000D540D"/>
    <w:rsid w:val="000D5FF1"/>
    <w:rsid w:val="000D6157"/>
    <w:rsid w:val="000D73FC"/>
    <w:rsid w:val="000E44B3"/>
    <w:rsid w:val="000E4635"/>
    <w:rsid w:val="000F2275"/>
    <w:rsid w:val="000F39DC"/>
    <w:rsid w:val="000F4102"/>
    <w:rsid w:val="000F486E"/>
    <w:rsid w:val="000F5BC8"/>
    <w:rsid w:val="000F7265"/>
    <w:rsid w:val="000F7BEF"/>
    <w:rsid w:val="00101892"/>
    <w:rsid w:val="0010457E"/>
    <w:rsid w:val="00104A4D"/>
    <w:rsid w:val="0010539A"/>
    <w:rsid w:val="00107828"/>
    <w:rsid w:val="001078C6"/>
    <w:rsid w:val="001110C5"/>
    <w:rsid w:val="00111290"/>
    <w:rsid w:val="001144E2"/>
    <w:rsid w:val="00114A9A"/>
    <w:rsid w:val="00121745"/>
    <w:rsid w:val="0012409A"/>
    <w:rsid w:val="001246DB"/>
    <w:rsid w:val="00127F77"/>
    <w:rsid w:val="00130D61"/>
    <w:rsid w:val="00130D6B"/>
    <w:rsid w:val="001319B4"/>
    <w:rsid w:val="0013242B"/>
    <w:rsid w:val="00132BF1"/>
    <w:rsid w:val="00135A95"/>
    <w:rsid w:val="00136CF2"/>
    <w:rsid w:val="0014026C"/>
    <w:rsid w:val="00140654"/>
    <w:rsid w:val="00142CBA"/>
    <w:rsid w:val="00142F7B"/>
    <w:rsid w:val="00147B70"/>
    <w:rsid w:val="00150716"/>
    <w:rsid w:val="00151B36"/>
    <w:rsid w:val="00152A08"/>
    <w:rsid w:val="001541C4"/>
    <w:rsid w:val="00154F17"/>
    <w:rsid w:val="00161065"/>
    <w:rsid w:val="001652F0"/>
    <w:rsid w:val="00166942"/>
    <w:rsid w:val="001703D7"/>
    <w:rsid w:val="00173C78"/>
    <w:rsid w:val="0017755E"/>
    <w:rsid w:val="00181BA9"/>
    <w:rsid w:val="00182885"/>
    <w:rsid w:val="001831A9"/>
    <w:rsid w:val="00190746"/>
    <w:rsid w:val="001941F5"/>
    <w:rsid w:val="0019567E"/>
    <w:rsid w:val="0019619A"/>
    <w:rsid w:val="001962FC"/>
    <w:rsid w:val="001A0BED"/>
    <w:rsid w:val="001A176E"/>
    <w:rsid w:val="001A3794"/>
    <w:rsid w:val="001B0C01"/>
    <w:rsid w:val="001B0FB0"/>
    <w:rsid w:val="001B4BBB"/>
    <w:rsid w:val="001B5C2B"/>
    <w:rsid w:val="001B606A"/>
    <w:rsid w:val="001C6276"/>
    <w:rsid w:val="001C6AF1"/>
    <w:rsid w:val="001D66E8"/>
    <w:rsid w:val="001D6A55"/>
    <w:rsid w:val="001E0D19"/>
    <w:rsid w:val="001E0D1B"/>
    <w:rsid w:val="001E3A0E"/>
    <w:rsid w:val="001E49BD"/>
    <w:rsid w:val="001E7070"/>
    <w:rsid w:val="001E77F2"/>
    <w:rsid w:val="001F32FE"/>
    <w:rsid w:val="002008F3"/>
    <w:rsid w:val="00200DBD"/>
    <w:rsid w:val="00201FE2"/>
    <w:rsid w:val="00205F7B"/>
    <w:rsid w:val="00205F93"/>
    <w:rsid w:val="00207CBF"/>
    <w:rsid w:val="0021156C"/>
    <w:rsid w:val="00212835"/>
    <w:rsid w:val="0021491E"/>
    <w:rsid w:val="00216116"/>
    <w:rsid w:val="00217A06"/>
    <w:rsid w:val="002208F7"/>
    <w:rsid w:val="002215F7"/>
    <w:rsid w:val="00221C38"/>
    <w:rsid w:val="00222595"/>
    <w:rsid w:val="00223421"/>
    <w:rsid w:val="00223DC9"/>
    <w:rsid w:val="00225A00"/>
    <w:rsid w:val="00225A16"/>
    <w:rsid w:val="002318E8"/>
    <w:rsid w:val="002343D8"/>
    <w:rsid w:val="00237EBB"/>
    <w:rsid w:val="00241AE7"/>
    <w:rsid w:val="002445ED"/>
    <w:rsid w:val="00244EB5"/>
    <w:rsid w:val="002457ED"/>
    <w:rsid w:val="00247108"/>
    <w:rsid w:val="0025131E"/>
    <w:rsid w:val="00251E61"/>
    <w:rsid w:val="00252E53"/>
    <w:rsid w:val="0025361E"/>
    <w:rsid w:val="00253701"/>
    <w:rsid w:val="00254781"/>
    <w:rsid w:val="00255A1D"/>
    <w:rsid w:val="00257231"/>
    <w:rsid w:val="0025747F"/>
    <w:rsid w:val="0026006A"/>
    <w:rsid w:val="002604BC"/>
    <w:rsid w:val="00260546"/>
    <w:rsid w:val="00260D49"/>
    <w:rsid w:val="00261CAA"/>
    <w:rsid w:val="00267F17"/>
    <w:rsid w:val="002726B6"/>
    <w:rsid w:val="002756AE"/>
    <w:rsid w:val="0027655F"/>
    <w:rsid w:val="00276E69"/>
    <w:rsid w:val="0028304D"/>
    <w:rsid w:val="00283131"/>
    <w:rsid w:val="00283E2C"/>
    <w:rsid w:val="00285FCA"/>
    <w:rsid w:val="00287DBE"/>
    <w:rsid w:val="00290536"/>
    <w:rsid w:val="00290561"/>
    <w:rsid w:val="00291DA9"/>
    <w:rsid w:val="0029210A"/>
    <w:rsid w:val="002955F6"/>
    <w:rsid w:val="0029562E"/>
    <w:rsid w:val="002978FB"/>
    <w:rsid w:val="00297E5F"/>
    <w:rsid w:val="002A0877"/>
    <w:rsid w:val="002A1636"/>
    <w:rsid w:val="002A1FE8"/>
    <w:rsid w:val="002A2E2E"/>
    <w:rsid w:val="002A3B18"/>
    <w:rsid w:val="002A4D6F"/>
    <w:rsid w:val="002A67C4"/>
    <w:rsid w:val="002A6AEC"/>
    <w:rsid w:val="002A7688"/>
    <w:rsid w:val="002A7711"/>
    <w:rsid w:val="002B066A"/>
    <w:rsid w:val="002B09DC"/>
    <w:rsid w:val="002B3CF6"/>
    <w:rsid w:val="002B4330"/>
    <w:rsid w:val="002B4BCB"/>
    <w:rsid w:val="002B7CE8"/>
    <w:rsid w:val="002C0A45"/>
    <w:rsid w:val="002C3216"/>
    <w:rsid w:val="002C3A2C"/>
    <w:rsid w:val="002C50FC"/>
    <w:rsid w:val="002C6ACD"/>
    <w:rsid w:val="002C6FB1"/>
    <w:rsid w:val="002D080B"/>
    <w:rsid w:val="002D1005"/>
    <w:rsid w:val="002D2595"/>
    <w:rsid w:val="002D2B46"/>
    <w:rsid w:val="002D2B49"/>
    <w:rsid w:val="002D7091"/>
    <w:rsid w:val="002E1F4D"/>
    <w:rsid w:val="002E35B1"/>
    <w:rsid w:val="002E4975"/>
    <w:rsid w:val="002F0B59"/>
    <w:rsid w:val="002F2857"/>
    <w:rsid w:val="002F3D45"/>
    <w:rsid w:val="002F63CF"/>
    <w:rsid w:val="0030068D"/>
    <w:rsid w:val="003023C3"/>
    <w:rsid w:val="00304926"/>
    <w:rsid w:val="0031086D"/>
    <w:rsid w:val="0031129D"/>
    <w:rsid w:val="0031409E"/>
    <w:rsid w:val="00320BF5"/>
    <w:rsid w:val="0032332D"/>
    <w:rsid w:val="00325FE6"/>
    <w:rsid w:val="00333A8D"/>
    <w:rsid w:val="00334C75"/>
    <w:rsid w:val="00334F48"/>
    <w:rsid w:val="0034349B"/>
    <w:rsid w:val="003451F9"/>
    <w:rsid w:val="0034572B"/>
    <w:rsid w:val="00345E4C"/>
    <w:rsid w:val="00347532"/>
    <w:rsid w:val="003476D1"/>
    <w:rsid w:val="00351368"/>
    <w:rsid w:val="00353D79"/>
    <w:rsid w:val="00357E90"/>
    <w:rsid w:val="00361253"/>
    <w:rsid w:val="00361BA1"/>
    <w:rsid w:val="00362FE1"/>
    <w:rsid w:val="00363B95"/>
    <w:rsid w:val="00363DA3"/>
    <w:rsid w:val="00364686"/>
    <w:rsid w:val="00365DC1"/>
    <w:rsid w:val="0036665F"/>
    <w:rsid w:val="00367636"/>
    <w:rsid w:val="00372F4C"/>
    <w:rsid w:val="00376E14"/>
    <w:rsid w:val="003864CD"/>
    <w:rsid w:val="00387FA4"/>
    <w:rsid w:val="003911F9"/>
    <w:rsid w:val="00391A4C"/>
    <w:rsid w:val="00394CA7"/>
    <w:rsid w:val="00396577"/>
    <w:rsid w:val="00397B7D"/>
    <w:rsid w:val="003A0149"/>
    <w:rsid w:val="003A125E"/>
    <w:rsid w:val="003A3096"/>
    <w:rsid w:val="003A3CE0"/>
    <w:rsid w:val="003A546E"/>
    <w:rsid w:val="003A5E79"/>
    <w:rsid w:val="003A780C"/>
    <w:rsid w:val="003B501F"/>
    <w:rsid w:val="003B580B"/>
    <w:rsid w:val="003C1753"/>
    <w:rsid w:val="003C3B4B"/>
    <w:rsid w:val="003C42CA"/>
    <w:rsid w:val="003C6E2B"/>
    <w:rsid w:val="003D043A"/>
    <w:rsid w:val="003D0A19"/>
    <w:rsid w:val="003D3AE6"/>
    <w:rsid w:val="003D41BC"/>
    <w:rsid w:val="003D44AE"/>
    <w:rsid w:val="003D4557"/>
    <w:rsid w:val="003D5328"/>
    <w:rsid w:val="003D7D0F"/>
    <w:rsid w:val="003E1601"/>
    <w:rsid w:val="003E22A9"/>
    <w:rsid w:val="003E5292"/>
    <w:rsid w:val="003E7EA3"/>
    <w:rsid w:val="003F0F9C"/>
    <w:rsid w:val="003F19E6"/>
    <w:rsid w:val="003F6FE5"/>
    <w:rsid w:val="0040067F"/>
    <w:rsid w:val="004011F6"/>
    <w:rsid w:val="004052B3"/>
    <w:rsid w:val="00410E7A"/>
    <w:rsid w:val="0041460E"/>
    <w:rsid w:val="0041565F"/>
    <w:rsid w:val="00415734"/>
    <w:rsid w:val="00417FEE"/>
    <w:rsid w:val="00425FB8"/>
    <w:rsid w:val="004263F8"/>
    <w:rsid w:val="00426C2C"/>
    <w:rsid w:val="0042764E"/>
    <w:rsid w:val="00427FA7"/>
    <w:rsid w:val="00430CA4"/>
    <w:rsid w:val="0043141B"/>
    <w:rsid w:val="0043253A"/>
    <w:rsid w:val="00433B01"/>
    <w:rsid w:val="0043544E"/>
    <w:rsid w:val="004413E1"/>
    <w:rsid w:val="00444D05"/>
    <w:rsid w:val="00445404"/>
    <w:rsid w:val="004467CF"/>
    <w:rsid w:val="0045012F"/>
    <w:rsid w:val="00450690"/>
    <w:rsid w:val="004517CC"/>
    <w:rsid w:val="00451BEB"/>
    <w:rsid w:val="004523B3"/>
    <w:rsid w:val="00452BB4"/>
    <w:rsid w:val="00454310"/>
    <w:rsid w:val="0045459E"/>
    <w:rsid w:val="00454EB0"/>
    <w:rsid w:val="00454FD6"/>
    <w:rsid w:val="00456EC7"/>
    <w:rsid w:val="00457A4C"/>
    <w:rsid w:val="0046226A"/>
    <w:rsid w:val="0046279F"/>
    <w:rsid w:val="004634B9"/>
    <w:rsid w:val="00471304"/>
    <w:rsid w:val="004719BA"/>
    <w:rsid w:val="00471E8A"/>
    <w:rsid w:val="0047792B"/>
    <w:rsid w:val="00477FB5"/>
    <w:rsid w:val="00481FAD"/>
    <w:rsid w:val="0048524C"/>
    <w:rsid w:val="00485584"/>
    <w:rsid w:val="00490873"/>
    <w:rsid w:val="00490CD9"/>
    <w:rsid w:val="0049422C"/>
    <w:rsid w:val="00495413"/>
    <w:rsid w:val="00495C86"/>
    <w:rsid w:val="004A094D"/>
    <w:rsid w:val="004A1455"/>
    <w:rsid w:val="004A1923"/>
    <w:rsid w:val="004A21B4"/>
    <w:rsid w:val="004A2A7B"/>
    <w:rsid w:val="004A5871"/>
    <w:rsid w:val="004A5B16"/>
    <w:rsid w:val="004B59CE"/>
    <w:rsid w:val="004C274E"/>
    <w:rsid w:val="004C3C86"/>
    <w:rsid w:val="004C4702"/>
    <w:rsid w:val="004C4C38"/>
    <w:rsid w:val="004D28D9"/>
    <w:rsid w:val="004D73CE"/>
    <w:rsid w:val="004D7EF5"/>
    <w:rsid w:val="004E1F63"/>
    <w:rsid w:val="004E30EE"/>
    <w:rsid w:val="004E4845"/>
    <w:rsid w:val="004E4923"/>
    <w:rsid w:val="004F2232"/>
    <w:rsid w:val="004F37FF"/>
    <w:rsid w:val="004F3F3D"/>
    <w:rsid w:val="004F40D3"/>
    <w:rsid w:val="004F4386"/>
    <w:rsid w:val="004F5CCC"/>
    <w:rsid w:val="00500370"/>
    <w:rsid w:val="0050186C"/>
    <w:rsid w:val="00504322"/>
    <w:rsid w:val="005060E6"/>
    <w:rsid w:val="00506C12"/>
    <w:rsid w:val="00513825"/>
    <w:rsid w:val="005153B2"/>
    <w:rsid w:val="00517921"/>
    <w:rsid w:val="00520FD5"/>
    <w:rsid w:val="00523B1B"/>
    <w:rsid w:val="0052428F"/>
    <w:rsid w:val="005247B9"/>
    <w:rsid w:val="00527384"/>
    <w:rsid w:val="005307F5"/>
    <w:rsid w:val="0053190F"/>
    <w:rsid w:val="00535613"/>
    <w:rsid w:val="00540256"/>
    <w:rsid w:val="00540472"/>
    <w:rsid w:val="00543E75"/>
    <w:rsid w:val="00544768"/>
    <w:rsid w:val="00545AA0"/>
    <w:rsid w:val="005466BB"/>
    <w:rsid w:val="00553623"/>
    <w:rsid w:val="00553C31"/>
    <w:rsid w:val="005543F9"/>
    <w:rsid w:val="0055621B"/>
    <w:rsid w:val="00561BD7"/>
    <w:rsid w:val="005631D9"/>
    <w:rsid w:val="0056398C"/>
    <w:rsid w:val="0056525B"/>
    <w:rsid w:val="00565DF7"/>
    <w:rsid w:val="00566D4C"/>
    <w:rsid w:val="00572430"/>
    <w:rsid w:val="00573C78"/>
    <w:rsid w:val="00576B73"/>
    <w:rsid w:val="005801A5"/>
    <w:rsid w:val="00581343"/>
    <w:rsid w:val="0058257E"/>
    <w:rsid w:val="00593374"/>
    <w:rsid w:val="00593F35"/>
    <w:rsid w:val="00593FB7"/>
    <w:rsid w:val="00596517"/>
    <w:rsid w:val="00597B89"/>
    <w:rsid w:val="005A0587"/>
    <w:rsid w:val="005A2C29"/>
    <w:rsid w:val="005A461F"/>
    <w:rsid w:val="005A46D6"/>
    <w:rsid w:val="005A69DA"/>
    <w:rsid w:val="005A75F3"/>
    <w:rsid w:val="005C2DB9"/>
    <w:rsid w:val="005C6AD3"/>
    <w:rsid w:val="005C6E39"/>
    <w:rsid w:val="005C7337"/>
    <w:rsid w:val="005D07DD"/>
    <w:rsid w:val="005D576C"/>
    <w:rsid w:val="005D63AC"/>
    <w:rsid w:val="005E03EC"/>
    <w:rsid w:val="005E27B8"/>
    <w:rsid w:val="005E3719"/>
    <w:rsid w:val="005E646F"/>
    <w:rsid w:val="005F2017"/>
    <w:rsid w:val="005F2B74"/>
    <w:rsid w:val="005F3764"/>
    <w:rsid w:val="005F4D4B"/>
    <w:rsid w:val="006002FC"/>
    <w:rsid w:val="0060097C"/>
    <w:rsid w:val="00607FAE"/>
    <w:rsid w:val="00612F72"/>
    <w:rsid w:val="00616F54"/>
    <w:rsid w:val="00620786"/>
    <w:rsid w:val="00620AA8"/>
    <w:rsid w:val="006211D2"/>
    <w:rsid w:val="00622124"/>
    <w:rsid w:val="0062241B"/>
    <w:rsid w:val="00624265"/>
    <w:rsid w:val="00626FE9"/>
    <w:rsid w:val="00627E96"/>
    <w:rsid w:val="00630F21"/>
    <w:rsid w:val="006360E5"/>
    <w:rsid w:val="006366EF"/>
    <w:rsid w:val="006379A4"/>
    <w:rsid w:val="00637EEC"/>
    <w:rsid w:val="00643ED3"/>
    <w:rsid w:val="006458C3"/>
    <w:rsid w:val="00645D4D"/>
    <w:rsid w:val="0064647E"/>
    <w:rsid w:val="006478B3"/>
    <w:rsid w:val="006502AE"/>
    <w:rsid w:val="006507F3"/>
    <w:rsid w:val="00651A57"/>
    <w:rsid w:val="00651DE2"/>
    <w:rsid w:val="006525E2"/>
    <w:rsid w:val="00656135"/>
    <w:rsid w:val="00656D3B"/>
    <w:rsid w:val="00657D29"/>
    <w:rsid w:val="0066113C"/>
    <w:rsid w:val="00661A11"/>
    <w:rsid w:val="006755BC"/>
    <w:rsid w:val="0067622E"/>
    <w:rsid w:val="00676415"/>
    <w:rsid w:val="006806A2"/>
    <w:rsid w:val="00685A48"/>
    <w:rsid w:val="00686B33"/>
    <w:rsid w:val="00687930"/>
    <w:rsid w:val="00690208"/>
    <w:rsid w:val="00690D83"/>
    <w:rsid w:val="00691606"/>
    <w:rsid w:val="006938CF"/>
    <w:rsid w:val="00693A45"/>
    <w:rsid w:val="00694996"/>
    <w:rsid w:val="006953D5"/>
    <w:rsid w:val="00695D39"/>
    <w:rsid w:val="006966C2"/>
    <w:rsid w:val="006968AE"/>
    <w:rsid w:val="006A2ED1"/>
    <w:rsid w:val="006A3B11"/>
    <w:rsid w:val="006A4CFC"/>
    <w:rsid w:val="006B2DE1"/>
    <w:rsid w:val="006B7FCA"/>
    <w:rsid w:val="006C1EB9"/>
    <w:rsid w:val="006C2F51"/>
    <w:rsid w:val="006C40DC"/>
    <w:rsid w:val="006D17CC"/>
    <w:rsid w:val="006D51E6"/>
    <w:rsid w:val="006D611E"/>
    <w:rsid w:val="006D6BC6"/>
    <w:rsid w:val="006D769F"/>
    <w:rsid w:val="006E0115"/>
    <w:rsid w:val="006E192C"/>
    <w:rsid w:val="006E227F"/>
    <w:rsid w:val="006E2F4E"/>
    <w:rsid w:val="006E60E3"/>
    <w:rsid w:val="006F3DAB"/>
    <w:rsid w:val="006F44B0"/>
    <w:rsid w:val="006F4A11"/>
    <w:rsid w:val="006F63EC"/>
    <w:rsid w:val="00702F49"/>
    <w:rsid w:val="0070479F"/>
    <w:rsid w:val="00707121"/>
    <w:rsid w:val="00707D8C"/>
    <w:rsid w:val="007110CA"/>
    <w:rsid w:val="00711267"/>
    <w:rsid w:val="00711842"/>
    <w:rsid w:val="00712D0F"/>
    <w:rsid w:val="0071462A"/>
    <w:rsid w:val="00716E1B"/>
    <w:rsid w:val="00720BE2"/>
    <w:rsid w:val="00722952"/>
    <w:rsid w:val="007249D7"/>
    <w:rsid w:val="007252F5"/>
    <w:rsid w:val="007262BD"/>
    <w:rsid w:val="00726CB8"/>
    <w:rsid w:val="00730606"/>
    <w:rsid w:val="00730DF7"/>
    <w:rsid w:val="0073377E"/>
    <w:rsid w:val="00734DA2"/>
    <w:rsid w:val="00735A7D"/>
    <w:rsid w:val="0073655D"/>
    <w:rsid w:val="007413F6"/>
    <w:rsid w:val="00741757"/>
    <w:rsid w:val="007421A4"/>
    <w:rsid w:val="00743253"/>
    <w:rsid w:val="0074489A"/>
    <w:rsid w:val="00744F0A"/>
    <w:rsid w:val="00745F77"/>
    <w:rsid w:val="00746848"/>
    <w:rsid w:val="00750548"/>
    <w:rsid w:val="00752F60"/>
    <w:rsid w:val="007538AF"/>
    <w:rsid w:val="00755036"/>
    <w:rsid w:val="0075520C"/>
    <w:rsid w:val="00755C41"/>
    <w:rsid w:val="007560EE"/>
    <w:rsid w:val="00756F6C"/>
    <w:rsid w:val="00763153"/>
    <w:rsid w:val="007653B3"/>
    <w:rsid w:val="00773067"/>
    <w:rsid w:val="0077345C"/>
    <w:rsid w:val="0077398B"/>
    <w:rsid w:val="0078006F"/>
    <w:rsid w:val="007804A1"/>
    <w:rsid w:val="0078239B"/>
    <w:rsid w:val="0078300A"/>
    <w:rsid w:val="00785A7B"/>
    <w:rsid w:val="00786DFB"/>
    <w:rsid w:val="007877BB"/>
    <w:rsid w:val="00787B4F"/>
    <w:rsid w:val="0079097B"/>
    <w:rsid w:val="0079176D"/>
    <w:rsid w:val="00792156"/>
    <w:rsid w:val="0079268A"/>
    <w:rsid w:val="007930AF"/>
    <w:rsid w:val="00793110"/>
    <w:rsid w:val="00793A00"/>
    <w:rsid w:val="007958A2"/>
    <w:rsid w:val="007964E6"/>
    <w:rsid w:val="007A2322"/>
    <w:rsid w:val="007A5DBA"/>
    <w:rsid w:val="007A6C57"/>
    <w:rsid w:val="007B1C5E"/>
    <w:rsid w:val="007B2F18"/>
    <w:rsid w:val="007B4783"/>
    <w:rsid w:val="007B6B28"/>
    <w:rsid w:val="007B7E66"/>
    <w:rsid w:val="007C1D14"/>
    <w:rsid w:val="007C2906"/>
    <w:rsid w:val="007C7886"/>
    <w:rsid w:val="007D2A65"/>
    <w:rsid w:val="007D3AC2"/>
    <w:rsid w:val="007D6C39"/>
    <w:rsid w:val="007E0048"/>
    <w:rsid w:val="007E02E8"/>
    <w:rsid w:val="007E0E7D"/>
    <w:rsid w:val="007E29AA"/>
    <w:rsid w:val="007E308F"/>
    <w:rsid w:val="007E3400"/>
    <w:rsid w:val="007E3EBA"/>
    <w:rsid w:val="007E61FE"/>
    <w:rsid w:val="007E68E5"/>
    <w:rsid w:val="007E71CC"/>
    <w:rsid w:val="007F4767"/>
    <w:rsid w:val="007F4C7A"/>
    <w:rsid w:val="007F4EFD"/>
    <w:rsid w:val="007F546E"/>
    <w:rsid w:val="007F6CAA"/>
    <w:rsid w:val="007F7B35"/>
    <w:rsid w:val="0080103F"/>
    <w:rsid w:val="008019AA"/>
    <w:rsid w:val="008031DA"/>
    <w:rsid w:val="00810514"/>
    <w:rsid w:val="00810A0F"/>
    <w:rsid w:val="008158E0"/>
    <w:rsid w:val="008203E0"/>
    <w:rsid w:val="00821ADD"/>
    <w:rsid w:val="00826F94"/>
    <w:rsid w:val="00827178"/>
    <w:rsid w:val="00831789"/>
    <w:rsid w:val="00831806"/>
    <w:rsid w:val="00831C4D"/>
    <w:rsid w:val="00832C42"/>
    <w:rsid w:val="00833193"/>
    <w:rsid w:val="008346B6"/>
    <w:rsid w:val="00835475"/>
    <w:rsid w:val="00835C26"/>
    <w:rsid w:val="008408A3"/>
    <w:rsid w:val="00842FA6"/>
    <w:rsid w:val="00844363"/>
    <w:rsid w:val="0084447B"/>
    <w:rsid w:val="00845CD4"/>
    <w:rsid w:val="00847765"/>
    <w:rsid w:val="00850BA6"/>
    <w:rsid w:val="00851BA0"/>
    <w:rsid w:val="008538C2"/>
    <w:rsid w:val="00853BE2"/>
    <w:rsid w:val="00853C08"/>
    <w:rsid w:val="00854372"/>
    <w:rsid w:val="00854BBF"/>
    <w:rsid w:val="00860698"/>
    <w:rsid w:val="00860F06"/>
    <w:rsid w:val="00863B5B"/>
    <w:rsid w:val="00866F5A"/>
    <w:rsid w:val="0086754D"/>
    <w:rsid w:val="00867F67"/>
    <w:rsid w:val="00870B69"/>
    <w:rsid w:val="008744A9"/>
    <w:rsid w:val="00875361"/>
    <w:rsid w:val="00876599"/>
    <w:rsid w:val="00880814"/>
    <w:rsid w:val="00883030"/>
    <w:rsid w:val="00890134"/>
    <w:rsid w:val="00890328"/>
    <w:rsid w:val="008904F0"/>
    <w:rsid w:val="00890A29"/>
    <w:rsid w:val="008925C2"/>
    <w:rsid w:val="00892679"/>
    <w:rsid w:val="0089365D"/>
    <w:rsid w:val="008937FD"/>
    <w:rsid w:val="008952DF"/>
    <w:rsid w:val="008964F4"/>
    <w:rsid w:val="008A0379"/>
    <w:rsid w:val="008A09A7"/>
    <w:rsid w:val="008A2353"/>
    <w:rsid w:val="008A5DEA"/>
    <w:rsid w:val="008A5FBE"/>
    <w:rsid w:val="008A6F92"/>
    <w:rsid w:val="008A7DDC"/>
    <w:rsid w:val="008B15F3"/>
    <w:rsid w:val="008B25F2"/>
    <w:rsid w:val="008B4B2F"/>
    <w:rsid w:val="008B714F"/>
    <w:rsid w:val="008B7A65"/>
    <w:rsid w:val="008C00F4"/>
    <w:rsid w:val="008C0ED8"/>
    <w:rsid w:val="008C2044"/>
    <w:rsid w:val="008C235D"/>
    <w:rsid w:val="008C2FC1"/>
    <w:rsid w:val="008C3CE9"/>
    <w:rsid w:val="008C55D6"/>
    <w:rsid w:val="008C6D64"/>
    <w:rsid w:val="008C713F"/>
    <w:rsid w:val="008D21B7"/>
    <w:rsid w:val="008D3269"/>
    <w:rsid w:val="008E162B"/>
    <w:rsid w:val="008E1DB6"/>
    <w:rsid w:val="008E2B79"/>
    <w:rsid w:val="008E7EC5"/>
    <w:rsid w:val="008F2BFD"/>
    <w:rsid w:val="008F2EA3"/>
    <w:rsid w:val="008F3D22"/>
    <w:rsid w:val="008F6049"/>
    <w:rsid w:val="008F617A"/>
    <w:rsid w:val="008F67FC"/>
    <w:rsid w:val="008F6E50"/>
    <w:rsid w:val="008F7040"/>
    <w:rsid w:val="00900D22"/>
    <w:rsid w:val="00902135"/>
    <w:rsid w:val="009079BC"/>
    <w:rsid w:val="00911644"/>
    <w:rsid w:val="009128BA"/>
    <w:rsid w:val="00912BFC"/>
    <w:rsid w:val="00914A48"/>
    <w:rsid w:val="0092481B"/>
    <w:rsid w:val="0092723F"/>
    <w:rsid w:val="0093247B"/>
    <w:rsid w:val="009334C9"/>
    <w:rsid w:val="00933F8C"/>
    <w:rsid w:val="009340D5"/>
    <w:rsid w:val="009344E1"/>
    <w:rsid w:val="00937C30"/>
    <w:rsid w:val="00937E6C"/>
    <w:rsid w:val="00940236"/>
    <w:rsid w:val="009416F3"/>
    <w:rsid w:val="00942967"/>
    <w:rsid w:val="00942A93"/>
    <w:rsid w:val="00942E26"/>
    <w:rsid w:val="0094595E"/>
    <w:rsid w:val="00951AFC"/>
    <w:rsid w:val="00954883"/>
    <w:rsid w:val="0096573D"/>
    <w:rsid w:val="00965B01"/>
    <w:rsid w:val="00970FBF"/>
    <w:rsid w:val="00974F1A"/>
    <w:rsid w:val="009756BE"/>
    <w:rsid w:val="00977A9B"/>
    <w:rsid w:val="00982BD4"/>
    <w:rsid w:val="00983EF5"/>
    <w:rsid w:val="00984612"/>
    <w:rsid w:val="009862FA"/>
    <w:rsid w:val="00986316"/>
    <w:rsid w:val="00993624"/>
    <w:rsid w:val="00994DFE"/>
    <w:rsid w:val="00996107"/>
    <w:rsid w:val="00996A57"/>
    <w:rsid w:val="00996D06"/>
    <w:rsid w:val="009A2441"/>
    <w:rsid w:val="009A349E"/>
    <w:rsid w:val="009A5449"/>
    <w:rsid w:val="009A661A"/>
    <w:rsid w:val="009B1D06"/>
    <w:rsid w:val="009B1D50"/>
    <w:rsid w:val="009B34C5"/>
    <w:rsid w:val="009B4703"/>
    <w:rsid w:val="009B4950"/>
    <w:rsid w:val="009B6263"/>
    <w:rsid w:val="009C11DC"/>
    <w:rsid w:val="009C3380"/>
    <w:rsid w:val="009C6600"/>
    <w:rsid w:val="009C6950"/>
    <w:rsid w:val="009D35ED"/>
    <w:rsid w:val="009D485F"/>
    <w:rsid w:val="009D52A6"/>
    <w:rsid w:val="009D680B"/>
    <w:rsid w:val="009D74DF"/>
    <w:rsid w:val="009E086A"/>
    <w:rsid w:val="009E22F2"/>
    <w:rsid w:val="009E47A3"/>
    <w:rsid w:val="009F0256"/>
    <w:rsid w:val="009F0808"/>
    <w:rsid w:val="009F0BBC"/>
    <w:rsid w:val="009F5ACE"/>
    <w:rsid w:val="00A0010F"/>
    <w:rsid w:val="00A014BB"/>
    <w:rsid w:val="00A03CC1"/>
    <w:rsid w:val="00A045FF"/>
    <w:rsid w:val="00A060A6"/>
    <w:rsid w:val="00A1084B"/>
    <w:rsid w:val="00A1203F"/>
    <w:rsid w:val="00A13F61"/>
    <w:rsid w:val="00A15B2B"/>
    <w:rsid w:val="00A21656"/>
    <w:rsid w:val="00A227BA"/>
    <w:rsid w:val="00A27918"/>
    <w:rsid w:val="00A3102C"/>
    <w:rsid w:val="00A33389"/>
    <w:rsid w:val="00A34128"/>
    <w:rsid w:val="00A37302"/>
    <w:rsid w:val="00A375B3"/>
    <w:rsid w:val="00A407A5"/>
    <w:rsid w:val="00A40CF1"/>
    <w:rsid w:val="00A41EDC"/>
    <w:rsid w:val="00A428C6"/>
    <w:rsid w:val="00A445BC"/>
    <w:rsid w:val="00A522B5"/>
    <w:rsid w:val="00A529F2"/>
    <w:rsid w:val="00A530D2"/>
    <w:rsid w:val="00A64176"/>
    <w:rsid w:val="00A646F5"/>
    <w:rsid w:val="00A66CE9"/>
    <w:rsid w:val="00A672CD"/>
    <w:rsid w:val="00A702DA"/>
    <w:rsid w:val="00A74E0D"/>
    <w:rsid w:val="00A76749"/>
    <w:rsid w:val="00A76EC8"/>
    <w:rsid w:val="00A82FE7"/>
    <w:rsid w:val="00A83852"/>
    <w:rsid w:val="00A84ECB"/>
    <w:rsid w:val="00A8676F"/>
    <w:rsid w:val="00A90FE9"/>
    <w:rsid w:val="00A91BE2"/>
    <w:rsid w:val="00A92A1F"/>
    <w:rsid w:val="00A9390A"/>
    <w:rsid w:val="00A958F7"/>
    <w:rsid w:val="00AA449A"/>
    <w:rsid w:val="00AA526A"/>
    <w:rsid w:val="00AB1CBE"/>
    <w:rsid w:val="00AB3C45"/>
    <w:rsid w:val="00AB552D"/>
    <w:rsid w:val="00AB6937"/>
    <w:rsid w:val="00AB6DEF"/>
    <w:rsid w:val="00AC064E"/>
    <w:rsid w:val="00AC1FB0"/>
    <w:rsid w:val="00AC2CBE"/>
    <w:rsid w:val="00AD0B69"/>
    <w:rsid w:val="00AD0C75"/>
    <w:rsid w:val="00AD2E71"/>
    <w:rsid w:val="00AD3470"/>
    <w:rsid w:val="00AD56CE"/>
    <w:rsid w:val="00AD72F1"/>
    <w:rsid w:val="00AE063A"/>
    <w:rsid w:val="00AE29CC"/>
    <w:rsid w:val="00AE4079"/>
    <w:rsid w:val="00AE4F54"/>
    <w:rsid w:val="00AE6BB3"/>
    <w:rsid w:val="00AE6E10"/>
    <w:rsid w:val="00AE7E96"/>
    <w:rsid w:val="00AF06B9"/>
    <w:rsid w:val="00AF32F5"/>
    <w:rsid w:val="00AF5275"/>
    <w:rsid w:val="00AF5641"/>
    <w:rsid w:val="00AF7EEA"/>
    <w:rsid w:val="00AF7F91"/>
    <w:rsid w:val="00B00412"/>
    <w:rsid w:val="00B01045"/>
    <w:rsid w:val="00B031B8"/>
    <w:rsid w:val="00B042A3"/>
    <w:rsid w:val="00B04699"/>
    <w:rsid w:val="00B06822"/>
    <w:rsid w:val="00B06840"/>
    <w:rsid w:val="00B06B7E"/>
    <w:rsid w:val="00B076C8"/>
    <w:rsid w:val="00B1072A"/>
    <w:rsid w:val="00B15AFE"/>
    <w:rsid w:val="00B21ACE"/>
    <w:rsid w:val="00B21C25"/>
    <w:rsid w:val="00B23F80"/>
    <w:rsid w:val="00B2510F"/>
    <w:rsid w:val="00B252A7"/>
    <w:rsid w:val="00B26AA6"/>
    <w:rsid w:val="00B27247"/>
    <w:rsid w:val="00B27704"/>
    <w:rsid w:val="00B27C7B"/>
    <w:rsid w:val="00B32461"/>
    <w:rsid w:val="00B3378F"/>
    <w:rsid w:val="00B3401B"/>
    <w:rsid w:val="00B40407"/>
    <w:rsid w:val="00B42367"/>
    <w:rsid w:val="00B42CB1"/>
    <w:rsid w:val="00B43C61"/>
    <w:rsid w:val="00B441CC"/>
    <w:rsid w:val="00B453F9"/>
    <w:rsid w:val="00B4753B"/>
    <w:rsid w:val="00B47854"/>
    <w:rsid w:val="00B4786A"/>
    <w:rsid w:val="00B51F87"/>
    <w:rsid w:val="00B5526F"/>
    <w:rsid w:val="00B55778"/>
    <w:rsid w:val="00B56FFE"/>
    <w:rsid w:val="00B61299"/>
    <w:rsid w:val="00B62CB8"/>
    <w:rsid w:val="00B64650"/>
    <w:rsid w:val="00B718E5"/>
    <w:rsid w:val="00B71A34"/>
    <w:rsid w:val="00B74D82"/>
    <w:rsid w:val="00B75689"/>
    <w:rsid w:val="00B7571C"/>
    <w:rsid w:val="00B77BDA"/>
    <w:rsid w:val="00B802FD"/>
    <w:rsid w:val="00B81E5B"/>
    <w:rsid w:val="00B822FC"/>
    <w:rsid w:val="00B8399D"/>
    <w:rsid w:val="00B85ECA"/>
    <w:rsid w:val="00B9364F"/>
    <w:rsid w:val="00B93BEA"/>
    <w:rsid w:val="00B93BF1"/>
    <w:rsid w:val="00B9430A"/>
    <w:rsid w:val="00B94A67"/>
    <w:rsid w:val="00B971D2"/>
    <w:rsid w:val="00BA1188"/>
    <w:rsid w:val="00BA2BE0"/>
    <w:rsid w:val="00BA3DB9"/>
    <w:rsid w:val="00BA531E"/>
    <w:rsid w:val="00BA78BC"/>
    <w:rsid w:val="00BA78DA"/>
    <w:rsid w:val="00BB02EA"/>
    <w:rsid w:val="00BB27DA"/>
    <w:rsid w:val="00BB3B9A"/>
    <w:rsid w:val="00BB510D"/>
    <w:rsid w:val="00BC2C8B"/>
    <w:rsid w:val="00BC51E7"/>
    <w:rsid w:val="00BD6674"/>
    <w:rsid w:val="00BD6B21"/>
    <w:rsid w:val="00BE019C"/>
    <w:rsid w:val="00BE244F"/>
    <w:rsid w:val="00BE5D84"/>
    <w:rsid w:val="00BE6F75"/>
    <w:rsid w:val="00BE777D"/>
    <w:rsid w:val="00BF5F51"/>
    <w:rsid w:val="00C00BC3"/>
    <w:rsid w:val="00C2076F"/>
    <w:rsid w:val="00C2115D"/>
    <w:rsid w:val="00C2143D"/>
    <w:rsid w:val="00C225CE"/>
    <w:rsid w:val="00C22E34"/>
    <w:rsid w:val="00C3130F"/>
    <w:rsid w:val="00C32742"/>
    <w:rsid w:val="00C33AF8"/>
    <w:rsid w:val="00C34B29"/>
    <w:rsid w:val="00C36217"/>
    <w:rsid w:val="00C365EB"/>
    <w:rsid w:val="00C407BB"/>
    <w:rsid w:val="00C410C1"/>
    <w:rsid w:val="00C43D20"/>
    <w:rsid w:val="00C43FBA"/>
    <w:rsid w:val="00C46DD0"/>
    <w:rsid w:val="00C50538"/>
    <w:rsid w:val="00C53960"/>
    <w:rsid w:val="00C53CDA"/>
    <w:rsid w:val="00C54305"/>
    <w:rsid w:val="00C56AA8"/>
    <w:rsid w:val="00C57182"/>
    <w:rsid w:val="00C6677A"/>
    <w:rsid w:val="00C66898"/>
    <w:rsid w:val="00C73F57"/>
    <w:rsid w:val="00C774A2"/>
    <w:rsid w:val="00C87C6D"/>
    <w:rsid w:val="00C90D23"/>
    <w:rsid w:val="00C9152E"/>
    <w:rsid w:val="00C93186"/>
    <w:rsid w:val="00C931AD"/>
    <w:rsid w:val="00C93701"/>
    <w:rsid w:val="00C96058"/>
    <w:rsid w:val="00C97E4E"/>
    <w:rsid w:val="00CA0300"/>
    <w:rsid w:val="00CA0A5B"/>
    <w:rsid w:val="00CA2A9E"/>
    <w:rsid w:val="00CA3D33"/>
    <w:rsid w:val="00CA5671"/>
    <w:rsid w:val="00CA61E8"/>
    <w:rsid w:val="00CB0966"/>
    <w:rsid w:val="00CB0F6B"/>
    <w:rsid w:val="00CB1D69"/>
    <w:rsid w:val="00CB3CE7"/>
    <w:rsid w:val="00CC1726"/>
    <w:rsid w:val="00CC4B09"/>
    <w:rsid w:val="00CD08B7"/>
    <w:rsid w:val="00CD16E1"/>
    <w:rsid w:val="00CD1BF7"/>
    <w:rsid w:val="00CD1F54"/>
    <w:rsid w:val="00CD3EA5"/>
    <w:rsid w:val="00CD670F"/>
    <w:rsid w:val="00CE1F4F"/>
    <w:rsid w:val="00CE2B98"/>
    <w:rsid w:val="00CE5A3F"/>
    <w:rsid w:val="00CE676A"/>
    <w:rsid w:val="00CE6F3E"/>
    <w:rsid w:val="00CE7BBF"/>
    <w:rsid w:val="00CF0D3D"/>
    <w:rsid w:val="00CF0EB2"/>
    <w:rsid w:val="00CF10BF"/>
    <w:rsid w:val="00CF13FF"/>
    <w:rsid w:val="00CF428A"/>
    <w:rsid w:val="00CF4F0C"/>
    <w:rsid w:val="00CF4F94"/>
    <w:rsid w:val="00CF51D4"/>
    <w:rsid w:val="00D018EB"/>
    <w:rsid w:val="00D03C8B"/>
    <w:rsid w:val="00D0458C"/>
    <w:rsid w:val="00D104AF"/>
    <w:rsid w:val="00D1172E"/>
    <w:rsid w:val="00D11D24"/>
    <w:rsid w:val="00D14876"/>
    <w:rsid w:val="00D14F7C"/>
    <w:rsid w:val="00D17356"/>
    <w:rsid w:val="00D17859"/>
    <w:rsid w:val="00D20CB8"/>
    <w:rsid w:val="00D223CE"/>
    <w:rsid w:val="00D23940"/>
    <w:rsid w:val="00D271CE"/>
    <w:rsid w:val="00D2774D"/>
    <w:rsid w:val="00D35494"/>
    <w:rsid w:val="00D37735"/>
    <w:rsid w:val="00D4029C"/>
    <w:rsid w:val="00D4362F"/>
    <w:rsid w:val="00D47873"/>
    <w:rsid w:val="00D537E4"/>
    <w:rsid w:val="00D53831"/>
    <w:rsid w:val="00D57195"/>
    <w:rsid w:val="00D575DF"/>
    <w:rsid w:val="00D60200"/>
    <w:rsid w:val="00D649AB"/>
    <w:rsid w:val="00D674BA"/>
    <w:rsid w:val="00D72541"/>
    <w:rsid w:val="00D7556F"/>
    <w:rsid w:val="00D757FD"/>
    <w:rsid w:val="00D75F3E"/>
    <w:rsid w:val="00D7763E"/>
    <w:rsid w:val="00D8286E"/>
    <w:rsid w:val="00D83490"/>
    <w:rsid w:val="00D83890"/>
    <w:rsid w:val="00D8470D"/>
    <w:rsid w:val="00D85511"/>
    <w:rsid w:val="00D87C7E"/>
    <w:rsid w:val="00D87C90"/>
    <w:rsid w:val="00D90D78"/>
    <w:rsid w:val="00D9160A"/>
    <w:rsid w:val="00D91948"/>
    <w:rsid w:val="00D93DCA"/>
    <w:rsid w:val="00DA122B"/>
    <w:rsid w:val="00DA4AB5"/>
    <w:rsid w:val="00DA68E6"/>
    <w:rsid w:val="00DB16F0"/>
    <w:rsid w:val="00DB657A"/>
    <w:rsid w:val="00DB7912"/>
    <w:rsid w:val="00DC2B67"/>
    <w:rsid w:val="00DC3E86"/>
    <w:rsid w:val="00DC4945"/>
    <w:rsid w:val="00DC5181"/>
    <w:rsid w:val="00DC685F"/>
    <w:rsid w:val="00DC68E0"/>
    <w:rsid w:val="00DC7EF4"/>
    <w:rsid w:val="00DD0AA8"/>
    <w:rsid w:val="00DD0C7D"/>
    <w:rsid w:val="00DD1E49"/>
    <w:rsid w:val="00DD229B"/>
    <w:rsid w:val="00DD452F"/>
    <w:rsid w:val="00DD79CE"/>
    <w:rsid w:val="00DE2640"/>
    <w:rsid w:val="00DE51F2"/>
    <w:rsid w:val="00DE5CEF"/>
    <w:rsid w:val="00DE73C9"/>
    <w:rsid w:val="00DF1290"/>
    <w:rsid w:val="00DF1577"/>
    <w:rsid w:val="00DF2E28"/>
    <w:rsid w:val="00DF32BC"/>
    <w:rsid w:val="00DF6961"/>
    <w:rsid w:val="00DF7B3B"/>
    <w:rsid w:val="00DF7DE7"/>
    <w:rsid w:val="00E01D70"/>
    <w:rsid w:val="00E04089"/>
    <w:rsid w:val="00E07329"/>
    <w:rsid w:val="00E074AE"/>
    <w:rsid w:val="00E100F3"/>
    <w:rsid w:val="00E101F3"/>
    <w:rsid w:val="00E10358"/>
    <w:rsid w:val="00E1079D"/>
    <w:rsid w:val="00E14A7F"/>
    <w:rsid w:val="00E1588F"/>
    <w:rsid w:val="00E16BBD"/>
    <w:rsid w:val="00E17401"/>
    <w:rsid w:val="00E176F9"/>
    <w:rsid w:val="00E20701"/>
    <w:rsid w:val="00E2726A"/>
    <w:rsid w:val="00E3066F"/>
    <w:rsid w:val="00E31CA6"/>
    <w:rsid w:val="00E33146"/>
    <w:rsid w:val="00E332E1"/>
    <w:rsid w:val="00E35F92"/>
    <w:rsid w:val="00E36E2E"/>
    <w:rsid w:val="00E377A6"/>
    <w:rsid w:val="00E37BDC"/>
    <w:rsid w:val="00E4063B"/>
    <w:rsid w:val="00E43C4F"/>
    <w:rsid w:val="00E47CE3"/>
    <w:rsid w:val="00E518A5"/>
    <w:rsid w:val="00E5534E"/>
    <w:rsid w:val="00E60078"/>
    <w:rsid w:val="00E615C5"/>
    <w:rsid w:val="00E61680"/>
    <w:rsid w:val="00E63FFE"/>
    <w:rsid w:val="00E646E5"/>
    <w:rsid w:val="00E65919"/>
    <w:rsid w:val="00E71108"/>
    <w:rsid w:val="00E71324"/>
    <w:rsid w:val="00E71461"/>
    <w:rsid w:val="00E71462"/>
    <w:rsid w:val="00E71860"/>
    <w:rsid w:val="00E71997"/>
    <w:rsid w:val="00E71B8E"/>
    <w:rsid w:val="00E71FB8"/>
    <w:rsid w:val="00E731F7"/>
    <w:rsid w:val="00E75E4C"/>
    <w:rsid w:val="00E76BC4"/>
    <w:rsid w:val="00E76C24"/>
    <w:rsid w:val="00E770D8"/>
    <w:rsid w:val="00E77888"/>
    <w:rsid w:val="00E77902"/>
    <w:rsid w:val="00E77977"/>
    <w:rsid w:val="00E81C72"/>
    <w:rsid w:val="00E81C8B"/>
    <w:rsid w:val="00E844EA"/>
    <w:rsid w:val="00E85EA0"/>
    <w:rsid w:val="00E87A8B"/>
    <w:rsid w:val="00E9272E"/>
    <w:rsid w:val="00E92DE6"/>
    <w:rsid w:val="00E94ACF"/>
    <w:rsid w:val="00E95925"/>
    <w:rsid w:val="00E97CE2"/>
    <w:rsid w:val="00EA207A"/>
    <w:rsid w:val="00EA2860"/>
    <w:rsid w:val="00EA3C17"/>
    <w:rsid w:val="00EB069B"/>
    <w:rsid w:val="00EB6485"/>
    <w:rsid w:val="00EB778F"/>
    <w:rsid w:val="00EC1E28"/>
    <w:rsid w:val="00EC216A"/>
    <w:rsid w:val="00EC2A43"/>
    <w:rsid w:val="00EC31BF"/>
    <w:rsid w:val="00EC6A3B"/>
    <w:rsid w:val="00ED12F4"/>
    <w:rsid w:val="00ED1696"/>
    <w:rsid w:val="00ED1E41"/>
    <w:rsid w:val="00ED258A"/>
    <w:rsid w:val="00ED7D83"/>
    <w:rsid w:val="00EE374D"/>
    <w:rsid w:val="00EE4BCC"/>
    <w:rsid w:val="00EF1FB9"/>
    <w:rsid w:val="00EF402F"/>
    <w:rsid w:val="00EF53B6"/>
    <w:rsid w:val="00F00358"/>
    <w:rsid w:val="00F10132"/>
    <w:rsid w:val="00F10916"/>
    <w:rsid w:val="00F110AD"/>
    <w:rsid w:val="00F13127"/>
    <w:rsid w:val="00F13FC2"/>
    <w:rsid w:val="00F16DB5"/>
    <w:rsid w:val="00F202FE"/>
    <w:rsid w:val="00F20387"/>
    <w:rsid w:val="00F204F3"/>
    <w:rsid w:val="00F20B40"/>
    <w:rsid w:val="00F21C58"/>
    <w:rsid w:val="00F26EB2"/>
    <w:rsid w:val="00F26FF2"/>
    <w:rsid w:val="00F27109"/>
    <w:rsid w:val="00F27333"/>
    <w:rsid w:val="00F273DC"/>
    <w:rsid w:val="00F3154B"/>
    <w:rsid w:val="00F329EC"/>
    <w:rsid w:val="00F342FA"/>
    <w:rsid w:val="00F355FD"/>
    <w:rsid w:val="00F36C8E"/>
    <w:rsid w:val="00F4036B"/>
    <w:rsid w:val="00F417A4"/>
    <w:rsid w:val="00F41B15"/>
    <w:rsid w:val="00F4257E"/>
    <w:rsid w:val="00F43D69"/>
    <w:rsid w:val="00F453D9"/>
    <w:rsid w:val="00F47654"/>
    <w:rsid w:val="00F50D61"/>
    <w:rsid w:val="00F53C36"/>
    <w:rsid w:val="00F56041"/>
    <w:rsid w:val="00F60C97"/>
    <w:rsid w:val="00F63A1B"/>
    <w:rsid w:val="00F63BCA"/>
    <w:rsid w:val="00F63FDF"/>
    <w:rsid w:val="00F65120"/>
    <w:rsid w:val="00F66819"/>
    <w:rsid w:val="00F7089D"/>
    <w:rsid w:val="00F71F01"/>
    <w:rsid w:val="00F73F9E"/>
    <w:rsid w:val="00F76D5B"/>
    <w:rsid w:val="00F83112"/>
    <w:rsid w:val="00F8380A"/>
    <w:rsid w:val="00F84017"/>
    <w:rsid w:val="00F85B54"/>
    <w:rsid w:val="00F919F8"/>
    <w:rsid w:val="00F92215"/>
    <w:rsid w:val="00F959A6"/>
    <w:rsid w:val="00F95A46"/>
    <w:rsid w:val="00F95B2F"/>
    <w:rsid w:val="00F9626B"/>
    <w:rsid w:val="00F96AFF"/>
    <w:rsid w:val="00F973A4"/>
    <w:rsid w:val="00FA0C95"/>
    <w:rsid w:val="00FA2AFE"/>
    <w:rsid w:val="00FA304B"/>
    <w:rsid w:val="00FA66B6"/>
    <w:rsid w:val="00FB1455"/>
    <w:rsid w:val="00FB1EEF"/>
    <w:rsid w:val="00FB2B60"/>
    <w:rsid w:val="00FB4440"/>
    <w:rsid w:val="00FB4A60"/>
    <w:rsid w:val="00FC29A0"/>
    <w:rsid w:val="00FC3C61"/>
    <w:rsid w:val="00FC6D93"/>
    <w:rsid w:val="00FD011C"/>
    <w:rsid w:val="00FD17F9"/>
    <w:rsid w:val="00FD5D51"/>
    <w:rsid w:val="00FE1535"/>
    <w:rsid w:val="00FE1C17"/>
    <w:rsid w:val="00FE4A47"/>
    <w:rsid w:val="00FE64C0"/>
    <w:rsid w:val="00FF01EF"/>
    <w:rsid w:val="00FF44B9"/>
    <w:rsid w:val="00FF5793"/>
    <w:rsid w:val="00FF5CB1"/>
    <w:rsid w:val="30B9E099"/>
    <w:rsid w:val="3C96C4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33765"/>
  <w15:docId w15:val="{54C66C73-BBB9-4826-8B04-A911AE3EE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B4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F63BCA"/>
    <w:rPr>
      <w:sz w:val="16"/>
      <w:szCs w:val="16"/>
    </w:rPr>
  </w:style>
  <w:style w:type="paragraph" w:styleId="CommentText">
    <w:name w:val="annotation text"/>
    <w:basedOn w:val="Normal"/>
    <w:link w:val="CommentTextChar"/>
    <w:uiPriority w:val="99"/>
    <w:unhideWhenUsed/>
    <w:rsid w:val="00F63BCA"/>
    <w:pPr>
      <w:spacing w:line="240" w:lineRule="auto"/>
    </w:pPr>
    <w:rPr>
      <w:sz w:val="20"/>
      <w:szCs w:val="20"/>
    </w:rPr>
  </w:style>
  <w:style w:type="character" w:customStyle="1" w:styleId="CommentTextChar">
    <w:name w:val="Comment Text Char"/>
    <w:basedOn w:val="DefaultParagraphFont"/>
    <w:link w:val="CommentText"/>
    <w:uiPriority w:val="99"/>
    <w:rsid w:val="00F63BC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63BCA"/>
    <w:rPr>
      <w:b/>
      <w:bCs/>
    </w:rPr>
  </w:style>
  <w:style w:type="character" w:customStyle="1" w:styleId="CommentSubjectChar">
    <w:name w:val="Comment Subject Char"/>
    <w:basedOn w:val="CommentTextChar"/>
    <w:link w:val="CommentSubject"/>
    <w:uiPriority w:val="99"/>
    <w:semiHidden/>
    <w:rsid w:val="00F63BCA"/>
    <w:rPr>
      <w:rFonts w:ascii="Calibri" w:eastAsia="Calibri" w:hAnsi="Calibri" w:cs="Calibri"/>
      <w:b/>
      <w:bCs/>
      <w:color w:val="000000"/>
      <w:sz w:val="20"/>
      <w:szCs w:val="20"/>
    </w:rPr>
  </w:style>
  <w:style w:type="character" w:styleId="Emphasis">
    <w:name w:val="Emphasis"/>
    <w:basedOn w:val="DefaultParagraphFont"/>
    <w:uiPriority w:val="20"/>
    <w:qFormat/>
    <w:rsid w:val="00E16BBD"/>
    <w:rPr>
      <w:i/>
      <w:iCs/>
    </w:rPr>
  </w:style>
  <w:style w:type="table" w:styleId="TableGrid0">
    <w:name w:val="Table Grid"/>
    <w:basedOn w:val="TableNormal"/>
    <w:uiPriority w:val="59"/>
    <w:rsid w:val="004A19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7EF4"/>
    <w:pPr>
      <w:spacing w:after="0" w:line="240" w:lineRule="auto"/>
    </w:pPr>
    <w:rPr>
      <w:rFonts w:ascii="Calibri" w:eastAsia="Calibri" w:hAnsi="Calibri" w:cs="Calibri"/>
      <w:color w:val="000000"/>
    </w:rPr>
  </w:style>
  <w:style w:type="paragraph" w:customStyle="1" w:styleId="indent-1">
    <w:name w:val="indent-1"/>
    <w:basedOn w:val="Normal"/>
    <w:rsid w:val="005E27B8"/>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indent-2">
    <w:name w:val="indent-2"/>
    <w:basedOn w:val="Normal"/>
    <w:rsid w:val="005E27B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paragraph-hierarchy">
    <w:name w:val="paragraph-hierarchy"/>
    <w:basedOn w:val="DefaultParagraphFont"/>
    <w:rsid w:val="005E27B8"/>
  </w:style>
  <w:style w:type="character" w:customStyle="1" w:styleId="paren">
    <w:name w:val="paren"/>
    <w:basedOn w:val="DefaultParagraphFont"/>
    <w:rsid w:val="005E27B8"/>
  </w:style>
  <w:style w:type="character" w:customStyle="1" w:styleId="ui-provider">
    <w:name w:val="ui-provider"/>
    <w:basedOn w:val="DefaultParagraphFont"/>
    <w:rsid w:val="007877BB"/>
  </w:style>
  <w:style w:type="paragraph" w:styleId="EndnoteText">
    <w:name w:val="endnote text"/>
    <w:basedOn w:val="Normal"/>
    <w:link w:val="EndnoteTextChar"/>
    <w:uiPriority w:val="99"/>
    <w:semiHidden/>
    <w:unhideWhenUsed/>
    <w:rsid w:val="00C34B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34B29"/>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C34B29"/>
    <w:rPr>
      <w:vertAlign w:val="superscript"/>
    </w:rPr>
  </w:style>
  <w:style w:type="paragraph" w:customStyle="1" w:styleId="Label">
    <w:name w:val="Label"/>
    <w:link w:val="LabelChar"/>
    <w:qFormat/>
    <w:rsid w:val="00E17401"/>
    <w:pPr>
      <w:spacing w:after="0" w:line="240" w:lineRule="auto"/>
    </w:pPr>
    <w:rPr>
      <w:rFonts w:ascii="Times New Roman" w:eastAsia="Times New Roman" w:hAnsi="Times New Roman" w:cs="Times New Roman"/>
      <w:b/>
      <w:color w:val="000000"/>
      <w:sz w:val="24"/>
      <w:szCs w:val="24"/>
      <w:lang w:val="x-none" w:eastAsia="x-none"/>
    </w:rPr>
  </w:style>
  <w:style w:type="character" w:customStyle="1" w:styleId="LabelChar">
    <w:name w:val="Label Char"/>
    <w:basedOn w:val="DefaultParagraphFont"/>
    <w:link w:val="Label"/>
    <w:rsid w:val="00E17401"/>
    <w:rPr>
      <w:rFonts w:ascii="Times New Roman" w:eastAsia="Times New Roman" w:hAnsi="Times New Roman" w:cs="Times New Roman"/>
      <w:b/>
      <w:color w:val="000000"/>
      <w:sz w:val="24"/>
      <w:szCs w:val="24"/>
      <w:lang w:val="x-none" w:eastAsia="x-none"/>
    </w:rPr>
  </w:style>
  <w:style w:type="character" w:customStyle="1" w:styleId="ahref">
    <w:name w:val="a_href"/>
    <w:basedOn w:val="DefaultParagraphFont"/>
    <w:rsid w:val="00E17401"/>
    <w:rPr>
      <w:color w:val="0000FF"/>
    </w:rPr>
  </w:style>
  <w:style w:type="character" w:customStyle="1" w:styleId="highlightanyCharacter">
    <w:name w:val="highlight_any Character"/>
    <w:basedOn w:val="DefaultParagraphFont"/>
    <w:rsid w:val="00651DE2"/>
    <w:rPr>
      <w:shd w:val="clear" w:color="auto" w:fill="FFF7D5"/>
    </w:rPr>
  </w:style>
  <w:style w:type="paragraph" w:styleId="TOCHeading">
    <w:name w:val="TOC Heading"/>
    <w:basedOn w:val="Heading1"/>
    <w:next w:val="Normal"/>
    <w:uiPriority w:val="39"/>
    <w:unhideWhenUsed/>
    <w:qFormat/>
    <w:rsid w:val="00426C2C"/>
    <w:pPr>
      <w:spacing w:before="24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426C2C"/>
    <w:pPr>
      <w:spacing w:after="100"/>
      <w:ind w:left="220"/>
    </w:pPr>
    <w:rPr>
      <w:rFonts w:asciiTheme="minorHAnsi" w:eastAsiaTheme="minorEastAsia" w:hAnsiTheme="minorHAnsi" w:cs="Times New Roman"/>
      <w:color w:val="auto"/>
    </w:rPr>
  </w:style>
  <w:style w:type="paragraph" w:styleId="TOC1">
    <w:name w:val="toc 1"/>
    <w:basedOn w:val="Normal"/>
    <w:next w:val="Normal"/>
    <w:autoRedefine/>
    <w:uiPriority w:val="39"/>
    <w:unhideWhenUsed/>
    <w:rsid w:val="00426C2C"/>
    <w:pPr>
      <w:spacing w:after="100"/>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6D611E"/>
    <w:pPr>
      <w:spacing w:after="100"/>
      <w:ind w:firstLine="216"/>
    </w:pPr>
    <w:rPr>
      <w:rFonts w:asciiTheme="minorHAnsi" w:eastAsiaTheme="minorEastAsia" w:hAnsiTheme="minorHAnsi" w:cs="Times New Roman"/>
      <w:color w:val="auto"/>
    </w:rPr>
  </w:style>
  <w:style w:type="character" w:customStyle="1" w:styleId="cf01">
    <w:name w:val="cf01"/>
    <w:basedOn w:val="DefaultParagraphFont"/>
    <w:rsid w:val="00F7089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7910">
      <w:bodyDiv w:val="1"/>
      <w:marLeft w:val="0"/>
      <w:marRight w:val="0"/>
      <w:marTop w:val="0"/>
      <w:marBottom w:val="0"/>
      <w:divBdr>
        <w:top w:val="none" w:sz="0" w:space="0" w:color="auto"/>
        <w:left w:val="none" w:sz="0" w:space="0" w:color="auto"/>
        <w:bottom w:val="none" w:sz="0" w:space="0" w:color="auto"/>
        <w:right w:val="none" w:sz="0" w:space="0" w:color="auto"/>
      </w:divBdr>
      <w:divsChild>
        <w:div w:id="847141829">
          <w:marLeft w:val="0"/>
          <w:marRight w:val="0"/>
          <w:marTop w:val="0"/>
          <w:marBottom w:val="0"/>
          <w:divBdr>
            <w:top w:val="none" w:sz="0" w:space="0" w:color="auto"/>
            <w:left w:val="none" w:sz="0" w:space="0" w:color="auto"/>
            <w:bottom w:val="none" w:sz="0" w:space="0" w:color="auto"/>
            <w:right w:val="none" w:sz="0" w:space="0" w:color="auto"/>
          </w:divBdr>
        </w:div>
        <w:div w:id="895773553">
          <w:marLeft w:val="0"/>
          <w:marRight w:val="0"/>
          <w:marTop w:val="0"/>
          <w:marBottom w:val="0"/>
          <w:divBdr>
            <w:top w:val="none" w:sz="0" w:space="0" w:color="auto"/>
            <w:left w:val="none" w:sz="0" w:space="0" w:color="auto"/>
            <w:bottom w:val="none" w:sz="0" w:space="0" w:color="auto"/>
            <w:right w:val="none" w:sz="0" w:space="0" w:color="auto"/>
          </w:divBdr>
        </w:div>
        <w:div w:id="1183402010">
          <w:marLeft w:val="0"/>
          <w:marRight w:val="0"/>
          <w:marTop w:val="0"/>
          <w:marBottom w:val="0"/>
          <w:divBdr>
            <w:top w:val="none" w:sz="0" w:space="0" w:color="auto"/>
            <w:left w:val="none" w:sz="0" w:space="0" w:color="auto"/>
            <w:bottom w:val="none" w:sz="0" w:space="0" w:color="auto"/>
            <w:right w:val="none" w:sz="0" w:space="0" w:color="auto"/>
          </w:divBdr>
        </w:div>
      </w:divsChild>
    </w:div>
    <w:div w:id="192962388">
      <w:bodyDiv w:val="1"/>
      <w:marLeft w:val="0"/>
      <w:marRight w:val="0"/>
      <w:marTop w:val="0"/>
      <w:marBottom w:val="0"/>
      <w:divBdr>
        <w:top w:val="none" w:sz="0" w:space="0" w:color="auto"/>
        <w:left w:val="none" w:sz="0" w:space="0" w:color="auto"/>
        <w:bottom w:val="none" w:sz="0" w:space="0" w:color="auto"/>
        <w:right w:val="none" w:sz="0" w:space="0" w:color="auto"/>
      </w:divBdr>
    </w:div>
    <w:div w:id="439690627">
      <w:bodyDiv w:val="1"/>
      <w:marLeft w:val="0"/>
      <w:marRight w:val="0"/>
      <w:marTop w:val="0"/>
      <w:marBottom w:val="0"/>
      <w:divBdr>
        <w:top w:val="none" w:sz="0" w:space="0" w:color="auto"/>
        <w:left w:val="none" w:sz="0" w:space="0" w:color="auto"/>
        <w:bottom w:val="none" w:sz="0" w:space="0" w:color="auto"/>
        <w:right w:val="none" w:sz="0" w:space="0" w:color="auto"/>
      </w:divBdr>
    </w:div>
    <w:div w:id="462307908">
      <w:bodyDiv w:val="1"/>
      <w:marLeft w:val="0"/>
      <w:marRight w:val="0"/>
      <w:marTop w:val="0"/>
      <w:marBottom w:val="0"/>
      <w:divBdr>
        <w:top w:val="none" w:sz="0" w:space="0" w:color="auto"/>
        <w:left w:val="none" w:sz="0" w:space="0" w:color="auto"/>
        <w:bottom w:val="none" w:sz="0" w:space="0" w:color="auto"/>
        <w:right w:val="none" w:sz="0" w:space="0" w:color="auto"/>
      </w:divBdr>
    </w:div>
    <w:div w:id="561864791">
      <w:bodyDiv w:val="1"/>
      <w:marLeft w:val="0"/>
      <w:marRight w:val="0"/>
      <w:marTop w:val="0"/>
      <w:marBottom w:val="0"/>
      <w:divBdr>
        <w:top w:val="none" w:sz="0" w:space="0" w:color="auto"/>
        <w:left w:val="none" w:sz="0" w:space="0" w:color="auto"/>
        <w:bottom w:val="none" w:sz="0" w:space="0" w:color="auto"/>
        <w:right w:val="none" w:sz="0" w:space="0" w:color="auto"/>
      </w:divBdr>
      <w:divsChild>
        <w:div w:id="886380513">
          <w:marLeft w:val="0"/>
          <w:marRight w:val="0"/>
          <w:marTop w:val="0"/>
          <w:marBottom w:val="0"/>
          <w:divBdr>
            <w:top w:val="none" w:sz="0" w:space="0" w:color="auto"/>
            <w:left w:val="none" w:sz="0" w:space="0" w:color="auto"/>
            <w:bottom w:val="none" w:sz="0" w:space="0" w:color="auto"/>
            <w:right w:val="none" w:sz="0" w:space="0" w:color="auto"/>
          </w:divBdr>
        </w:div>
        <w:div w:id="2101678539">
          <w:marLeft w:val="0"/>
          <w:marRight w:val="0"/>
          <w:marTop w:val="0"/>
          <w:marBottom w:val="0"/>
          <w:divBdr>
            <w:top w:val="none" w:sz="0" w:space="0" w:color="auto"/>
            <w:left w:val="none" w:sz="0" w:space="0" w:color="auto"/>
            <w:bottom w:val="none" w:sz="0" w:space="0" w:color="auto"/>
            <w:right w:val="none" w:sz="0" w:space="0" w:color="auto"/>
          </w:divBdr>
        </w:div>
      </w:divsChild>
    </w:div>
    <w:div w:id="650408835">
      <w:bodyDiv w:val="1"/>
      <w:marLeft w:val="0"/>
      <w:marRight w:val="0"/>
      <w:marTop w:val="0"/>
      <w:marBottom w:val="0"/>
      <w:divBdr>
        <w:top w:val="none" w:sz="0" w:space="0" w:color="auto"/>
        <w:left w:val="none" w:sz="0" w:space="0" w:color="auto"/>
        <w:bottom w:val="none" w:sz="0" w:space="0" w:color="auto"/>
        <w:right w:val="none" w:sz="0" w:space="0" w:color="auto"/>
      </w:divBdr>
    </w:div>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26556164">
      <w:bodyDiv w:val="1"/>
      <w:marLeft w:val="0"/>
      <w:marRight w:val="0"/>
      <w:marTop w:val="0"/>
      <w:marBottom w:val="0"/>
      <w:divBdr>
        <w:top w:val="none" w:sz="0" w:space="0" w:color="auto"/>
        <w:left w:val="none" w:sz="0" w:space="0" w:color="auto"/>
        <w:bottom w:val="none" w:sz="0" w:space="0" w:color="auto"/>
        <w:right w:val="none" w:sz="0" w:space="0" w:color="auto"/>
      </w:divBdr>
      <w:divsChild>
        <w:div w:id="217013112">
          <w:marLeft w:val="0"/>
          <w:marRight w:val="0"/>
          <w:marTop w:val="0"/>
          <w:marBottom w:val="0"/>
          <w:divBdr>
            <w:top w:val="none" w:sz="0" w:space="0" w:color="auto"/>
            <w:left w:val="none" w:sz="0" w:space="0" w:color="auto"/>
            <w:bottom w:val="none" w:sz="0" w:space="0" w:color="auto"/>
            <w:right w:val="none" w:sz="0" w:space="0" w:color="auto"/>
          </w:divBdr>
          <w:divsChild>
            <w:div w:id="212041130">
              <w:marLeft w:val="0"/>
              <w:marRight w:val="0"/>
              <w:marTop w:val="0"/>
              <w:marBottom w:val="0"/>
              <w:divBdr>
                <w:top w:val="none" w:sz="0" w:space="0" w:color="auto"/>
                <w:left w:val="none" w:sz="0" w:space="0" w:color="auto"/>
                <w:bottom w:val="none" w:sz="0" w:space="0" w:color="auto"/>
                <w:right w:val="none" w:sz="0" w:space="0" w:color="auto"/>
              </w:divBdr>
              <w:divsChild>
                <w:div w:id="926960549">
                  <w:marLeft w:val="0"/>
                  <w:marRight w:val="0"/>
                  <w:marTop w:val="0"/>
                  <w:marBottom w:val="0"/>
                  <w:divBdr>
                    <w:top w:val="none" w:sz="0" w:space="0" w:color="auto"/>
                    <w:left w:val="none" w:sz="0" w:space="0" w:color="auto"/>
                    <w:bottom w:val="none" w:sz="0" w:space="0" w:color="auto"/>
                    <w:right w:val="none" w:sz="0" w:space="0" w:color="auto"/>
                  </w:divBdr>
                  <w:divsChild>
                    <w:div w:id="620116754">
                      <w:marLeft w:val="0"/>
                      <w:marRight w:val="0"/>
                      <w:marTop w:val="0"/>
                      <w:marBottom w:val="0"/>
                      <w:divBdr>
                        <w:top w:val="none" w:sz="0" w:space="0" w:color="auto"/>
                        <w:left w:val="none" w:sz="0" w:space="0" w:color="auto"/>
                        <w:bottom w:val="none" w:sz="0" w:space="0" w:color="auto"/>
                        <w:right w:val="none" w:sz="0" w:space="0" w:color="auto"/>
                      </w:divBdr>
                      <w:divsChild>
                        <w:div w:id="252785952">
                          <w:marLeft w:val="0"/>
                          <w:marRight w:val="0"/>
                          <w:marTop w:val="0"/>
                          <w:marBottom w:val="0"/>
                          <w:divBdr>
                            <w:top w:val="none" w:sz="0" w:space="0" w:color="auto"/>
                            <w:left w:val="none" w:sz="0" w:space="0" w:color="auto"/>
                            <w:bottom w:val="none" w:sz="0" w:space="0" w:color="auto"/>
                            <w:right w:val="none" w:sz="0" w:space="0" w:color="auto"/>
                          </w:divBdr>
                          <w:divsChild>
                            <w:div w:id="1612086761">
                              <w:marLeft w:val="0"/>
                              <w:marRight w:val="0"/>
                              <w:marTop w:val="0"/>
                              <w:marBottom w:val="0"/>
                              <w:divBdr>
                                <w:top w:val="none" w:sz="0" w:space="0" w:color="auto"/>
                                <w:left w:val="none" w:sz="0" w:space="0" w:color="auto"/>
                                <w:bottom w:val="none" w:sz="0" w:space="0" w:color="auto"/>
                                <w:right w:val="none" w:sz="0" w:space="0" w:color="auto"/>
                              </w:divBdr>
                              <w:divsChild>
                                <w:div w:id="1762264153">
                                  <w:marLeft w:val="0"/>
                                  <w:marRight w:val="0"/>
                                  <w:marTop w:val="0"/>
                                  <w:marBottom w:val="0"/>
                                  <w:divBdr>
                                    <w:top w:val="none" w:sz="0" w:space="0" w:color="auto"/>
                                    <w:left w:val="none" w:sz="0" w:space="0" w:color="auto"/>
                                    <w:bottom w:val="none" w:sz="0" w:space="0" w:color="auto"/>
                                    <w:right w:val="none" w:sz="0" w:space="0" w:color="auto"/>
                                  </w:divBdr>
                                  <w:divsChild>
                                    <w:div w:id="151480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93729">
                          <w:marLeft w:val="0"/>
                          <w:marRight w:val="0"/>
                          <w:marTop w:val="0"/>
                          <w:marBottom w:val="0"/>
                          <w:divBdr>
                            <w:top w:val="none" w:sz="0" w:space="0" w:color="auto"/>
                            <w:left w:val="none" w:sz="0" w:space="0" w:color="auto"/>
                            <w:bottom w:val="none" w:sz="0" w:space="0" w:color="auto"/>
                            <w:right w:val="none" w:sz="0" w:space="0" w:color="auto"/>
                          </w:divBdr>
                          <w:divsChild>
                            <w:div w:id="79914694">
                              <w:marLeft w:val="0"/>
                              <w:marRight w:val="0"/>
                              <w:marTop w:val="0"/>
                              <w:marBottom w:val="0"/>
                              <w:divBdr>
                                <w:top w:val="none" w:sz="0" w:space="0" w:color="auto"/>
                                <w:left w:val="none" w:sz="0" w:space="0" w:color="auto"/>
                                <w:bottom w:val="none" w:sz="0" w:space="0" w:color="auto"/>
                                <w:right w:val="none" w:sz="0" w:space="0" w:color="auto"/>
                              </w:divBdr>
                              <w:divsChild>
                                <w:div w:id="71697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 w:id="910043639">
      <w:bodyDiv w:val="1"/>
      <w:marLeft w:val="0"/>
      <w:marRight w:val="0"/>
      <w:marTop w:val="0"/>
      <w:marBottom w:val="0"/>
      <w:divBdr>
        <w:top w:val="none" w:sz="0" w:space="0" w:color="auto"/>
        <w:left w:val="none" w:sz="0" w:space="0" w:color="auto"/>
        <w:bottom w:val="none" w:sz="0" w:space="0" w:color="auto"/>
        <w:right w:val="none" w:sz="0" w:space="0" w:color="auto"/>
      </w:divBdr>
    </w:div>
    <w:div w:id="1132363172">
      <w:bodyDiv w:val="1"/>
      <w:marLeft w:val="0"/>
      <w:marRight w:val="0"/>
      <w:marTop w:val="0"/>
      <w:marBottom w:val="0"/>
      <w:divBdr>
        <w:top w:val="none" w:sz="0" w:space="0" w:color="auto"/>
        <w:left w:val="none" w:sz="0" w:space="0" w:color="auto"/>
        <w:bottom w:val="none" w:sz="0" w:space="0" w:color="auto"/>
        <w:right w:val="none" w:sz="0" w:space="0" w:color="auto"/>
      </w:divBdr>
    </w:div>
    <w:div w:id="1567885144">
      <w:bodyDiv w:val="1"/>
      <w:marLeft w:val="0"/>
      <w:marRight w:val="0"/>
      <w:marTop w:val="0"/>
      <w:marBottom w:val="0"/>
      <w:divBdr>
        <w:top w:val="none" w:sz="0" w:space="0" w:color="auto"/>
        <w:left w:val="none" w:sz="0" w:space="0" w:color="auto"/>
        <w:bottom w:val="none" w:sz="0" w:space="0" w:color="auto"/>
        <w:right w:val="none" w:sz="0" w:space="0" w:color="auto"/>
      </w:divBdr>
    </w:div>
    <w:div w:id="1711683265">
      <w:bodyDiv w:val="1"/>
      <w:marLeft w:val="0"/>
      <w:marRight w:val="0"/>
      <w:marTop w:val="0"/>
      <w:marBottom w:val="0"/>
      <w:divBdr>
        <w:top w:val="none" w:sz="0" w:space="0" w:color="auto"/>
        <w:left w:val="none" w:sz="0" w:space="0" w:color="auto"/>
        <w:bottom w:val="none" w:sz="0" w:space="0" w:color="auto"/>
        <w:right w:val="none" w:sz="0" w:space="0" w:color="auto"/>
      </w:divBdr>
    </w:div>
    <w:div w:id="1816794750">
      <w:bodyDiv w:val="1"/>
      <w:marLeft w:val="0"/>
      <w:marRight w:val="0"/>
      <w:marTop w:val="0"/>
      <w:marBottom w:val="0"/>
      <w:divBdr>
        <w:top w:val="none" w:sz="0" w:space="0" w:color="auto"/>
        <w:left w:val="none" w:sz="0" w:space="0" w:color="auto"/>
        <w:bottom w:val="none" w:sz="0" w:space="0" w:color="auto"/>
        <w:right w:val="none" w:sz="0" w:space="0" w:color="auto"/>
      </w:divBdr>
      <w:divsChild>
        <w:div w:id="245724161">
          <w:marLeft w:val="0"/>
          <w:marRight w:val="0"/>
          <w:marTop w:val="315"/>
          <w:marBottom w:val="0"/>
          <w:divBdr>
            <w:top w:val="none" w:sz="0" w:space="0" w:color="auto"/>
            <w:left w:val="none" w:sz="0" w:space="0" w:color="auto"/>
            <w:bottom w:val="none" w:sz="0" w:space="0" w:color="auto"/>
            <w:right w:val="none" w:sz="0" w:space="0" w:color="auto"/>
          </w:divBdr>
          <w:divsChild>
            <w:div w:id="1116951661">
              <w:marLeft w:val="0"/>
              <w:marRight w:val="0"/>
              <w:marTop w:val="0"/>
              <w:marBottom w:val="240"/>
              <w:divBdr>
                <w:top w:val="none" w:sz="0" w:space="0" w:color="auto"/>
                <w:left w:val="none" w:sz="0" w:space="0" w:color="auto"/>
                <w:bottom w:val="none" w:sz="0" w:space="0" w:color="auto"/>
                <w:right w:val="none" w:sz="0" w:space="0" w:color="auto"/>
              </w:divBdr>
              <w:divsChild>
                <w:div w:id="233199781">
                  <w:marLeft w:val="0"/>
                  <w:marRight w:val="0"/>
                  <w:marTop w:val="0"/>
                  <w:marBottom w:val="0"/>
                  <w:divBdr>
                    <w:top w:val="none" w:sz="0" w:space="0" w:color="auto"/>
                    <w:left w:val="none" w:sz="0" w:space="0" w:color="auto"/>
                    <w:bottom w:val="none" w:sz="0" w:space="0" w:color="auto"/>
                    <w:right w:val="none" w:sz="0" w:space="0" w:color="auto"/>
                  </w:divBdr>
                </w:div>
              </w:divsChild>
            </w:div>
            <w:div w:id="1374840315">
              <w:marLeft w:val="0"/>
              <w:marRight w:val="0"/>
              <w:marTop w:val="0"/>
              <w:marBottom w:val="240"/>
              <w:divBdr>
                <w:top w:val="none" w:sz="0" w:space="0" w:color="auto"/>
                <w:left w:val="none" w:sz="0" w:space="0" w:color="auto"/>
                <w:bottom w:val="none" w:sz="0" w:space="0" w:color="auto"/>
                <w:right w:val="none" w:sz="0" w:space="0" w:color="auto"/>
              </w:divBdr>
              <w:divsChild>
                <w:div w:id="72406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16815">
          <w:marLeft w:val="0"/>
          <w:marRight w:val="0"/>
          <w:marTop w:val="0"/>
          <w:marBottom w:val="450"/>
          <w:divBdr>
            <w:top w:val="none" w:sz="0" w:space="0" w:color="auto"/>
            <w:left w:val="none" w:sz="0" w:space="0" w:color="auto"/>
            <w:bottom w:val="none" w:sz="0" w:space="0" w:color="auto"/>
            <w:right w:val="none" w:sz="0" w:space="0" w:color="auto"/>
          </w:divBdr>
          <w:divsChild>
            <w:div w:id="1960796815">
              <w:marLeft w:val="-45"/>
              <w:marRight w:val="-45"/>
              <w:marTop w:val="0"/>
              <w:marBottom w:val="0"/>
              <w:divBdr>
                <w:top w:val="none" w:sz="0" w:space="0" w:color="auto"/>
                <w:left w:val="none" w:sz="0" w:space="0" w:color="auto"/>
                <w:bottom w:val="none" w:sz="0" w:space="0" w:color="auto"/>
                <w:right w:val="none" w:sz="0" w:space="0" w:color="auto"/>
              </w:divBdr>
              <w:divsChild>
                <w:div w:id="210745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6329">
          <w:marLeft w:val="0"/>
          <w:marRight w:val="0"/>
          <w:marTop w:val="0"/>
          <w:marBottom w:val="0"/>
          <w:divBdr>
            <w:top w:val="none" w:sz="0" w:space="0" w:color="auto"/>
            <w:left w:val="none" w:sz="0" w:space="0" w:color="auto"/>
            <w:bottom w:val="none" w:sz="0" w:space="0" w:color="auto"/>
            <w:right w:val="none" w:sz="0" w:space="0" w:color="auto"/>
          </w:divBdr>
          <w:divsChild>
            <w:div w:id="602225299">
              <w:marLeft w:val="0"/>
              <w:marRight w:val="0"/>
              <w:marTop w:val="0"/>
              <w:marBottom w:val="240"/>
              <w:divBdr>
                <w:top w:val="none" w:sz="0" w:space="0" w:color="auto"/>
                <w:left w:val="none" w:sz="0" w:space="0" w:color="auto"/>
                <w:bottom w:val="none" w:sz="0" w:space="0" w:color="auto"/>
                <w:right w:val="none" w:sz="0" w:space="0" w:color="auto"/>
              </w:divBdr>
              <w:divsChild>
                <w:div w:id="1305424778">
                  <w:marLeft w:val="330"/>
                  <w:marRight w:val="0"/>
                  <w:marTop w:val="0"/>
                  <w:marBottom w:val="0"/>
                  <w:divBdr>
                    <w:top w:val="none" w:sz="0" w:space="0" w:color="auto"/>
                    <w:left w:val="none" w:sz="0" w:space="0" w:color="auto"/>
                    <w:bottom w:val="none" w:sz="0" w:space="0" w:color="auto"/>
                    <w:right w:val="none" w:sz="0" w:space="0" w:color="auto"/>
                  </w:divBdr>
                </w:div>
                <w:div w:id="1565677315">
                  <w:marLeft w:val="0"/>
                  <w:marRight w:val="0"/>
                  <w:marTop w:val="0"/>
                  <w:marBottom w:val="0"/>
                  <w:divBdr>
                    <w:top w:val="none" w:sz="0" w:space="0" w:color="auto"/>
                    <w:left w:val="none" w:sz="0" w:space="0" w:color="auto"/>
                    <w:bottom w:val="none" w:sz="0" w:space="0" w:color="auto"/>
                    <w:right w:val="none" w:sz="0" w:space="0" w:color="auto"/>
                  </w:divBdr>
                </w:div>
                <w:div w:id="1640577253">
                  <w:marLeft w:val="0"/>
                  <w:marRight w:val="0"/>
                  <w:marTop w:val="0"/>
                  <w:marBottom w:val="0"/>
                  <w:divBdr>
                    <w:top w:val="none" w:sz="0" w:space="0" w:color="auto"/>
                    <w:left w:val="none" w:sz="0" w:space="0" w:color="auto"/>
                    <w:bottom w:val="none" w:sz="0" w:space="0" w:color="auto"/>
                    <w:right w:val="none" w:sz="0" w:space="0" w:color="auto"/>
                  </w:divBdr>
                  <w:divsChild>
                    <w:div w:id="125394369">
                      <w:marLeft w:val="0"/>
                      <w:marRight w:val="30"/>
                      <w:marTop w:val="0"/>
                      <w:marBottom w:val="0"/>
                      <w:divBdr>
                        <w:top w:val="none" w:sz="0" w:space="0" w:color="auto"/>
                        <w:left w:val="none" w:sz="0" w:space="0" w:color="auto"/>
                        <w:bottom w:val="none" w:sz="0" w:space="0" w:color="auto"/>
                        <w:right w:val="none" w:sz="0" w:space="0" w:color="auto"/>
                      </w:divBdr>
                    </w:div>
                    <w:div w:id="126171805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nctc.fws.gov/courses/csp/csp3115/resources/ESA_Folder/Regional_Offices5_04.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neafwa.org/members.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ishwildlife.org/mscg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www.mafwa.org/wp-content/uploads/2011/06/MAFWA_Map_11.j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fishwildlife.org/afwa-informs/multi-state-conservation-grants-program" TargetMode="External"/><Relationship Id="rId10" Type="http://schemas.openxmlformats.org/officeDocument/2006/relationships/endnotes" Target="endnotes.xml"/><Relationship Id="rId19" Type="http://schemas.openxmlformats.org/officeDocument/2006/relationships/hyperlink" Target="https://www.wafw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seafwa.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documentManagement>
</p:properties>
</file>

<file path=customXml/itemProps1.xml><?xml version="1.0" encoding="utf-8"?>
<ds:datastoreItem xmlns:ds="http://schemas.openxmlformats.org/officeDocument/2006/customXml" ds:itemID="{345066EE-AFF4-4476-ADC6-19EE6A4D6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3CB87A-1119-4CF4-9E4F-DAA39B84F708}">
  <ds:schemaRefs>
    <ds:schemaRef ds:uri="http://schemas.openxmlformats.org/officeDocument/2006/bibliography"/>
  </ds:schemaRefs>
</ds:datastoreItem>
</file>

<file path=customXml/itemProps3.xml><?xml version="1.0" encoding="utf-8"?>
<ds:datastoreItem xmlns:ds="http://schemas.openxmlformats.org/officeDocument/2006/customXml" ds:itemID="{107396C0-5420-4747-9DD5-FD03730C7944}">
  <ds:schemaRefs>
    <ds:schemaRef ds:uri="http://schemas.microsoft.com/sharepoint/v3/contenttype/forms"/>
  </ds:schemaRefs>
</ds:datastoreItem>
</file>

<file path=customXml/itemProps4.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89</Words>
  <Characters>2834</Characters>
  <Application>Microsoft Office Word</Application>
  <DocSecurity>0</DocSecurity>
  <Lines>104</Lines>
  <Paragraphs>57</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Silvana Yaroschuk</cp:lastModifiedBy>
  <cp:revision>22</cp:revision>
  <cp:lastPrinted>2017-03-29T14:11:00Z</cp:lastPrinted>
  <dcterms:created xsi:type="dcterms:W3CDTF">2025-04-03T13:28:00Z</dcterms:created>
  <dcterms:modified xsi:type="dcterms:W3CDTF">2025-07-2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BF1B8712C774C9058D1F8DC733C99</vt:lpwstr>
  </property>
  <property fmtid="{D5CDD505-2E9C-101B-9397-08002B2CF9AE}" pid="3" name="GrammarlyDocumentId">
    <vt:lpwstr>3e6dd144dc224e39a1185689325741cf8aca93ee2fae6b5e65bd49348b6366a3</vt:lpwstr>
  </property>
</Properties>
</file>